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D634F5" w14:textId="77777777" w:rsidR="0062349D" w:rsidRPr="003709D9" w:rsidRDefault="006A411E" w:rsidP="002D3BF0">
      <w:pPr>
        <w:bidi/>
        <w:jc w:val="center"/>
        <w:rPr>
          <w:rFonts w:asciiTheme="minorBidi" w:hAnsiTheme="minorBidi" w:cstheme="minorBidi"/>
          <w:i/>
          <w:iCs/>
          <w:szCs w:val="24"/>
        </w:rPr>
      </w:pPr>
      <w:r w:rsidRPr="003709D9">
        <w:rPr>
          <w:rFonts w:asciiTheme="minorBidi" w:hAnsiTheme="minorBidi" w:cstheme="minorBidi"/>
          <w:b/>
          <w:bCs/>
          <w:noProof/>
          <w:szCs w:val="24"/>
        </w:rPr>
        <w:drawing>
          <wp:inline distT="0" distB="0" distL="0" distR="0" wp14:anchorId="1C919993" wp14:editId="18BD6A08">
            <wp:extent cx="895350" cy="809625"/>
            <wp:effectExtent l="0" t="0" r="0" b="9525"/>
            <wp:docPr id="1" name="Picture 0" descr="quLogo94x89N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quLogo94x89NT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A7F55" w14:textId="77777777" w:rsidR="0062349D" w:rsidRPr="003709D9" w:rsidRDefault="0062349D" w:rsidP="002D3BF0">
      <w:pPr>
        <w:bidi/>
        <w:jc w:val="center"/>
        <w:rPr>
          <w:rFonts w:asciiTheme="minorBidi" w:hAnsiTheme="minorBidi" w:cstheme="minorBidi"/>
          <w:szCs w:val="24"/>
        </w:rPr>
      </w:pPr>
    </w:p>
    <w:p w14:paraId="0527AB2A" w14:textId="08E15DB1" w:rsidR="0011197A" w:rsidRPr="003709D9" w:rsidRDefault="0011197A" w:rsidP="0064553E">
      <w:pPr>
        <w:bidi/>
        <w:rPr>
          <w:rFonts w:asciiTheme="minorBidi" w:hAnsiTheme="minorBidi" w:cstheme="minorBidi"/>
          <w:b/>
          <w:bCs/>
          <w:szCs w:val="24"/>
          <w:rtl/>
        </w:rPr>
      </w:pPr>
    </w:p>
    <w:p w14:paraId="48D3FD3B" w14:textId="07A6A78A" w:rsidR="003E6323" w:rsidRPr="003709D9" w:rsidRDefault="003E6323" w:rsidP="003E6323">
      <w:pPr>
        <w:bidi/>
        <w:rPr>
          <w:rFonts w:asciiTheme="minorBidi" w:hAnsiTheme="minorBidi" w:cstheme="minorBidi"/>
          <w:b/>
          <w:bCs/>
          <w:szCs w:val="24"/>
          <w:rtl/>
        </w:rPr>
      </w:pPr>
    </w:p>
    <w:p w14:paraId="3B4284E7" w14:textId="68E7A0FF" w:rsidR="003E6323" w:rsidRPr="003709D9" w:rsidRDefault="003E6323" w:rsidP="003E6323">
      <w:pPr>
        <w:bidi/>
        <w:rPr>
          <w:rFonts w:asciiTheme="minorBidi" w:hAnsiTheme="minorBidi" w:cstheme="minorBidi"/>
          <w:b/>
          <w:bCs/>
          <w:szCs w:val="24"/>
          <w:rtl/>
        </w:rPr>
      </w:pPr>
    </w:p>
    <w:p w14:paraId="7C2C723F" w14:textId="5A0C236A" w:rsidR="003E6323" w:rsidRPr="008650E2" w:rsidRDefault="003E6323" w:rsidP="00EF2E0D">
      <w:pPr>
        <w:bidi/>
        <w:rPr>
          <w:rFonts w:asciiTheme="minorBidi" w:hAnsiTheme="minorBidi" w:cstheme="minorBidi"/>
          <w:b/>
          <w:bCs/>
          <w:sz w:val="32"/>
          <w:szCs w:val="32"/>
        </w:rPr>
      </w:pPr>
    </w:p>
    <w:p w14:paraId="442863AA" w14:textId="77777777" w:rsidR="0064553E" w:rsidRPr="008650E2" w:rsidRDefault="0064553E" w:rsidP="00EF2E0D">
      <w:pPr>
        <w:bidi/>
        <w:rPr>
          <w:rFonts w:asciiTheme="minorBidi" w:hAnsiTheme="minorBidi" w:cstheme="minorBidi"/>
          <w:b/>
          <w:bCs/>
          <w:sz w:val="32"/>
          <w:szCs w:val="32"/>
        </w:rPr>
      </w:pPr>
    </w:p>
    <w:p w14:paraId="2C855A40" w14:textId="77777777" w:rsidR="00025DED" w:rsidRDefault="00025DED" w:rsidP="00C17AFA">
      <w:pPr>
        <w:jc w:val="center"/>
        <w:rPr>
          <w:rFonts w:asciiTheme="minorBidi" w:hAnsiTheme="minorBidi" w:cstheme="minorBidi"/>
          <w:sz w:val="32"/>
          <w:szCs w:val="32"/>
        </w:rPr>
      </w:pPr>
      <w:r>
        <w:rPr>
          <w:rFonts w:asciiTheme="minorBidi" w:hAnsiTheme="minorBidi" w:cstheme="minorBidi"/>
          <w:sz w:val="32"/>
          <w:szCs w:val="32"/>
        </w:rPr>
        <w:t xml:space="preserve">CURRICULUM SCHEME </w:t>
      </w:r>
    </w:p>
    <w:p w14:paraId="5CD948F6" w14:textId="77777777" w:rsidR="00025DED" w:rsidRDefault="00025DED" w:rsidP="00C17AFA">
      <w:pPr>
        <w:jc w:val="center"/>
        <w:rPr>
          <w:rFonts w:asciiTheme="minorBidi" w:hAnsiTheme="minorBidi" w:cstheme="minorBidi"/>
          <w:sz w:val="32"/>
          <w:szCs w:val="32"/>
        </w:rPr>
      </w:pPr>
      <w:r>
        <w:rPr>
          <w:rFonts w:asciiTheme="minorBidi" w:hAnsiTheme="minorBidi" w:cstheme="minorBidi"/>
          <w:sz w:val="32"/>
          <w:szCs w:val="32"/>
        </w:rPr>
        <w:t>FOR</w:t>
      </w:r>
    </w:p>
    <w:p w14:paraId="252AAE1F" w14:textId="6CC45D93" w:rsidR="00C17AFA" w:rsidRPr="008650E2" w:rsidRDefault="00025DED" w:rsidP="00C17AFA">
      <w:pPr>
        <w:jc w:val="center"/>
        <w:rPr>
          <w:rFonts w:asciiTheme="minorBidi" w:hAnsiTheme="minorBidi" w:cstheme="minorBidi"/>
          <w:sz w:val="32"/>
          <w:szCs w:val="32"/>
        </w:rPr>
      </w:pPr>
      <w:r>
        <w:rPr>
          <w:rFonts w:asciiTheme="minorBidi" w:hAnsiTheme="minorBidi" w:cstheme="minorBidi"/>
          <w:sz w:val="32"/>
          <w:szCs w:val="32"/>
        </w:rPr>
        <w:t xml:space="preserve">THE </w:t>
      </w:r>
      <w:r w:rsidR="00C17AFA" w:rsidRPr="008650E2">
        <w:rPr>
          <w:rFonts w:asciiTheme="minorBidi" w:hAnsiTheme="minorBidi" w:cstheme="minorBidi"/>
          <w:sz w:val="32"/>
          <w:szCs w:val="32"/>
        </w:rPr>
        <w:t>ACADEMIC PROGRAM</w:t>
      </w:r>
    </w:p>
    <w:p w14:paraId="6DE0BCB4" w14:textId="06CD0A86" w:rsidR="00C17AFA" w:rsidRPr="008650E2" w:rsidRDefault="00025DED" w:rsidP="00C17AFA">
      <w:pPr>
        <w:jc w:val="center"/>
        <w:rPr>
          <w:rFonts w:asciiTheme="minorBidi" w:hAnsiTheme="minorBidi" w:cstheme="minorBidi"/>
          <w:sz w:val="32"/>
          <w:szCs w:val="32"/>
        </w:rPr>
      </w:pPr>
      <w:r>
        <w:rPr>
          <w:rFonts w:asciiTheme="minorBidi" w:hAnsiTheme="minorBidi" w:cstheme="minorBidi"/>
          <w:sz w:val="32"/>
          <w:szCs w:val="32"/>
        </w:rPr>
        <w:t>OF</w:t>
      </w:r>
    </w:p>
    <w:p w14:paraId="4EA4A74B" w14:textId="6165F22D" w:rsidR="00A77AE9" w:rsidRPr="008650E2" w:rsidRDefault="00025DED" w:rsidP="0064553E">
      <w:pPr>
        <w:jc w:val="center"/>
        <w:rPr>
          <w:rFonts w:asciiTheme="minorBidi" w:hAnsiTheme="minorBidi" w:cstheme="minorBidi"/>
          <w:sz w:val="32"/>
          <w:szCs w:val="32"/>
          <w:rtl/>
        </w:rPr>
      </w:pPr>
      <w:r>
        <w:rPr>
          <w:rFonts w:asciiTheme="minorBidi" w:hAnsiTheme="minorBidi" w:cstheme="minorBidi"/>
          <w:sz w:val="32"/>
          <w:szCs w:val="32"/>
        </w:rPr>
        <w:t>BACHELOR OF EDUCATION IN ART EDUCATION</w:t>
      </w:r>
      <w:r w:rsidR="00C17AFA" w:rsidRPr="008650E2">
        <w:rPr>
          <w:rFonts w:asciiTheme="minorBidi" w:hAnsiTheme="minorBidi" w:cstheme="minorBidi"/>
          <w:sz w:val="32"/>
          <w:szCs w:val="32"/>
        </w:rPr>
        <w:t xml:space="preserve"> </w:t>
      </w:r>
    </w:p>
    <w:p w14:paraId="7910773D" w14:textId="5027D47F" w:rsidR="00A076CD" w:rsidRPr="003709D9" w:rsidRDefault="00A076CD" w:rsidP="002D3BF0">
      <w:pPr>
        <w:autoSpaceDE w:val="0"/>
        <w:autoSpaceDN w:val="0"/>
        <w:bidi/>
        <w:adjustRightInd w:val="0"/>
        <w:rPr>
          <w:rFonts w:asciiTheme="minorBidi" w:hAnsiTheme="minorBidi" w:cstheme="minorBidi"/>
          <w:color w:val="000000"/>
          <w:szCs w:val="24"/>
          <w:rtl/>
        </w:rPr>
      </w:pPr>
    </w:p>
    <w:p w14:paraId="230FDE7C" w14:textId="455D0E7F" w:rsidR="003E6323" w:rsidRPr="003709D9" w:rsidRDefault="003E6323" w:rsidP="003E6323">
      <w:pPr>
        <w:autoSpaceDE w:val="0"/>
        <w:autoSpaceDN w:val="0"/>
        <w:bidi/>
        <w:adjustRightInd w:val="0"/>
        <w:rPr>
          <w:rFonts w:asciiTheme="minorBidi" w:hAnsiTheme="minorBidi" w:cstheme="minorBidi"/>
          <w:color w:val="000000"/>
          <w:szCs w:val="24"/>
          <w:rtl/>
        </w:rPr>
      </w:pPr>
    </w:p>
    <w:p w14:paraId="1E01FA13" w14:textId="6AA9A6C4" w:rsidR="003E6323" w:rsidRPr="003709D9" w:rsidRDefault="003E6323" w:rsidP="003E6323">
      <w:pPr>
        <w:autoSpaceDE w:val="0"/>
        <w:autoSpaceDN w:val="0"/>
        <w:bidi/>
        <w:adjustRightInd w:val="0"/>
        <w:rPr>
          <w:rFonts w:asciiTheme="minorBidi" w:hAnsiTheme="minorBidi" w:cstheme="minorBidi"/>
          <w:color w:val="000000"/>
          <w:szCs w:val="24"/>
          <w:rtl/>
        </w:rPr>
      </w:pPr>
    </w:p>
    <w:p w14:paraId="096F8CE4" w14:textId="177CB895" w:rsidR="003E6323" w:rsidRPr="003709D9" w:rsidRDefault="003E6323" w:rsidP="003E6323">
      <w:pPr>
        <w:autoSpaceDE w:val="0"/>
        <w:autoSpaceDN w:val="0"/>
        <w:bidi/>
        <w:adjustRightInd w:val="0"/>
        <w:rPr>
          <w:rFonts w:asciiTheme="minorBidi" w:hAnsiTheme="minorBidi" w:cstheme="minorBidi"/>
          <w:color w:val="000000"/>
          <w:szCs w:val="24"/>
          <w:rtl/>
        </w:rPr>
      </w:pPr>
    </w:p>
    <w:p w14:paraId="27989A76" w14:textId="77777777" w:rsidR="003E6323" w:rsidRPr="003709D9" w:rsidRDefault="003E6323" w:rsidP="003E6323">
      <w:pPr>
        <w:autoSpaceDE w:val="0"/>
        <w:autoSpaceDN w:val="0"/>
        <w:bidi/>
        <w:adjustRightInd w:val="0"/>
        <w:rPr>
          <w:rFonts w:asciiTheme="minorBidi" w:hAnsiTheme="minorBidi" w:cstheme="minorBidi"/>
          <w:color w:val="000000"/>
          <w:szCs w:val="24"/>
          <w:rtl/>
        </w:rPr>
      </w:pPr>
    </w:p>
    <w:p w14:paraId="7E1E5318" w14:textId="77777777" w:rsidR="003E6323" w:rsidRPr="003709D9" w:rsidRDefault="003E6323" w:rsidP="003E6323">
      <w:pPr>
        <w:autoSpaceDE w:val="0"/>
        <w:autoSpaceDN w:val="0"/>
        <w:bidi/>
        <w:adjustRightInd w:val="0"/>
        <w:rPr>
          <w:rFonts w:asciiTheme="minorBidi" w:hAnsiTheme="minorBidi" w:cstheme="minorBidi"/>
          <w:color w:val="000000"/>
          <w:szCs w:val="24"/>
          <w:rtl/>
        </w:rPr>
      </w:pPr>
    </w:p>
    <w:p w14:paraId="4A7E6510" w14:textId="7B9DE396" w:rsidR="00E51373" w:rsidRPr="003A2EB8" w:rsidRDefault="00684114" w:rsidP="00EF2E0D">
      <w:pPr>
        <w:pStyle w:val="ListParagraph"/>
        <w:numPr>
          <w:ilvl w:val="0"/>
          <w:numId w:val="27"/>
        </w:numPr>
        <w:bidi w:val="0"/>
        <w:rPr>
          <w:rFonts w:asciiTheme="minorBidi" w:hAnsiTheme="minorBidi" w:cstheme="minorBidi"/>
          <w:b/>
          <w:bCs/>
          <w:color w:val="000000"/>
          <w:sz w:val="24"/>
          <w:szCs w:val="24"/>
        </w:rPr>
      </w:pPr>
      <w:r>
        <w:rPr>
          <w:rFonts w:asciiTheme="minorBidi" w:hAnsiTheme="minorBidi" w:cstheme="minorBidi"/>
          <w:b/>
          <w:bCs/>
          <w:color w:val="000000"/>
          <w:sz w:val="24"/>
          <w:szCs w:val="24"/>
        </w:rPr>
        <w:t>The Details of Program Curriculum</w:t>
      </w:r>
      <w:r w:rsidR="00E51373" w:rsidRPr="003A2EB8">
        <w:rPr>
          <w:rFonts w:asciiTheme="minorBidi" w:hAnsiTheme="minorBidi" w:cstheme="minorBidi"/>
          <w:b/>
          <w:bCs/>
          <w:color w:val="000000"/>
          <w:sz w:val="24"/>
          <w:szCs w:val="24"/>
        </w:rPr>
        <w:t xml:space="preserve"> </w:t>
      </w:r>
    </w:p>
    <w:p w14:paraId="34ABEF40" w14:textId="3FEF4881" w:rsidR="00E51373" w:rsidRDefault="00E51373" w:rsidP="005F0139">
      <w:pPr>
        <w:numPr>
          <w:ilvl w:val="1"/>
          <w:numId w:val="11"/>
        </w:numPr>
        <w:autoSpaceDE w:val="0"/>
        <w:autoSpaceDN w:val="0"/>
        <w:adjustRightInd w:val="0"/>
        <w:rPr>
          <w:rFonts w:asciiTheme="minorBidi" w:hAnsiTheme="minorBidi" w:cstheme="minorBidi"/>
          <w:b/>
          <w:bCs/>
          <w:color w:val="000000"/>
          <w:szCs w:val="24"/>
        </w:rPr>
      </w:pPr>
      <w:bookmarkStart w:id="0" w:name="_Hlk58435412"/>
      <w:r w:rsidRPr="008650E2">
        <w:rPr>
          <w:rFonts w:asciiTheme="minorBidi" w:hAnsiTheme="minorBidi" w:cstheme="minorBidi"/>
          <w:b/>
          <w:bCs/>
          <w:color w:val="000000"/>
          <w:szCs w:val="24"/>
        </w:rPr>
        <w:t>O</w:t>
      </w:r>
      <w:r w:rsidR="00ED6D68">
        <w:rPr>
          <w:rFonts w:asciiTheme="minorBidi" w:hAnsiTheme="minorBidi" w:cstheme="minorBidi"/>
          <w:b/>
          <w:bCs/>
          <w:color w:val="000000"/>
          <w:szCs w:val="24"/>
        </w:rPr>
        <w:t xml:space="preserve">verall Curriculum Structure of the </w:t>
      </w:r>
      <w:r w:rsidR="00465E7E">
        <w:rPr>
          <w:rFonts w:asciiTheme="minorBidi" w:hAnsiTheme="minorBidi" w:cstheme="minorBidi"/>
          <w:b/>
          <w:bCs/>
          <w:color w:val="000000"/>
          <w:szCs w:val="24"/>
        </w:rPr>
        <w:t>(major)</w:t>
      </w:r>
      <w:r w:rsidR="00ED6D68">
        <w:rPr>
          <w:rFonts w:asciiTheme="minorBidi" w:hAnsiTheme="minorBidi" w:cstheme="minorBidi"/>
          <w:b/>
          <w:bCs/>
          <w:color w:val="000000"/>
          <w:szCs w:val="24"/>
        </w:rPr>
        <w:t xml:space="preserve"> courses</w:t>
      </w:r>
      <w:r w:rsidR="00B86B4E" w:rsidRPr="008650E2">
        <w:rPr>
          <w:rFonts w:asciiTheme="minorBidi" w:hAnsiTheme="minorBidi" w:cstheme="minorBidi"/>
          <w:b/>
          <w:bCs/>
          <w:color w:val="000000"/>
          <w:szCs w:val="24"/>
          <w:rtl/>
        </w:rPr>
        <w:t xml:space="preserve"> </w:t>
      </w:r>
    </w:p>
    <w:p w14:paraId="380B85E7" w14:textId="77777777" w:rsidR="00684114" w:rsidRPr="008650E2" w:rsidRDefault="00684114" w:rsidP="00684114">
      <w:pPr>
        <w:autoSpaceDE w:val="0"/>
        <w:autoSpaceDN w:val="0"/>
        <w:adjustRightInd w:val="0"/>
        <w:ind w:left="576"/>
        <w:rPr>
          <w:rFonts w:asciiTheme="minorBidi" w:hAnsiTheme="minorBidi" w:cstheme="minorBidi"/>
          <w:b/>
          <w:bCs/>
          <w:color w:val="000000"/>
          <w:szCs w:val="24"/>
        </w:rPr>
      </w:pPr>
    </w:p>
    <w:tbl>
      <w:tblPr>
        <w:tblW w:w="97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76"/>
        <w:gridCol w:w="1980"/>
        <w:gridCol w:w="1705"/>
      </w:tblGrid>
      <w:tr w:rsidR="00E51373" w:rsidRPr="003709D9" w14:paraId="017AF4A0" w14:textId="77777777" w:rsidTr="00845693">
        <w:trPr>
          <w:jc w:val="center"/>
        </w:trPr>
        <w:tc>
          <w:tcPr>
            <w:tcW w:w="6076" w:type="dxa"/>
            <w:vMerge w:val="restart"/>
            <w:shd w:val="clear" w:color="auto" w:fill="E0E0E0"/>
            <w:vAlign w:val="center"/>
          </w:tcPr>
          <w:p w14:paraId="30D284D6" w14:textId="4D50A4B1" w:rsidR="00E51373" w:rsidRPr="003709D9" w:rsidRDefault="00E51373" w:rsidP="00EF2E0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Curriculum Component</w:t>
            </w:r>
          </w:p>
          <w:p w14:paraId="430644FD" w14:textId="072851B0" w:rsidR="00143B90" w:rsidRPr="003709D9" w:rsidRDefault="00143B90" w:rsidP="00E51373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</w:p>
        </w:tc>
        <w:tc>
          <w:tcPr>
            <w:tcW w:w="3685" w:type="dxa"/>
            <w:gridSpan w:val="2"/>
            <w:shd w:val="clear" w:color="auto" w:fill="E0E0E0"/>
            <w:vAlign w:val="center"/>
          </w:tcPr>
          <w:p w14:paraId="62917679" w14:textId="1AACB2A3" w:rsidR="00E51373" w:rsidRPr="003709D9" w:rsidRDefault="00E51373" w:rsidP="00EF2E0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Total Number of</w:t>
            </w:r>
          </w:p>
        </w:tc>
      </w:tr>
      <w:tr w:rsidR="00E51373" w:rsidRPr="003709D9" w14:paraId="49662C8F" w14:textId="77777777" w:rsidTr="00845693">
        <w:trPr>
          <w:jc w:val="center"/>
        </w:trPr>
        <w:tc>
          <w:tcPr>
            <w:tcW w:w="6076" w:type="dxa"/>
            <w:vMerge/>
            <w:shd w:val="clear" w:color="auto" w:fill="E0E0E0"/>
            <w:vAlign w:val="center"/>
          </w:tcPr>
          <w:p w14:paraId="65074A7B" w14:textId="77777777" w:rsidR="00E51373" w:rsidRPr="003709D9" w:rsidRDefault="00E51373" w:rsidP="00E51373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</w:p>
        </w:tc>
        <w:tc>
          <w:tcPr>
            <w:tcW w:w="1980" w:type="dxa"/>
            <w:shd w:val="clear" w:color="auto" w:fill="E0E0E0"/>
            <w:vAlign w:val="center"/>
          </w:tcPr>
          <w:p w14:paraId="63C13EE7" w14:textId="409FC70B" w:rsidR="00E51373" w:rsidRPr="003709D9" w:rsidRDefault="00E51373" w:rsidP="00EF2E0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Course(s)</w:t>
            </w:r>
            <w:r w:rsidR="00044EB8" w:rsidRPr="003709D9">
              <w:rPr>
                <w:rFonts w:asciiTheme="minorBidi" w:hAnsiTheme="minorBidi" w:cstheme="minorBidi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1705" w:type="dxa"/>
            <w:shd w:val="clear" w:color="auto" w:fill="E0E0E0"/>
            <w:vAlign w:val="center"/>
          </w:tcPr>
          <w:p w14:paraId="25A30ADB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Credit Hours</w:t>
            </w:r>
          </w:p>
          <w:p w14:paraId="079710A5" w14:textId="49A1DB7E" w:rsidR="00044EB8" w:rsidRPr="003709D9" w:rsidRDefault="00044EB8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</w:p>
        </w:tc>
      </w:tr>
      <w:tr w:rsidR="00E51373" w:rsidRPr="003709D9" w14:paraId="4705361B" w14:textId="77777777" w:rsidTr="00845693">
        <w:trPr>
          <w:jc w:val="center"/>
        </w:trPr>
        <w:tc>
          <w:tcPr>
            <w:tcW w:w="6076" w:type="dxa"/>
            <w:tcBorders>
              <w:bottom w:val="single" w:sz="4" w:space="0" w:color="auto"/>
            </w:tcBorders>
            <w:vAlign w:val="center"/>
          </w:tcPr>
          <w:p w14:paraId="6FC840A3" w14:textId="3A7FA023" w:rsidR="00E51373" w:rsidRPr="003709D9" w:rsidRDefault="00D62735" w:rsidP="00EF2E0D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D62735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Core Curriculum Requirements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7064B37C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11</w:t>
            </w:r>
          </w:p>
        </w:tc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62468911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33</w:t>
            </w:r>
          </w:p>
        </w:tc>
      </w:tr>
      <w:tr w:rsidR="00E51373" w:rsidRPr="003709D9" w14:paraId="47578B93" w14:textId="77777777" w:rsidTr="00845693">
        <w:trPr>
          <w:jc w:val="center"/>
        </w:trPr>
        <w:tc>
          <w:tcPr>
            <w:tcW w:w="6076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DF976FC" w14:textId="05F35F7B" w:rsidR="00E51373" w:rsidRPr="003709D9" w:rsidRDefault="00E51373" w:rsidP="00EF2E0D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Major Requirements</w:t>
            </w:r>
            <w:r w:rsidRPr="003709D9">
              <w:rPr>
                <w:rFonts w:asciiTheme="minorBidi" w:hAnsiTheme="minorBidi" w:cstheme="minorBidi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198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6567ED5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</w:p>
        </w:tc>
        <w:tc>
          <w:tcPr>
            <w:tcW w:w="170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4F4C90B0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</w:p>
        </w:tc>
      </w:tr>
      <w:tr w:rsidR="00E51373" w:rsidRPr="003709D9" w14:paraId="7AAF0C04" w14:textId="77777777" w:rsidTr="00845693">
        <w:trPr>
          <w:jc w:val="center"/>
        </w:trPr>
        <w:tc>
          <w:tcPr>
            <w:tcW w:w="6076" w:type="dxa"/>
            <w:tcBorders>
              <w:top w:val="nil"/>
              <w:bottom w:val="nil"/>
            </w:tcBorders>
            <w:vAlign w:val="center"/>
          </w:tcPr>
          <w:p w14:paraId="46A8C629" w14:textId="77777777" w:rsidR="00E51373" w:rsidRPr="003709D9" w:rsidRDefault="00E51373" w:rsidP="00E51373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Core Education Required Courses (EDUC)</w:t>
            </w:r>
          </w:p>
          <w:p w14:paraId="5B06E48B" w14:textId="4E681D42" w:rsidR="00E51373" w:rsidRPr="003709D9" w:rsidRDefault="00044EB8" w:rsidP="00E51373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  <w:t xml:space="preserve"> </w:t>
            </w:r>
            <w:r w:rsidR="00F74D1A"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(</w:t>
            </w:r>
            <w:r w:rsidR="00E51373"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EDUG)</w:t>
            </w:r>
          </w:p>
          <w:p w14:paraId="049265DD" w14:textId="5DDEC7ED" w:rsidR="00E51373" w:rsidRPr="003709D9" w:rsidRDefault="00E51373" w:rsidP="00E51373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14:paraId="7F5A927E" w14:textId="4ABEE89C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9</w:t>
            </w:r>
          </w:p>
        </w:tc>
        <w:tc>
          <w:tcPr>
            <w:tcW w:w="1705" w:type="dxa"/>
            <w:tcBorders>
              <w:top w:val="nil"/>
            </w:tcBorders>
          </w:tcPr>
          <w:p w14:paraId="50B2E95A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30</w:t>
            </w:r>
          </w:p>
        </w:tc>
      </w:tr>
      <w:tr w:rsidR="00E51373" w:rsidRPr="003709D9" w14:paraId="4CC9B1A8" w14:textId="77777777" w:rsidTr="00845693">
        <w:trPr>
          <w:jc w:val="center"/>
        </w:trPr>
        <w:tc>
          <w:tcPr>
            <w:tcW w:w="6076" w:type="dxa"/>
            <w:tcBorders>
              <w:top w:val="nil"/>
            </w:tcBorders>
            <w:vAlign w:val="center"/>
          </w:tcPr>
          <w:p w14:paraId="286CEBFE" w14:textId="2548AC94" w:rsidR="00044EB8" w:rsidRPr="003709D9" w:rsidRDefault="00E51373" w:rsidP="00EF2E0D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Art Required Courses (ARTE)</w:t>
            </w:r>
          </w:p>
        </w:tc>
        <w:tc>
          <w:tcPr>
            <w:tcW w:w="1980" w:type="dxa"/>
          </w:tcPr>
          <w:p w14:paraId="75A63088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15</w:t>
            </w:r>
          </w:p>
        </w:tc>
        <w:tc>
          <w:tcPr>
            <w:tcW w:w="1705" w:type="dxa"/>
          </w:tcPr>
          <w:p w14:paraId="03A0D9A1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45</w:t>
            </w:r>
          </w:p>
        </w:tc>
      </w:tr>
      <w:tr w:rsidR="00E51373" w:rsidRPr="003709D9" w14:paraId="37371806" w14:textId="77777777" w:rsidTr="00845693">
        <w:trPr>
          <w:jc w:val="center"/>
        </w:trPr>
        <w:tc>
          <w:tcPr>
            <w:tcW w:w="6076" w:type="dxa"/>
            <w:vAlign w:val="center"/>
          </w:tcPr>
          <w:p w14:paraId="70B14E66" w14:textId="7D62CF35" w:rsidR="008650E2" w:rsidRPr="003709D9" w:rsidRDefault="00E51373" w:rsidP="00EF2E0D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 xml:space="preserve">Major Electives </w:t>
            </w:r>
          </w:p>
        </w:tc>
        <w:tc>
          <w:tcPr>
            <w:tcW w:w="1980" w:type="dxa"/>
          </w:tcPr>
          <w:p w14:paraId="5D198D1F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4</w:t>
            </w:r>
          </w:p>
        </w:tc>
        <w:tc>
          <w:tcPr>
            <w:tcW w:w="1705" w:type="dxa"/>
          </w:tcPr>
          <w:p w14:paraId="3847D805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12</w:t>
            </w:r>
          </w:p>
        </w:tc>
      </w:tr>
      <w:tr w:rsidR="00E51373" w:rsidRPr="003709D9" w14:paraId="58CBD338" w14:textId="77777777" w:rsidTr="00845693">
        <w:trPr>
          <w:jc w:val="center"/>
        </w:trPr>
        <w:tc>
          <w:tcPr>
            <w:tcW w:w="6076" w:type="dxa"/>
            <w:shd w:val="clear" w:color="auto" w:fill="D9D9D9" w:themeFill="background1" w:themeFillShade="D9"/>
            <w:vAlign w:val="center"/>
          </w:tcPr>
          <w:p w14:paraId="57A180B6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Cs w:val="24"/>
              </w:rPr>
              <w:t>Total: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69D39A7C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39</w:t>
            </w:r>
          </w:p>
        </w:tc>
        <w:tc>
          <w:tcPr>
            <w:tcW w:w="1705" w:type="dxa"/>
            <w:shd w:val="clear" w:color="auto" w:fill="D9D9D9" w:themeFill="background1" w:themeFillShade="D9"/>
            <w:vAlign w:val="center"/>
          </w:tcPr>
          <w:p w14:paraId="75DA751D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120</w:t>
            </w:r>
          </w:p>
        </w:tc>
      </w:tr>
    </w:tbl>
    <w:p w14:paraId="55D70371" w14:textId="4CE37FDF" w:rsidR="00E51373" w:rsidRPr="003709D9" w:rsidRDefault="00E51373" w:rsidP="00E51373">
      <w:pPr>
        <w:autoSpaceDE w:val="0"/>
        <w:autoSpaceDN w:val="0"/>
        <w:bidi/>
        <w:adjustRightInd w:val="0"/>
        <w:rPr>
          <w:rFonts w:asciiTheme="minorBidi" w:hAnsiTheme="minorBidi" w:cstheme="minorBidi"/>
          <w:b/>
          <w:bCs/>
          <w:color w:val="000000"/>
          <w:szCs w:val="24"/>
          <w:rtl/>
        </w:rPr>
      </w:pPr>
    </w:p>
    <w:p w14:paraId="4EAD671A" w14:textId="6D592928" w:rsidR="003E6323" w:rsidRPr="003709D9" w:rsidRDefault="003E6323" w:rsidP="003E6323">
      <w:pPr>
        <w:autoSpaceDE w:val="0"/>
        <w:autoSpaceDN w:val="0"/>
        <w:bidi/>
        <w:adjustRightInd w:val="0"/>
        <w:rPr>
          <w:rFonts w:asciiTheme="minorBidi" w:hAnsiTheme="minorBidi" w:cstheme="minorBidi"/>
          <w:b/>
          <w:bCs/>
          <w:color w:val="000000"/>
          <w:szCs w:val="24"/>
          <w:rtl/>
        </w:rPr>
      </w:pPr>
    </w:p>
    <w:bookmarkEnd w:id="0"/>
    <w:p w14:paraId="50C623E0" w14:textId="2CDA26C6" w:rsidR="003E6323" w:rsidRPr="003709D9" w:rsidRDefault="003E6323" w:rsidP="003E6323">
      <w:pPr>
        <w:autoSpaceDE w:val="0"/>
        <w:autoSpaceDN w:val="0"/>
        <w:bidi/>
        <w:adjustRightInd w:val="0"/>
        <w:rPr>
          <w:rFonts w:asciiTheme="minorBidi" w:hAnsiTheme="minorBidi" w:cstheme="minorBidi"/>
          <w:b/>
          <w:bCs/>
          <w:color w:val="000000"/>
          <w:szCs w:val="24"/>
          <w:rtl/>
        </w:rPr>
      </w:pPr>
    </w:p>
    <w:p w14:paraId="30E8B662" w14:textId="77777777" w:rsidR="003E6323" w:rsidRPr="003709D9" w:rsidRDefault="003E6323" w:rsidP="003E6323">
      <w:pPr>
        <w:autoSpaceDE w:val="0"/>
        <w:autoSpaceDN w:val="0"/>
        <w:bidi/>
        <w:adjustRightInd w:val="0"/>
        <w:rPr>
          <w:rFonts w:asciiTheme="minorBidi" w:hAnsiTheme="minorBidi" w:cstheme="minorBidi"/>
          <w:b/>
          <w:bCs/>
          <w:color w:val="000000"/>
          <w:szCs w:val="24"/>
          <w:rtl/>
        </w:rPr>
      </w:pPr>
    </w:p>
    <w:p w14:paraId="794FB179" w14:textId="61D46910" w:rsidR="00D62735" w:rsidRDefault="00044EB8" w:rsidP="00EF2E0D">
      <w:pPr>
        <w:numPr>
          <w:ilvl w:val="1"/>
          <w:numId w:val="11"/>
        </w:numPr>
        <w:autoSpaceDE w:val="0"/>
        <w:autoSpaceDN w:val="0"/>
        <w:adjustRightInd w:val="0"/>
        <w:rPr>
          <w:rFonts w:asciiTheme="minorBidi" w:hAnsiTheme="minorBidi" w:cstheme="minorBidi"/>
          <w:b/>
          <w:bCs/>
          <w:color w:val="000000"/>
          <w:szCs w:val="24"/>
        </w:rPr>
      </w:pPr>
      <w:r w:rsidRPr="003A2EB8">
        <w:rPr>
          <w:rFonts w:asciiTheme="minorBidi" w:hAnsiTheme="minorBidi" w:cstheme="minorBidi"/>
          <w:b/>
          <w:bCs/>
          <w:color w:val="000000"/>
          <w:szCs w:val="24"/>
        </w:rPr>
        <w:t xml:space="preserve">Detailed Curriculum Structure for the Major </w:t>
      </w:r>
    </w:p>
    <w:p w14:paraId="239ECD79" w14:textId="77777777" w:rsidR="00D62735" w:rsidRPr="00D62735" w:rsidRDefault="00D62735" w:rsidP="00D62735">
      <w:pPr>
        <w:autoSpaceDE w:val="0"/>
        <w:autoSpaceDN w:val="0"/>
        <w:adjustRightInd w:val="0"/>
        <w:ind w:left="576"/>
        <w:rPr>
          <w:rFonts w:asciiTheme="minorBidi" w:hAnsiTheme="minorBidi" w:cstheme="minorBidi"/>
          <w:b/>
          <w:bCs/>
          <w:color w:val="000000"/>
          <w:szCs w:val="24"/>
        </w:rPr>
      </w:pPr>
    </w:p>
    <w:p w14:paraId="1D8CDDEE" w14:textId="753074DE" w:rsidR="00044EB8" w:rsidRPr="003A2EB8" w:rsidRDefault="00044EB8" w:rsidP="00EF2E0D">
      <w:pPr>
        <w:numPr>
          <w:ilvl w:val="2"/>
          <w:numId w:val="11"/>
        </w:numPr>
        <w:rPr>
          <w:rFonts w:asciiTheme="minorBidi" w:hAnsiTheme="minorBidi" w:cstheme="minorBidi"/>
          <w:b/>
          <w:bCs/>
          <w:color w:val="000000"/>
          <w:szCs w:val="24"/>
        </w:rPr>
      </w:pPr>
      <w:r w:rsidRPr="003A2EB8">
        <w:rPr>
          <w:rFonts w:asciiTheme="minorBidi" w:hAnsiTheme="minorBidi" w:cstheme="minorBidi"/>
          <w:b/>
          <w:bCs/>
          <w:color w:val="000000"/>
          <w:szCs w:val="24"/>
        </w:rPr>
        <w:t xml:space="preserve">Core Curriculum </w:t>
      </w:r>
      <w:r w:rsidR="00D62735" w:rsidRPr="00D62735">
        <w:rPr>
          <w:rFonts w:asciiTheme="minorBidi" w:hAnsiTheme="minorBidi" w:cstheme="minorBidi"/>
          <w:b/>
          <w:bCs/>
          <w:color w:val="000000"/>
          <w:szCs w:val="24"/>
        </w:rPr>
        <w:t xml:space="preserve">Requirements </w:t>
      </w:r>
      <w:r w:rsidRPr="003A2EB8">
        <w:rPr>
          <w:rFonts w:asciiTheme="minorBidi" w:hAnsiTheme="minorBidi" w:cstheme="minorBidi"/>
          <w:b/>
          <w:bCs/>
          <w:color w:val="000000"/>
          <w:szCs w:val="24"/>
        </w:rPr>
        <w:t xml:space="preserve">(33 CH) </w:t>
      </w:r>
    </w:p>
    <w:p w14:paraId="00B065CC" w14:textId="4D5001AD" w:rsidR="00154D9B" w:rsidRPr="00DD453E" w:rsidRDefault="00154D9B" w:rsidP="005F0139">
      <w:pPr>
        <w:numPr>
          <w:ilvl w:val="3"/>
          <w:numId w:val="11"/>
        </w:numPr>
        <w:rPr>
          <w:rFonts w:asciiTheme="minorBidi" w:hAnsiTheme="minorBidi" w:cstheme="minorBidi"/>
          <w:b/>
          <w:bCs/>
          <w:color w:val="000000"/>
          <w:szCs w:val="24"/>
          <w:rtl/>
        </w:rPr>
      </w:pPr>
      <w:r w:rsidRPr="00154D9B">
        <w:rPr>
          <w:rFonts w:asciiTheme="minorBidi" w:hAnsiTheme="minorBidi" w:cstheme="minorBidi"/>
          <w:b/>
          <w:bCs/>
          <w:color w:val="000000"/>
          <w:szCs w:val="24"/>
        </w:rPr>
        <w:t>Ide</w:t>
      </w:r>
      <w:r w:rsidR="005675D3">
        <w:rPr>
          <w:rFonts w:asciiTheme="minorBidi" w:hAnsiTheme="minorBidi" w:cstheme="minorBidi"/>
          <w:b/>
          <w:bCs/>
          <w:color w:val="000000"/>
          <w:szCs w:val="24"/>
        </w:rPr>
        <w:t>ntity &amp; Communication Package (</w:t>
      </w:r>
      <w:r w:rsidRPr="00154D9B">
        <w:rPr>
          <w:rFonts w:asciiTheme="minorBidi" w:hAnsiTheme="minorBidi" w:cstheme="minorBidi"/>
          <w:b/>
          <w:bCs/>
          <w:color w:val="000000"/>
          <w:szCs w:val="24"/>
        </w:rPr>
        <w:t>15</w:t>
      </w:r>
      <w:r w:rsidR="00D30B9B">
        <w:rPr>
          <w:rFonts w:asciiTheme="minorBidi" w:hAnsiTheme="minorBidi" w:cstheme="minorBidi"/>
          <w:b/>
          <w:bCs/>
          <w:color w:val="000000"/>
          <w:szCs w:val="24"/>
        </w:rPr>
        <w:t>-18</w:t>
      </w:r>
      <w:r w:rsidRPr="00154D9B">
        <w:rPr>
          <w:rFonts w:asciiTheme="minorBidi" w:hAnsiTheme="minorBidi" w:cstheme="minorBidi"/>
          <w:b/>
          <w:bCs/>
          <w:color w:val="000000"/>
          <w:szCs w:val="24"/>
        </w:rPr>
        <w:t xml:space="preserve"> CH</w:t>
      </w:r>
      <w:r w:rsidR="005F0139">
        <w:rPr>
          <w:rFonts w:asciiTheme="minorBidi" w:hAnsiTheme="minorBidi" w:cstheme="minorBidi"/>
          <w:b/>
          <w:bCs/>
          <w:color w:val="000000"/>
          <w:szCs w:val="24"/>
        </w:rPr>
        <w:t>)</w:t>
      </w:r>
    </w:p>
    <w:p w14:paraId="3FCB0B8E" w14:textId="32C59D14" w:rsidR="00044EB8" w:rsidRDefault="00044EB8" w:rsidP="00F56E11">
      <w:pPr>
        <w:autoSpaceDE w:val="0"/>
        <w:autoSpaceDN w:val="0"/>
        <w:adjustRightInd w:val="0"/>
        <w:rPr>
          <w:rFonts w:asciiTheme="minorBidi" w:hAnsiTheme="minorBidi" w:cstheme="minorBidi"/>
          <w:color w:val="000000"/>
          <w:szCs w:val="24"/>
        </w:rPr>
      </w:pPr>
      <w:r w:rsidRPr="003A2EB8">
        <w:rPr>
          <w:rFonts w:asciiTheme="minorBidi" w:hAnsiTheme="minorBidi" w:cstheme="minorBidi"/>
          <w:color w:val="000000"/>
          <w:szCs w:val="24"/>
        </w:rPr>
        <w:t xml:space="preserve">Student must complete </w:t>
      </w:r>
      <w:r w:rsidR="00D414C3">
        <w:rPr>
          <w:rFonts w:asciiTheme="minorBidi" w:hAnsiTheme="minorBidi" w:cstheme="minorBidi"/>
          <w:color w:val="000000"/>
          <w:szCs w:val="24"/>
        </w:rPr>
        <w:t>15</w:t>
      </w:r>
      <w:r w:rsidR="00D30B9B">
        <w:rPr>
          <w:rFonts w:asciiTheme="minorBidi" w:hAnsiTheme="minorBidi" w:cstheme="minorBidi"/>
          <w:color w:val="000000"/>
          <w:szCs w:val="24"/>
        </w:rPr>
        <w:t>-18</w:t>
      </w:r>
      <w:r w:rsidR="00F56E11">
        <w:rPr>
          <w:rFonts w:asciiTheme="minorBidi" w:hAnsiTheme="minorBidi" w:cstheme="minorBidi"/>
          <w:color w:val="000000"/>
          <w:szCs w:val="24"/>
        </w:rPr>
        <w:t xml:space="preserve"> </w:t>
      </w:r>
      <w:r w:rsidR="00D30B9B">
        <w:rPr>
          <w:rFonts w:asciiTheme="minorBidi" w:hAnsiTheme="minorBidi" w:cstheme="minorBidi"/>
          <w:color w:val="000000"/>
          <w:szCs w:val="24"/>
        </w:rPr>
        <w:t>Credit Hours</w:t>
      </w:r>
      <w:r w:rsidR="005675D3">
        <w:rPr>
          <w:rFonts w:asciiTheme="minorBidi" w:hAnsiTheme="minorBidi" w:cstheme="minorBidi"/>
          <w:color w:val="000000"/>
          <w:szCs w:val="24"/>
          <w:lang w:val="en-MY" w:bidi="fa-IR"/>
        </w:rPr>
        <w:t xml:space="preserve"> </w:t>
      </w:r>
      <w:r w:rsidRPr="003A2EB8">
        <w:rPr>
          <w:rFonts w:asciiTheme="minorBidi" w:hAnsiTheme="minorBidi" w:cstheme="minorBidi"/>
          <w:color w:val="000000"/>
          <w:szCs w:val="24"/>
        </w:rPr>
        <w:t>from courses listed in the following table.</w:t>
      </w:r>
    </w:p>
    <w:p w14:paraId="6FEE823C" w14:textId="4A95405A" w:rsidR="00EE3E0C" w:rsidRDefault="00EE3E0C" w:rsidP="00197AC6">
      <w:pPr>
        <w:autoSpaceDE w:val="0"/>
        <w:autoSpaceDN w:val="0"/>
        <w:adjustRightInd w:val="0"/>
        <w:rPr>
          <w:rFonts w:asciiTheme="minorBidi" w:hAnsiTheme="minorBidi" w:cstheme="minorBidi"/>
          <w:color w:val="000000"/>
          <w:szCs w:val="24"/>
        </w:rPr>
      </w:pPr>
    </w:p>
    <w:p w14:paraId="5AD2AB23" w14:textId="67E291ED" w:rsidR="00EE3E0C" w:rsidRDefault="00EE3E0C" w:rsidP="00197AC6">
      <w:pPr>
        <w:autoSpaceDE w:val="0"/>
        <w:autoSpaceDN w:val="0"/>
        <w:adjustRightInd w:val="0"/>
        <w:rPr>
          <w:rFonts w:asciiTheme="minorBidi" w:hAnsiTheme="minorBidi" w:cstheme="minorBidi"/>
          <w:color w:val="000000"/>
          <w:szCs w:val="24"/>
        </w:rPr>
      </w:pPr>
    </w:p>
    <w:p w14:paraId="7A0531BF" w14:textId="77777777" w:rsidR="00EE3E0C" w:rsidRPr="003A2EB8" w:rsidRDefault="00EE3E0C" w:rsidP="00197AC6">
      <w:pPr>
        <w:autoSpaceDE w:val="0"/>
        <w:autoSpaceDN w:val="0"/>
        <w:adjustRightInd w:val="0"/>
        <w:rPr>
          <w:rFonts w:asciiTheme="minorBidi" w:hAnsiTheme="minorBidi" w:cstheme="minorBidi"/>
          <w:color w:val="000000"/>
          <w:szCs w:val="24"/>
        </w:rPr>
      </w:pPr>
    </w:p>
    <w:p w14:paraId="7F53DDD9" w14:textId="11F14717" w:rsidR="00A249A7" w:rsidRPr="003A2EB8" w:rsidRDefault="00A249A7" w:rsidP="0064553E">
      <w:pPr>
        <w:autoSpaceDE w:val="0"/>
        <w:autoSpaceDN w:val="0"/>
        <w:adjustRightInd w:val="0"/>
        <w:jc w:val="center"/>
        <w:rPr>
          <w:rFonts w:asciiTheme="minorBidi" w:hAnsiTheme="minorBidi" w:cstheme="minorBidi"/>
          <w:color w:val="000000"/>
          <w:szCs w:val="24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13"/>
        <w:gridCol w:w="2902"/>
        <w:gridCol w:w="1492"/>
        <w:gridCol w:w="1492"/>
      </w:tblGrid>
      <w:tr w:rsidR="00C2056C" w:rsidRPr="008650E2" w14:paraId="1E2041B7" w14:textId="2676D09F" w:rsidTr="005675D3">
        <w:trPr>
          <w:trHeight w:val="558"/>
          <w:jc w:val="center"/>
        </w:trPr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2535638A" w14:textId="2F2D1EF0" w:rsidR="00C2056C" w:rsidRPr="003709D9" w:rsidRDefault="00C2056C" w:rsidP="00E87E31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lastRenderedPageBreak/>
              <w:t>Course Id.</w:t>
            </w:r>
          </w:p>
          <w:p w14:paraId="6B872AC3" w14:textId="3A4657F4" w:rsidR="00C2056C" w:rsidRPr="008650E2" w:rsidRDefault="00C2056C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</w:p>
        </w:tc>
        <w:tc>
          <w:tcPr>
            <w:tcW w:w="2902" w:type="dxa"/>
            <w:shd w:val="clear" w:color="auto" w:fill="D9D9D9" w:themeFill="background1" w:themeFillShade="D9"/>
            <w:vAlign w:val="center"/>
          </w:tcPr>
          <w:p w14:paraId="11681CB1" w14:textId="77777777" w:rsidR="00C2056C" w:rsidRPr="003709D9" w:rsidRDefault="00C2056C" w:rsidP="008650E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urse Title</w:t>
            </w:r>
          </w:p>
          <w:p w14:paraId="3B80756C" w14:textId="0E8B8B67" w:rsidR="00C2056C" w:rsidRPr="008650E2" w:rsidRDefault="00C2056C" w:rsidP="005675D3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4A25905E" w14:textId="2003E688" w:rsidR="00C2056C" w:rsidRPr="00916D55" w:rsidRDefault="00C2056C" w:rsidP="00916D55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Credit Hours</w:t>
            </w:r>
          </w:p>
        </w:tc>
        <w:tc>
          <w:tcPr>
            <w:tcW w:w="1492" w:type="dxa"/>
            <w:shd w:val="clear" w:color="auto" w:fill="D9D9D9" w:themeFill="background1" w:themeFillShade="D9"/>
          </w:tcPr>
          <w:p w14:paraId="0F339EE1" w14:textId="77777777" w:rsidR="00742002" w:rsidRPr="00742002" w:rsidRDefault="00742002" w:rsidP="0074200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742002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Pre-</w:t>
            </w:r>
          </w:p>
          <w:p w14:paraId="372E1D88" w14:textId="3C8B08A5" w:rsidR="00C2056C" w:rsidRPr="003709D9" w:rsidRDefault="00742002" w:rsidP="005675D3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742002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Requisites</w:t>
            </w:r>
          </w:p>
        </w:tc>
      </w:tr>
      <w:tr w:rsidR="00C2056C" w:rsidRPr="008650E2" w14:paraId="00FAB0BD" w14:textId="7F2FC5F7" w:rsidTr="00916D55">
        <w:trPr>
          <w:jc w:val="center"/>
        </w:trPr>
        <w:tc>
          <w:tcPr>
            <w:tcW w:w="1413" w:type="dxa"/>
          </w:tcPr>
          <w:p w14:paraId="5685BB9B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ARAB 100</w:t>
            </w:r>
          </w:p>
        </w:tc>
        <w:tc>
          <w:tcPr>
            <w:tcW w:w="2902" w:type="dxa"/>
            <w:vAlign w:val="center"/>
          </w:tcPr>
          <w:p w14:paraId="637B1700" w14:textId="2C7E3B71" w:rsidR="00C2056C" w:rsidRPr="008650E2" w:rsidRDefault="00C2056C" w:rsidP="00916D55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Arabic Language I</w:t>
            </w:r>
          </w:p>
        </w:tc>
        <w:tc>
          <w:tcPr>
            <w:tcW w:w="1492" w:type="dxa"/>
            <w:vAlign w:val="center"/>
          </w:tcPr>
          <w:p w14:paraId="042E5836" w14:textId="77777777" w:rsidR="00C2056C" w:rsidRPr="008650E2" w:rsidRDefault="00C2056C" w:rsidP="00916D55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492" w:type="dxa"/>
          </w:tcPr>
          <w:p w14:paraId="66CA9395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2056C" w:rsidRPr="008650E2" w14:paraId="2A575C13" w14:textId="048CA8E7" w:rsidTr="00916D55">
        <w:trPr>
          <w:jc w:val="center"/>
        </w:trPr>
        <w:tc>
          <w:tcPr>
            <w:tcW w:w="1413" w:type="dxa"/>
          </w:tcPr>
          <w:p w14:paraId="2C5B0114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ARAB 200</w:t>
            </w:r>
          </w:p>
        </w:tc>
        <w:tc>
          <w:tcPr>
            <w:tcW w:w="2902" w:type="dxa"/>
            <w:vAlign w:val="center"/>
          </w:tcPr>
          <w:p w14:paraId="3A451B82" w14:textId="7FB69233" w:rsidR="00C2056C" w:rsidRPr="008650E2" w:rsidRDefault="00C2056C" w:rsidP="00916D55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Arabic Language II</w:t>
            </w:r>
          </w:p>
        </w:tc>
        <w:tc>
          <w:tcPr>
            <w:tcW w:w="1492" w:type="dxa"/>
            <w:vAlign w:val="center"/>
          </w:tcPr>
          <w:p w14:paraId="083D14E5" w14:textId="77777777" w:rsidR="00C2056C" w:rsidRPr="008650E2" w:rsidRDefault="00C2056C" w:rsidP="00916D55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492" w:type="dxa"/>
          </w:tcPr>
          <w:p w14:paraId="23385D5E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2056C" w:rsidRPr="008650E2" w14:paraId="776D53DF" w14:textId="4462A282" w:rsidTr="00916D55">
        <w:trPr>
          <w:trHeight w:val="335"/>
          <w:jc w:val="center"/>
        </w:trPr>
        <w:tc>
          <w:tcPr>
            <w:tcW w:w="1413" w:type="dxa"/>
          </w:tcPr>
          <w:p w14:paraId="7474184B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ENGL 110</w:t>
            </w:r>
          </w:p>
        </w:tc>
        <w:tc>
          <w:tcPr>
            <w:tcW w:w="2902" w:type="dxa"/>
            <w:vAlign w:val="center"/>
          </w:tcPr>
          <w:p w14:paraId="24D4FBD2" w14:textId="5DA353F5" w:rsidR="00C2056C" w:rsidRPr="008650E2" w:rsidRDefault="00C2056C" w:rsidP="00916D55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English I</w:t>
            </w:r>
          </w:p>
        </w:tc>
        <w:tc>
          <w:tcPr>
            <w:tcW w:w="1492" w:type="dxa"/>
            <w:vAlign w:val="center"/>
          </w:tcPr>
          <w:p w14:paraId="19CD6376" w14:textId="77777777" w:rsidR="00C2056C" w:rsidRPr="008650E2" w:rsidRDefault="00C2056C" w:rsidP="00916D55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492" w:type="dxa"/>
          </w:tcPr>
          <w:p w14:paraId="17013A62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2056C" w:rsidRPr="008650E2" w14:paraId="40F5A77F" w14:textId="25297D52" w:rsidTr="00916D55">
        <w:trPr>
          <w:trHeight w:val="285"/>
          <w:jc w:val="center"/>
        </w:trPr>
        <w:tc>
          <w:tcPr>
            <w:tcW w:w="1413" w:type="dxa"/>
          </w:tcPr>
          <w:p w14:paraId="38378015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ENGL 111</w:t>
            </w:r>
          </w:p>
        </w:tc>
        <w:tc>
          <w:tcPr>
            <w:tcW w:w="2902" w:type="dxa"/>
            <w:vAlign w:val="center"/>
          </w:tcPr>
          <w:p w14:paraId="44397906" w14:textId="3CCB88CA" w:rsidR="00C2056C" w:rsidRPr="008650E2" w:rsidRDefault="00C2056C" w:rsidP="00916D55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English II</w:t>
            </w:r>
          </w:p>
        </w:tc>
        <w:tc>
          <w:tcPr>
            <w:tcW w:w="1492" w:type="dxa"/>
            <w:vAlign w:val="center"/>
          </w:tcPr>
          <w:p w14:paraId="6BE4BB63" w14:textId="77777777" w:rsidR="00C2056C" w:rsidRPr="008650E2" w:rsidRDefault="00C2056C" w:rsidP="00916D55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492" w:type="dxa"/>
          </w:tcPr>
          <w:p w14:paraId="1F34B5E2" w14:textId="77777777" w:rsidR="00742002" w:rsidRPr="003D6980" w:rsidRDefault="00742002" w:rsidP="00742002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3D6980">
              <w:rPr>
                <w:rFonts w:asciiTheme="minorBidi" w:hAnsiTheme="minorBidi" w:cstheme="minorBidi"/>
                <w:color w:val="000000"/>
                <w:sz w:val="20"/>
              </w:rPr>
              <w:t>ENGL 110 OR</w:t>
            </w:r>
          </w:p>
          <w:p w14:paraId="43B983B6" w14:textId="443258DF" w:rsidR="00C2056C" w:rsidRPr="008650E2" w:rsidRDefault="00742002" w:rsidP="00742002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3D6980">
              <w:rPr>
                <w:rFonts w:asciiTheme="minorBidi" w:hAnsiTheme="minorBidi" w:cstheme="minorBidi"/>
                <w:color w:val="000000"/>
                <w:sz w:val="20"/>
              </w:rPr>
              <w:t>ENGL 202</w:t>
            </w:r>
          </w:p>
        </w:tc>
      </w:tr>
      <w:tr w:rsidR="00C2056C" w:rsidRPr="008650E2" w14:paraId="10ADBDE3" w14:textId="3EFEBD8D" w:rsidTr="00916D55">
        <w:trPr>
          <w:jc w:val="center"/>
        </w:trPr>
        <w:tc>
          <w:tcPr>
            <w:tcW w:w="1413" w:type="dxa"/>
          </w:tcPr>
          <w:p w14:paraId="2B278795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DAWA 111</w:t>
            </w:r>
          </w:p>
        </w:tc>
        <w:tc>
          <w:tcPr>
            <w:tcW w:w="2902" w:type="dxa"/>
            <w:vAlign w:val="center"/>
          </w:tcPr>
          <w:p w14:paraId="26892DCE" w14:textId="4B044B7E" w:rsidR="00C2056C" w:rsidRPr="008650E2" w:rsidRDefault="00C2056C" w:rsidP="00916D55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Islamic Culture</w:t>
            </w:r>
          </w:p>
        </w:tc>
        <w:tc>
          <w:tcPr>
            <w:tcW w:w="1492" w:type="dxa"/>
            <w:vAlign w:val="center"/>
          </w:tcPr>
          <w:p w14:paraId="77AF0708" w14:textId="77777777" w:rsidR="00C2056C" w:rsidRPr="008650E2" w:rsidRDefault="00C2056C" w:rsidP="00916D55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492" w:type="dxa"/>
          </w:tcPr>
          <w:p w14:paraId="4DBA9B4B" w14:textId="77777777" w:rsidR="00C2056C" w:rsidRPr="00D414C3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  <w:lang w:val="en-MY" w:bidi="fa-IR"/>
              </w:rPr>
            </w:pPr>
          </w:p>
        </w:tc>
      </w:tr>
      <w:tr w:rsidR="00E87E31" w:rsidRPr="008650E2" w14:paraId="2E6677E5" w14:textId="77777777" w:rsidTr="00916D55">
        <w:trPr>
          <w:jc w:val="center"/>
        </w:trPr>
        <w:tc>
          <w:tcPr>
            <w:tcW w:w="1413" w:type="dxa"/>
          </w:tcPr>
          <w:p w14:paraId="72A5D4CC" w14:textId="41F1CCC3" w:rsidR="00E87E31" w:rsidRPr="00E87E31" w:rsidRDefault="00E87E31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  <w:lang w:val="en-MY" w:bidi="fa-IR"/>
              </w:rPr>
            </w:pPr>
            <w:r>
              <w:rPr>
                <w:rFonts w:asciiTheme="minorBidi" w:hAnsiTheme="minorBidi" w:cstheme="minorBidi"/>
                <w:color w:val="000000"/>
                <w:sz w:val="20"/>
                <w:lang w:val="en-MY" w:bidi="fa-IR"/>
              </w:rPr>
              <w:t>HIST 121</w:t>
            </w:r>
          </w:p>
        </w:tc>
        <w:tc>
          <w:tcPr>
            <w:tcW w:w="2902" w:type="dxa"/>
            <w:vAlign w:val="center"/>
          </w:tcPr>
          <w:p w14:paraId="5EE1975C" w14:textId="639B7338" w:rsidR="00E87E31" w:rsidRPr="008650E2" w:rsidRDefault="00E87E31" w:rsidP="00916D55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  <w:rtl/>
              </w:rPr>
            </w:pPr>
            <w:r>
              <w:rPr>
                <w:rFonts w:asciiTheme="minorBidi" w:hAnsiTheme="minorBidi" w:cstheme="minorBidi"/>
                <w:color w:val="000000"/>
                <w:sz w:val="20"/>
              </w:rPr>
              <w:t>History of Qatar</w:t>
            </w:r>
          </w:p>
        </w:tc>
        <w:tc>
          <w:tcPr>
            <w:tcW w:w="1492" w:type="dxa"/>
            <w:vAlign w:val="center"/>
          </w:tcPr>
          <w:p w14:paraId="0F788B01" w14:textId="440A1F1A" w:rsidR="00E87E31" w:rsidRPr="008650E2" w:rsidRDefault="00E87E31" w:rsidP="00916D55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>
              <w:rPr>
                <w:rFonts w:asciiTheme="minorBidi" w:hAnsiTheme="minorBidi" w:cstheme="minorBidi" w:hint="cs"/>
                <w:color w:val="000000"/>
                <w:sz w:val="20"/>
                <w:rtl/>
              </w:rPr>
              <w:t>3</w:t>
            </w:r>
          </w:p>
        </w:tc>
        <w:tc>
          <w:tcPr>
            <w:tcW w:w="1492" w:type="dxa"/>
          </w:tcPr>
          <w:p w14:paraId="1E794C07" w14:textId="77777777" w:rsidR="00E87E31" w:rsidRPr="008650E2" w:rsidRDefault="00E87E31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</w:tbl>
    <w:p w14:paraId="2190F471" w14:textId="77777777" w:rsidR="008D2A1E" w:rsidRPr="008D2A1E" w:rsidRDefault="008D2A1E" w:rsidP="008D2A1E">
      <w:pPr>
        <w:autoSpaceDE w:val="0"/>
        <w:autoSpaceDN w:val="0"/>
        <w:adjustRightInd w:val="0"/>
        <w:ind w:left="864" w:right="-304"/>
        <w:jc w:val="both"/>
        <w:rPr>
          <w:rFonts w:asciiTheme="minorBidi" w:hAnsiTheme="minorBidi" w:cstheme="minorBidi"/>
          <w:b/>
          <w:bCs/>
          <w:color w:val="000000"/>
          <w:szCs w:val="24"/>
        </w:rPr>
      </w:pPr>
      <w:bookmarkStart w:id="1" w:name="_GoBack"/>
    </w:p>
    <w:bookmarkEnd w:id="1"/>
    <w:p w14:paraId="08EDCE7E" w14:textId="42871D0C" w:rsidR="003A2EB8" w:rsidRDefault="00A249A7" w:rsidP="00CA2D75">
      <w:pPr>
        <w:numPr>
          <w:ilvl w:val="3"/>
          <w:numId w:val="11"/>
        </w:numPr>
        <w:autoSpaceDE w:val="0"/>
        <w:autoSpaceDN w:val="0"/>
        <w:adjustRightInd w:val="0"/>
        <w:ind w:right="-304"/>
        <w:jc w:val="both"/>
        <w:rPr>
          <w:rFonts w:asciiTheme="minorBidi" w:hAnsiTheme="minorBidi" w:cstheme="minorBidi"/>
          <w:b/>
          <w:bCs/>
          <w:color w:val="000000"/>
          <w:szCs w:val="24"/>
        </w:rPr>
      </w:pPr>
      <w:r w:rsidRPr="003A2EB8">
        <w:rPr>
          <w:rFonts w:asciiTheme="minorBidi" w:hAnsiTheme="minorBidi" w:cstheme="minorBidi"/>
          <w:b/>
          <w:bCs/>
          <w:color w:val="000000"/>
          <w:szCs w:val="24"/>
          <w:lang w:val="en-GB"/>
        </w:rPr>
        <w:t>Social/</w:t>
      </w:r>
      <w:r w:rsidRPr="003A2EB8">
        <w:rPr>
          <w:rFonts w:asciiTheme="minorBidi" w:hAnsiTheme="minorBidi" w:cstheme="minorBidi"/>
          <w:b/>
          <w:bCs/>
          <w:color w:val="000000"/>
          <w:szCs w:val="24"/>
        </w:rPr>
        <w:t>Behavioral</w:t>
      </w:r>
      <w:r w:rsidRPr="003A2EB8">
        <w:rPr>
          <w:rFonts w:asciiTheme="minorBidi" w:hAnsiTheme="minorBidi" w:cstheme="minorBidi"/>
          <w:b/>
          <w:bCs/>
          <w:color w:val="000000"/>
          <w:szCs w:val="24"/>
          <w:lang w:val="en-GB"/>
        </w:rPr>
        <w:t xml:space="preserve"> Sciences package (3CH)</w:t>
      </w:r>
    </w:p>
    <w:p w14:paraId="54723F15" w14:textId="77777777" w:rsidR="00CA2D75" w:rsidRPr="00CA2D75" w:rsidRDefault="00CA2D75" w:rsidP="00CA2D75">
      <w:pPr>
        <w:autoSpaceDE w:val="0"/>
        <w:autoSpaceDN w:val="0"/>
        <w:adjustRightInd w:val="0"/>
        <w:ind w:left="864" w:right="-304"/>
        <w:jc w:val="both"/>
        <w:rPr>
          <w:rFonts w:asciiTheme="minorBidi" w:hAnsiTheme="minorBidi" w:cstheme="minorBidi"/>
          <w:b/>
          <w:bCs/>
          <w:color w:val="000000"/>
          <w:szCs w:val="24"/>
        </w:rPr>
      </w:pPr>
    </w:p>
    <w:p w14:paraId="4837250E" w14:textId="06F134BA" w:rsidR="00295D96" w:rsidRDefault="00295D96" w:rsidP="00334499">
      <w:pPr>
        <w:ind w:right="-304"/>
        <w:rPr>
          <w:rFonts w:asciiTheme="minorBidi" w:hAnsiTheme="minorBidi" w:cstheme="minorBidi"/>
          <w:color w:val="000000"/>
          <w:szCs w:val="24"/>
        </w:rPr>
      </w:pPr>
      <w:r w:rsidRPr="00295D96">
        <w:rPr>
          <w:rFonts w:asciiTheme="minorBidi" w:hAnsiTheme="minorBidi" w:cstheme="minorBidi"/>
          <w:color w:val="000000"/>
          <w:szCs w:val="24"/>
        </w:rPr>
        <w:t xml:space="preserve">Students choose </w:t>
      </w:r>
      <w:r w:rsidR="00AB51E8">
        <w:rPr>
          <w:rFonts w:asciiTheme="minorBidi" w:hAnsiTheme="minorBidi" w:cstheme="minorBidi"/>
          <w:color w:val="000000"/>
          <w:szCs w:val="24"/>
        </w:rPr>
        <w:t xml:space="preserve">one course </w:t>
      </w:r>
      <w:r w:rsidRPr="00295D96">
        <w:rPr>
          <w:rFonts w:asciiTheme="minorBidi" w:hAnsiTheme="minorBidi" w:cstheme="minorBidi"/>
          <w:color w:val="000000"/>
          <w:szCs w:val="24"/>
        </w:rPr>
        <w:t>from approved Core Curriculum List</w:t>
      </w:r>
    </w:p>
    <w:p w14:paraId="5B914718" w14:textId="77777777" w:rsidR="00334499" w:rsidRPr="00334499" w:rsidRDefault="00334499" w:rsidP="00334499">
      <w:pPr>
        <w:pStyle w:val="Heading4"/>
        <w:rPr>
          <w:rFonts w:asciiTheme="minorBidi" w:hAnsiTheme="minorBidi" w:cstheme="minorBidi"/>
          <w:color w:val="000000"/>
          <w:sz w:val="24"/>
          <w:szCs w:val="24"/>
        </w:rPr>
      </w:pPr>
      <w:r w:rsidRPr="00334499">
        <w:rPr>
          <w:rFonts w:asciiTheme="minorBidi" w:hAnsiTheme="minorBidi" w:cstheme="minorBidi"/>
          <w:color w:val="000000"/>
          <w:sz w:val="24"/>
          <w:szCs w:val="24"/>
        </w:rPr>
        <w:t>Humanities/ Fine Arts package (3 CH)</w:t>
      </w:r>
    </w:p>
    <w:p w14:paraId="7FC5B127" w14:textId="3A713406" w:rsidR="00334499" w:rsidRPr="00334499" w:rsidRDefault="00334499" w:rsidP="00334499">
      <w:pPr>
        <w:ind w:right="-446"/>
        <w:rPr>
          <w:rFonts w:asciiTheme="minorBidi" w:hAnsiTheme="minorBidi" w:cstheme="minorBidi"/>
          <w:color w:val="000000"/>
          <w:szCs w:val="24"/>
          <w:lang w:bidi="ar-QA"/>
        </w:rPr>
      </w:pPr>
      <w:r w:rsidRPr="00334499">
        <w:rPr>
          <w:rFonts w:asciiTheme="minorBidi" w:hAnsiTheme="minorBidi" w:cstheme="minorBidi"/>
          <w:color w:val="000000"/>
          <w:szCs w:val="24"/>
          <w:lang w:bidi="ar-QA"/>
        </w:rPr>
        <w:t>Students must complete a minimum of 3 credit hours from courses listed in the Qatar and Gulf History Sub-package</w:t>
      </w:r>
      <w:r w:rsidR="00864223">
        <w:rPr>
          <w:rFonts w:asciiTheme="minorBidi" w:hAnsiTheme="minorBidi" w:cstheme="minorBidi"/>
          <w:color w:val="000000"/>
          <w:szCs w:val="24"/>
          <w:lang w:bidi="ar-QA"/>
        </w:rPr>
        <w:t>,</w:t>
      </w:r>
      <w:r w:rsidRPr="00334499">
        <w:rPr>
          <w:rFonts w:asciiTheme="minorBidi" w:hAnsiTheme="minorBidi" w:cstheme="minorBidi"/>
          <w:color w:val="000000"/>
          <w:szCs w:val="24"/>
          <w:lang w:bidi="ar-QA"/>
        </w:rPr>
        <w:t xml:space="preserve"> </w:t>
      </w:r>
      <w:r w:rsidR="00864223">
        <w:rPr>
          <w:rFonts w:asciiTheme="minorBidi" w:hAnsiTheme="minorBidi" w:cstheme="minorBidi"/>
          <w:color w:val="000000"/>
          <w:szCs w:val="24"/>
          <w:lang w:bidi="ar-QA"/>
        </w:rPr>
        <w:t xml:space="preserve">which is </w:t>
      </w:r>
      <w:r w:rsidRPr="00334499">
        <w:rPr>
          <w:rFonts w:asciiTheme="minorBidi" w:hAnsiTheme="minorBidi" w:cstheme="minorBidi"/>
          <w:color w:val="000000"/>
          <w:szCs w:val="24"/>
          <w:lang w:bidi="ar-QA"/>
        </w:rPr>
        <w:t xml:space="preserve">part of the Humanities/Fine Arts package. </w:t>
      </w:r>
    </w:p>
    <w:p w14:paraId="79E77287" w14:textId="77777777" w:rsidR="00334499" w:rsidRPr="004C06EB" w:rsidRDefault="00334499" w:rsidP="00334499">
      <w:pPr>
        <w:ind w:right="-446"/>
        <w:rPr>
          <w:rFonts w:asciiTheme="minorBidi" w:hAnsiTheme="minorBidi" w:cstheme="minorBidi"/>
          <w:color w:val="000000"/>
          <w:szCs w:val="24"/>
          <w:highlight w:val="yellow"/>
          <w:lang w:bidi="ar-QA"/>
        </w:rPr>
      </w:pPr>
    </w:p>
    <w:p w14:paraId="63BB613B" w14:textId="77777777" w:rsidR="003A2EB8" w:rsidRDefault="00E64EA6" w:rsidP="003A2EB8">
      <w:pPr>
        <w:numPr>
          <w:ilvl w:val="3"/>
          <w:numId w:val="11"/>
        </w:numPr>
        <w:ind w:right="-588"/>
        <w:rPr>
          <w:rFonts w:asciiTheme="minorBidi" w:hAnsiTheme="minorBidi" w:cstheme="minorBidi"/>
          <w:b/>
          <w:bCs/>
          <w:color w:val="000000"/>
          <w:szCs w:val="24"/>
          <w:lang w:val="en-GB"/>
        </w:rPr>
      </w:pPr>
      <w:r w:rsidRPr="003A2EB8">
        <w:rPr>
          <w:rFonts w:asciiTheme="minorBidi" w:hAnsiTheme="minorBidi" w:cstheme="minorBidi"/>
          <w:b/>
          <w:bCs/>
          <w:color w:val="000000"/>
          <w:szCs w:val="24"/>
          <w:lang w:val="en-GB"/>
        </w:rPr>
        <w:t>Natural Science/Mathematics package (3 CH)</w:t>
      </w:r>
    </w:p>
    <w:p w14:paraId="17356658" w14:textId="7EE761EC" w:rsidR="00E64EA6" w:rsidRPr="003A2EB8" w:rsidRDefault="00E64EA6" w:rsidP="003A2EB8">
      <w:pPr>
        <w:ind w:left="864" w:right="-588"/>
        <w:rPr>
          <w:rFonts w:asciiTheme="minorBidi" w:hAnsiTheme="minorBidi" w:cstheme="minorBidi"/>
          <w:b/>
          <w:bCs/>
          <w:color w:val="000000"/>
          <w:szCs w:val="24"/>
          <w:lang w:val="en-GB"/>
        </w:rPr>
      </w:pPr>
    </w:p>
    <w:p w14:paraId="7949BB99" w14:textId="7AC3891F" w:rsidR="00295D96" w:rsidRDefault="00295D96" w:rsidP="00D040AF">
      <w:pPr>
        <w:ind w:left="90" w:right="-304"/>
        <w:rPr>
          <w:rFonts w:asciiTheme="minorBidi" w:hAnsiTheme="minorBidi" w:cstheme="minorBidi"/>
          <w:color w:val="000000"/>
          <w:szCs w:val="24"/>
        </w:rPr>
      </w:pPr>
      <w:r w:rsidRPr="00295D96">
        <w:rPr>
          <w:rFonts w:asciiTheme="minorBidi" w:hAnsiTheme="minorBidi" w:cstheme="minorBidi"/>
          <w:color w:val="000000"/>
          <w:szCs w:val="24"/>
        </w:rPr>
        <w:t>Students choose</w:t>
      </w:r>
      <w:r w:rsidR="00F91B05">
        <w:rPr>
          <w:rFonts w:asciiTheme="minorBidi" w:hAnsiTheme="minorBidi" w:cstheme="minorBidi"/>
          <w:color w:val="000000"/>
          <w:szCs w:val="24"/>
        </w:rPr>
        <w:t xml:space="preserve"> one course</w:t>
      </w:r>
      <w:r w:rsidRPr="00295D96">
        <w:rPr>
          <w:rFonts w:asciiTheme="minorBidi" w:hAnsiTheme="minorBidi" w:cstheme="minorBidi"/>
          <w:color w:val="000000"/>
          <w:szCs w:val="24"/>
        </w:rPr>
        <w:t xml:space="preserve"> from approved Core Curriculum List</w:t>
      </w:r>
    </w:p>
    <w:p w14:paraId="3A707481" w14:textId="77777777" w:rsidR="00626A1F" w:rsidRPr="003A2EB8" w:rsidRDefault="00626A1F" w:rsidP="00D040AF">
      <w:pPr>
        <w:ind w:left="90" w:right="-304"/>
        <w:rPr>
          <w:rFonts w:asciiTheme="minorBidi" w:hAnsiTheme="minorBidi" w:cstheme="minorBidi"/>
          <w:color w:val="000000"/>
          <w:szCs w:val="24"/>
        </w:rPr>
      </w:pPr>
    </w:p>
    <w:p w14:paraId="4966BB3B" w14:textId="4B8064AB" w:rsidR="00E64EA6" w:rsidRDefault="00893EC8" w:rsidP="00893EC8">
      <w:pPr>
        <w:numPr>
          <w:ilvl w:val="3"/>
          <w:numId w:val="11"/>
        </w:numPr>
        <w:ind w:right="-304"/>
        <w:rPr>
          <w:rFonts w:asciiTheme="minorBidi" w:hAnsiTheme="minorBidi" w:cstheme="minorBidi"/>
          <w:b/>
          <w:bCs/>
          <w:color w:val="000000"/>
          <w:szCs w:val="24"/>
          <w:lang w:val="en-GB"/>
        </w:rPr>
      </w:pPr>
      <w:r>
        <w:rPr>
          <w:rFonts w:asciiTheme="minorBidi" w:hAnsiTheme="minorBidi" w:cstheme="minorBidi"/>
          <w:b/>
          <w:bCs/>
          <w:color w:val="000000"/>
          <w:szCs w:val="24"/>
          <w:lang w:val="en-GB"/>
        </w:rPr>
        <w:t>Basic knowledge and skills package (6</w:t>
      </w:r>
      <w:r w:rsidR="00E64EA6" w:rsidRPr="003A2EB8">
        <w:rPr>
          <w:rFonts w:asciiTheme="minorBidi" w:hAnsiTheme="minorBidi" w:cstheme="minorBidi"/>
          <w:b/>
          <w:bCs/>
          <w:color w:val="000000"/>
          <w:szCs w:val="24"/>
          <w:lang w:val="en-GB"/>
        </w:rPr>
        <w:t xml:space="preserve"> CH)</w:t>
      </w:r>
    </w:p>
    <w:p w14:paraId="79D3CF66" w14:textId="4E894813" w:rsidR="00CA2D75" w:rsidRDefault="00F91B05" w:rsidP="00D040AF">
      <w:pPr>
        <w:ind w:left="90" w:right="-304"/>
        <w:rPr>
          <w:rFonts w:asciiTheme="minorBidi" w:hAnsiTheme="minorBidi" w:cstheme="minorBidi"/>
          <w:color w:val="000000"/>
          <w:szCs w:val="24"/>
          <w:lang w:val="en-GB"/>
        </w:rPr>
      </w:pPr>
      <w:r w:rsidRPr="0034121F">
        <w:rPr>
          <w:rFonts w:asciiTheme="minorBidi" w:hAnsiTheme="minorBidi" w:cstheme="minorBidi"/>
          <w:color w:val="000000"/>
          <w:szCs w:val="24"/>
          <w:lang w:val="en-GB"/>
        </w:rPr>
        <w:t>Student</w:t>
      </w:r>
      <w:r w:rsidR="00904CCD" w:rsidRPr="0034121F">
        <w:rPr>
          <w:rFonts w:asciiTheme="minorBidi" w:hAnsiTheme="minorBidi" w:cstheme="minorBidi"/>
          <w:color w:val="000000"/>
          <w:szCs w:val="24"/>
          <w:lang w:val="en-GB"/>
        </w:rPr>
        <w:t>s</w:t>
      </w:r>
      <w:r w:rsidRPr="0034121F">
        <w:rPr>
          <w:rFonts w:asciiTheme="minorBidi" w:hAnsiTheme="minorBidi" w:cstheme="minorBidi"/>
          <w:color w:val="000000"/>
          <w:szCs w:val="24"/>
          <w:lang w:val="en-GB"/>
        </w:rPr>
        <w:t xml:space="preserve"> choose two courses</w:t>
      </w:r>
      <w:r w:rsidR="00904CCD" w:rsidRPr="0034121F">
        <w:rPr>
          <w:rFonts w:asciiTheme="minorBidi" w:hAnsiTheme="minorBidi" w:cstheme="minorBidi"/>
          <w:color w:val="000000"/>
          <w:szCs w:val="24"/>
          <w:lang w:val="en-GB"/>
        </w:rPr>
        <w:t xml:space="preserve"> from approved </w:t>
      </w:r>
      <w:r w:rsidR="00D040AF">
        <w:rPr>
          <w:rFonts w:asciiTheme="minorBidi" w:hAnsiTheme="minorBidi" w:cstheme="minorBidi"/>
          <w:color w:val="000000"/>
          <w:szCs w:val="24"/>
          <w:lang w:val="en-GB"/>
        </w:rPr>
        <w:t xml:space="preserve">college </w:t>
      </w:r>
      <w:r w:rsidR="0034121F">
        <w:rPr>
          <w:rFonts w:asciiTheme="minorBidi" w:hAnsiTheme="minorBidi" w:cstheme="minorBidi"/>
          <w:color w:val="000000"/>
          <w:szCs w:val="24"/>
          <w:lang w:val="en-GB"/>
        </w:rPr>
        <w:t>pre-requisites</w:t>
      </w:r>
      <w:r w:rsidR="00D040AF">
        <w:rPr>
          <w:rFonts w:asciiTheme="minorBidi" w:hAnsiTheme="minorBidi" w:cstheme="minorBidi"/>
          <w:color w:val="000000"/>
          <w:szCs w:val="24"/>
          <w:lang w:val="en-GB"/>
        </w:rPr>
        <w:t xml:space="preserve"> programme. </w:t>
      </w:r>
      <w:r w:rsidR="0034121F">
        <w:rPr>
          <w:rFonts w:asciiTheme="minorBidi" w:hAnsiTheme="minorBidi" w:cstheme="minorBidi"/>
          <w:color w:val="000000"/>
          <w:szCs w:val="24"/>
          <w:lang w:val="en-GB"/>
        </w:rPr>
        <w:t xml:space="preserve"> </w:t>
      </w:r>
      <w:r w:rsidRPr="0034121F">
        <w:rPr>
          <w:rFonts w:asciiTheme="minorBidi" w:hAnsiTheme="minorBidi" w:cstheme="minorBidi"/>
          <w:color w:val="000000"/>
          <w:szCs w:val="24"/>
          <w:lang w:val="en-GB"/>
        </w:rPr>
        <w:t xml:space="preserve"> </w:t>
      </w:r>
    </w:p>
    <w:p w14:paraId="039EE4C9" w14:textId="77777777" w:rsidR="00626A1F" w:rsidRPr="0034121F" w:rsidRDefault="00626A1F" w:rsidP="00D040AF">
      <w:pPr>
        <w:ind w:left="90" w:right="-304"/>
        <w:rPr>
          <w:rFonts w:asciiTheme="minorBidi" w:hAnsiTheme="minorBidi" w:cstheme="minorBidi"/>
          <w:color w:val="000000"/>
          <w:szCs w:val="24"/>
          <w:lang w:val="en-GB"/>
        </w:rPr>
      </w:pPr>
    </w:p>
    <w:p w14:paraId="17747B09" w14:textId="214C3D4D" w:rsidR="00BF2C4C" w:rsidRDefault="00BF2C4C" w:rsidP="00F15A04">
      <w:pPr>
        <w:ind w:right="-304"/>
        <w:rPr>
          <w:rFonts w:asciiTheme="minorBidi" w:hAnsiTheme="minorBidi" w:cstheme="minorBidi"/>
          <w:b/>
          <w:bCs/>
          <w:color w:val="000000"/>
          <w:szCs w:val="24"/>
          <w:lang w:val="en-GB"/>
        </w:rPr>
      </w:pPr>
      <w:r>
        <w:rPr>
          <w:rFonts w:asciiTheme="minorBidi" w:hAnsiTheme="minorBidi" w:cstheme="minorBidi"/>
          <w:b/>
          <w:bCs/>
          <w:color w:val="000000"/>
          <w:szCs w:val="24"/>
          <w:lang w:bidi="fa-IR"/>
        </w:rPr>
        <w:t xml:space="preserve">1.2.1.6 </w:t>
      </w:r>
      <w:r>
        <w:rPr>
          <w:rFonts w:asciiTheme="minorBidi" w:hAnsiTheme="minorBidi" w:cstheme="minorBidi"/>
          <w:b/>
          <w:bCs/>
          <w:color w:val="000000"/>
          <w:szCs w:val="24"/>
          <w:lang w:val="en-GB"/>
        </w:rPr>
        <w:t>Complementary</w:t>
      </w:r>
      <w:r w:rsidRPr="003A2EB8">
        <w:rPr>
          <w:rFonts w:asciiTheme="minorBidi" w:hAnsiTheme="minorBidi" w:cstheme="minorBidi"/>
          <w:b/>
          <w:bCs/>
          <w:color w:val="000000"/>
          <w:szCs w:val="24"/>
          <w:lang w:val="en-GB"/>
        </w:rPr>
        <w:t xml:space="preserve"> College / Program Core Requirements package (</w:t>
      </w:r>
      <w:r w:rsidR="00F15A04">
        <w:rPr>
          <w:rFonts w:asciiTheme="minorBidi" w:hAnsiTheme="minorBidi" w:cstheme="minorBidi"/>
          <w:b/>
          <w:bCs/>
          <w:color w:val="000000"/>
          <w:szCs w:val="24"/>
          <w:lang w:val="en-GB"/>
        </w:rPr>
        <w:t>3</w:t>
      </w:r>
      <w:r w:rsidRPr="003A2EB8">
        <w:rPr>
          <w:rFonts w:asciiTheme="minorBidi" w:hAnsiTheme="minorBidi" w:cstheme="minorBidi"/>
          <w:b/>
          <w:bCs/>
          <w:color w:val="000000"/>
          <w:szCs w:val="24"/>
          <w:lang w:val="en-GB"/>
        </w:rPr>
        <w:t xml:space="preserve"> CH</w:t>
      </w:r>
      <w:r w:rsidR="0067157C">
        <w:rPr>
          <w:rFonts w:asciiTheme="minorBidi" w:hAnsiTheme="minorBidi" w:cstheme="minorBidi"/>
          <w:b/>
          <w:bCs/>
          <w:color w:val="000000"/>
          <w:szCs w:val="24"/>
          <w:lang w:val="en-GB"/>
        </w:rPr>
        <w:t>)</w:t>
      </w:r>
    </w:p>
    <w:p w14:paraId="702CA6D5" w14:textId="77777777" w:rsidR="0098739E" w:rsidRDefault="0098739E" w:rsidP="0098739E">
      <w:pPr>
        <w:ind w:right="-304"/>
        <w:rPr>
          <w:rFonts w:asciiTheme="minorBidi" w:hAnsiTheme="minorBidi" w:cstheme="minorBidi"/>
          <w:color w:val="000000"/>
          <w:szCs w:val="24"/>
          <w:rtl/>
        </w:rPr>
      </w:pPr>
      <w:r>
        <w:rPr>
          <w:rFonts w:asciiTheme="minorBidi" w:hAnsiTheme="minorBidi" w:cstheme="minorBidi"/>
          <w:color w:val="000000"/>
          <w:szCs w:val="24"/>
        </w:rPr>
        <w:t xml:space="preserve">3 credit hours are required in this package. </w:t>
      </w:r>
      <w:r w:rsidRPr="003A2EB8">
        <w:rPr>
          <w:rFonts w:asciiTheme="minorBidi" w:hAnsiTheme="minorBidi" w:cstheme="minorBidi"/>
          <w:color w:val="000000"/>
          <w:szCs w:val="24"/>
        </w:rPr>
        <w:t xml:space="preserve">Student must complete </w:t>
      </w:r>
      <w:r>
        <w:rPr>
          <w:rFonts w:asciiTheme="minorBidi" w:hAnsiTheme="minorBidi" w:cstheme="minorBidi"/>
          <w:color w:val="000000"/>
          <w:szCs w:val="24"/>
        </w:rPr>
        <w:t>3 Credit Hours</w:t>
      </w:r>
      <w:r w:rsidRPr="003A2EB8">
        <w:rPr>
          <w:rFonts w:asciiTheme="minorBidi" w:hAnsiTheme="minorBidi" w:cstheme="minorBidi"/>
          <w:color w:val="000000"/>
          <w:szCs w:val="24"/>
        </w:rPr>
        <w:t xml:space="preserve"> </w:t>
      </w:r>
      <w:r>
        <w:rPr>
          <w:rFonts w:asciiTheme="minorBidi" w:hAnsiTheme="minorBidi" w:cstheme="minorBidi"/>
          <w:color w:val="000000"/>
          <w:szCs w:val="24"/>
        </w:rPr>
        <w:t>as</w:t>
      </w:r>
      <w:r w:rsidRPr="003A2EB8">
        <w:rPr>
          <w:rFonts w:asciiTheme="minorBidi" w:hAnsiTheme="minorBidi" w:cstheme="minorBidi"/>
          <w:color w:val="000000"/>
          <w:szCs w:val="24"/>
        </w:rPr>
        <w:t xml:space="preserve"> listed in the following table.</w:t>
      </w:r>
      <w:r>
        <w:rPr>
          <w:rFonts w:asciiTheme="minorBidi" w:hAnsiTheme="minorBidi" w:cstheme="minorBidi"/>
          <w:color w:val="000000"/>
          <w:szCs w:val="24"/>
        </w:rPr>
        <w:t xml:space="preserve"> </w:t>
      </w:r>
    </w:p>
    <w:p w14:paraId="5F4D129C" w14:textId="7219C9C5" w:rsidR="00E64EA6" w:rsidRPr="003709D9" w:rsidRDefault="00E64EA6" w:rsidP="00AF311C">
      <w:pPr>
        <w:rPr>
          <w:rFonts w:asciiTheme="minorBidi" w:hAnsiTheme="minorBidi" w:cstheme="minorBidi"/>
          <w:color w:val="000000"/>
          <w:szCs w:val="24"/>
        </w:rPr>
      </w:pPr>
    </w:p>
    <w:tbl>
      <w:tblPr>
        <w:tblW w:w="8507" w:type="dxa"/>
        <w:tblInd w:w="41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59"/>
        <w:gridCol w:w="3004"/>
        <w:gridCol w:w="1701"/>
        <w:gridCol w:w="1843"/>
      </w:tblGrid>
      <w:tr w:rsidR="00C2056C" w:rsidRPr="008650E2" w14:paraId="7BA3C043" w14:textId="7FB9A8F1" w:rsidTr="00CA2D75">
        <w:trPr>
          <w:trHeight w:hRule="exact" w:val="533"/>
        </w:trPr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  <w:vAlign w:val="center"/>
          </w:tcPr>
          <w:p w14:paraId="2AFBD7D3" w14:textId="4E529DBD" w:rsidR="00C2056C" w:rsidRPr="00916D55" w:rsidRDefault="00C2056C" w:rsidP="00916D55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urse Id.</w:t>
            </w:r>
          </w:p>
        </w:tc>
        <w:tc>
          <w:tcPr>
            <w:tcW w:w="3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  <w:vAlign w:val="center"/>
          </w:tcPr>
          <w:p w14:paraId="1A938628" w14:textId="1F4F25FB" w:rsidR="00C2056C" w:rsidRPr="00916D55" w:rsidRDefault="00C2056C" w:rsidP="00916D55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urse Titl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  <w:vAlign w:val="center"/>
          </w:tcPr>
          <w:p w14:paraId="288E7178" w14:textId="34B6B882" w:rsidR="00C2056C" w:rsidRPr="00916D55" w:rsidRDefault="00C2056C" w:rsidP="00916D55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Credit Hour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378BADAE" w14:textId="77777777" w:rsidR="00C2056C" w:rsidRPr="00262D44" w:rsidRDefault="00C2056C" w:rsidP="00C2056C">
            <w:pPr>
              <w:jc w:val="center"/>
              <w:rPr>
                <w:rFonts w:ascii="Calibri" w:hAnsi="Calibri"/>
                <w:b/>
                <w:bCs/>
                <w:sz w:val="18"/>
                <w:szCs w:val="18"/>
                <w:lang w:bidi="ar-QA"/>
              </w:rPr>
            </w:pPr>
            <w:r w:rsidRPr="00262D44">
              <w:rPr>
                <w:rFonts w:ascii="Calibri" w:hAnsi="Calibri"/>
                <w:b/>
                <w:bCs/>
                <w:sz w:val="18"/>
                <w:szCs w:val="18"/>
                <w:lang w:bidi="ar-QA"/>
              </w:rPr>
              <w:t>Pre-</w:t>
            </w:r>
          </w:p>
          <w:p w14:paraId="0492ABC1" w14:textId="77777777" w:rsidR="00C2056C" w:rsidRPr="00262D44" w:rsidRDefault="00C2056C" w:rsidP="00C2056C">
            <w:pPr>
              <w:jc w:val="center"/>
              <w:rPr>
                <w:rFonts w:ascii="Calibri" w:hAnsi="Calibri"/>
                <w:b/>
                <w:bCs/>
                <w:sz w:val="18"/>
                <w:szCs w:val="18"/>
                <w:lang w:bidi="ar-QA"/>
              </w:rPr>
            </w:pPr>
            <w:r w:rsidRPr="00262D44">
              <w:rPr>
                <w:rFonts w:ascii="Calibri" w:hAnsi="Calibri"/>
                <w:b/>
                <w:bCs/>
                <w:sz w:val="18"/>
                <w:szCs w:val="18"/>
                <w:lang w:bidi="ar-QA"/>
              </w:rPr>
              <w:t>Requisites</w:t>
            </w:r>
          </w:p>
          <w:p w14:paraId="10931473" w14:textId="0239B1EB" w:rsidR="00C2056C" w:rsidRPr="003709D9" w:rsidRDefault="00C2056C" w:rsidP="00C2056C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</w:tr>
      <w:tr w:rsidR="00C2056C" w:rsidRPr="008650E2" w14:paraId="4BE2D0FE" w14:textId="77C41912" w:rsidTr="00916D55">
        <w:trPr>
          <w:trHeight w:hRule="exact" w:val="328"/>
        </w:trPr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491BF" w14:textId="77777777" w:rsidR="00C2056C" w:rsidRDefault="00C2056C" w:rsidP="00C2056C">
            <w:pPr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UNIV 100</w:t>
            </w:r>
          </w:p>
          <w:p w14:paraId="5735EE02" w14:textId="2B38B69A" w:rsidR="00C2056C" w:rsidRPr="008650E2" w:rsidRDefault="00C2056C" w:rsidP="00C2056C">
            <w:pPr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  <w:tc>
          <w:tcPr>
            <w:tcW w:w="3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8A807" w14:textId="3BC2C5A7" w:rsidR="00C2056C" w:rsidRPr="008650E2" w:rsidRDefault="00C2056C" w:rsidP="00916D55">
            <w:pPr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First Year Semina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530490" w14:textId="77777777" w:rsidR="00C2056C" w:rsidRPr="008650E2" w:rsidRDefault="00C2056C" w:rsidP="00C2056C">
            <w:pPr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2C4D2" w14:textId="77777777" w:rsidR="00C2056C" w:rsidRPr="008650E2" w:rsidRDefault="00C2056C" w:rsidP="00C2056C">
            <w:pPr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</w:tbl>
    <w:p w14:paraId="32CD0ED1" w14:textId="57FD4EDC" w:rsidR="00D62735" w:rsidRDefault="00D62735" w:rsidP="00E64EA6">
      <w:pPr>
        <w:rPr>
          <w:rFonts w:asciiTheme="minorBidi" w:hAnsiTheme="minorBidi" w:cstheme="minorBidi"/>
          <w:color w:val="000000"/>
          <w:szCs w:val="24"/>
          <w:rtl/>
        </w:rPr>
      </w:pPr>
    </w:p>
    <w:p w14:paraId="41668872" w14:textId="77777777" w:rsidR="00D62735" w:rsidRPr="003709D9" w:rsidRDefault="00D62735" w:rsidP="00E64EA6">
      <w:pPr>
        <w:rPr>
          <w:rFonts w:asciiTheme="minorBidi" w:hAnsiTheme="minorBidi" w:cstheme="minorBidi"/>
          <w:color w:val="000000"/>
          <w:szCs w:val="24"/>
          <w:rtl/>
        </w:rPr>
      </w:pPr>
    </w:p>
    <w:p w14:paraId="59E33CD3" w14:textId="3CDCF91C" w:rsidR="008A6548" w:rsidRPr="003709D9" w:rsidRDefault="008A6548" w:rsidP="00CA2D75">
      <w:pPr>
        <w:pStyle w:val="Heading3"/>
        <w:rPr>
          <w:rFonts w:asciiTheme="minorBidi" w:hAnsiTheme="minorBidi" w:cstheme="minorBidi"/>
        </w:rPr>
      </w:pPr>
      <w:r w:rsidRPr="003709D9">
        <w:rPr>
          <w:rFonts w:asciiTheme="minorBidi" w:hAnsiTheme="minorBidi" w:cstheme="minorBidi"/>
        </w:rPr>
        <w:t xml:space="preserve">Major Requirements (75 CH) </w:t>
      </w:r>
    </w:p>
    <w:p w14:paraId="7DA13FFE" w14:textId="77777777" w:rsidR="008A6548" w:rsidRPr="003A2EB8" w:rsidRDefault="008A6548" w:rsidP="008A6548">
      <w:pPr>
        <w:rPr>
          <w:rFonts w:asciiTheme="minorBidi" w:hAnsiTheme="minorBidi" w:cstheme="minorBidi"/>
          <w:color w:val="000000"/>
          <w:szCs w:val="24"/>
        </w:rPr>
      </w:pPr>
      <w:r w:rsidRPr="003A2EB8">
        <w:rPr>
          <w:rFonts w:asciiTheme="minorBidi" w:hAnsiTheme="minorBidi" w:cstheme="minorBidi"/>
          <w:color w:val="000000"/>
          <w:szCs w:val="24"/>
        </w:rPr>
        <w:t>Student must complete a minimum of 30 Credit Hours in courses listed in the Core Education Requirements package and 45 Credit Hours in courses listed in the Art Education Requirements Package.</w:t>
      </w:r>
    </w:p>
    <w:p w14:paraId="592B5FED" w14:textId="7E23D2E0" w:rsidR="00E64EA6" w:rsidRPr="003A2EB8" w:rsidRDefault="00E64EA6" w:rsidP="003E6323">
      <w:pPr>
        <w:jc w:val="right"/>
        <w:rPr>
          <w:rFonts w:asciiTheme="minorBidi" w:hAnsiTheme="minorBidi" w:cstheme="minorBidi"/>
          <w:color w:val="000000"/>
          <w:szCs w:val="24"/>
        </w:rPr>
      </w:pPr>
    </w:p>
    <w:p w14:paraId="5224A4D7" w14:textId="46028EF2" w:rsidR="008A6548" w:rsidRPr="0061663A" w:rsidRDefault="008A6548" w:rsidP="00CA2D75">
      <w:pPr>
        <w:keepNext/>
        <w:numPr>
          <w:ilvl w:val="3"/>
          <w:numId w:val="11"/>
        </w:numPr>
        <w:spacing w:before="240" w:after="60"/>
        <w:outlineLvl w:val="3"/>
        <w:rPr>
          <w:rFonts w:asciiTheme="minorBidi" w:hAnsiTheme="minorBidi" w:cstheme="minorBidi"/>
          <w:b/>
          <w:bCs/>
          <w:szCs w:val="24"/>
          <w:lang w:val="en-GB"/>
        </w:rPr>
      </w:pPr>
      <w:r w:rsidRPr="003A2EB8">
        <w:rPr>
          <w:rFonts w:asciiTheme="minorBidi" w:hAnsiTheme="minorBidi" w:cstheme="minorBidi"/>
          <w:b/>
          <w:bCs/>
          <w:szCs w:val="24"/>
          <w:lang w:val="en-GB"/>
        </w:rPr>
        <w:t>Core Education Requirements (30 CH)</w:t>
      </w:r>
      <w:r w:rsidR="006A22A5">
        <w:rPr>
          <w:rFonts w:asciiTheme="minorBidi" w:hAnsiTheme="minorBidi" w:cstheme="minorBidi"/>
          <w:b/>
          <w:bCs/>
          <w:szCs w:val="24"/>
          <w:lang w:val="en-MY" w:bidi="fa-IR"/>
        </w:rPr>
        <w:t xml:space="preserve"> </w:t>
      </w:r>
    </w:p>
    <w:p w14:paraId="62D4B946" w14:textId="39ED701D" w:rsidR="008A6548" w:rsidRPr="003A2EB8" w:rsidRDefault="00FF7254" w:rsidP="003A2EB8">
      <w:pPr>
        <w:spacing w:after="120"/>
        <w:ind w:left="360" w:right="-162"/>
        <w:rPr>
          <w:rFonts w:asciiTheme="minorBidi" w:hAnsiTheme="minorBidi" w:cstheme="minorBidi"/>
          <w:szCs w:val="24"/>
        </w:rPr>
      </w:pPr>
      <w:r>
        <w:rPr>
          <w:rFonts w:asciiTheme="minorBidi" w:hAnsiTheme="minorBidi" w:cstheme="minorBidi"/>
          <w:szCs w:val="24"/>
        </w:rPr>
        <w:t>Student</w:t>
      </w:r>
      <w:r w:rsidR="008A6548" w:rsidRPr="003A2EB8">
        <w:rPr>
          <w:rFonts w:asciiTheme="minorBidi" w:hAnsiTheme="minorBidi" w:cstheme="minorBidi"/>
          <w:szCs w:val="24"/>
        </w:rPr>
        <w:t xml:space="preserve"> must complete 30 Credit Hours from courses listed in the following table.</w:t>
      </w:r>
    </w:p>
    <w:tbl>
      <w:tblPr>
        <w:tblW w:w="597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1513"/>
        <w:gridCol w:w="2359"/>
        <w:gridCol w:w="945"/>
        <w:gridCol w:w="592"/>
        <w:gridCol w:w="1011"/>
        <w:gridCol w:w="1749"/>
        <w:gridCol w:w="1128"/>
        <w:gridCol w:w="1330"/>
      </w:tblGrid>
      <w:tr w:rsidR="00980C07" w:rsidRPr="003709D9" w14:paraId="7563BE6A" w14:textId="60139AD0" w:rsidTr="00044697">
        <w:trPr>
          <w:trHeight w:val="675"/>
          <w:jc w:val="center"/>
        </w:trPr>
        <w:tc>
          <w:tcPr>
            <w:tcW w:w="732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5D4A539" w14:textId="770CA666" w:rsidR="00980C07" w:rsidRPr="003709D9" w:rsidRDefault="00980C07" w:rsidP="00044697">
            <w:pPr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urse Id.</w:t>
            </w:r>
          </w:p>
        </w:tc>
        <w:tc>
          <w:tcPr>
            <w:tcW w:w="1130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9D339AD" w14:textId="0542E067" w:rsidR="00980C07" w:rsidRPr="003709D9" w:rsidRDefault="00980C07" w:rsidP="0004469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urse Title</w:t>
            </w:r>
          </w:p>
        </w:tc>
        <w:tc>
          <w:tcPr>
            <w:tcW w:w="465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57585DA4" w14:textId="749D9CDF" w:rsidR="00980C07" w:rsidRPr="003709D9" w:rsidRDefault="00980C07" w:rsidP="0004469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Credit Hours</w:t>
            </w:r>
          </w:p>
        </w:tc>
        <w:tc>
          <w:tcPr>
            <w:tcW w:w="613" w:type="pct"/>
            <w:gridSpan w:val="2"/>
            <w:shd w:val="clear" w:color="auto" w:fill="E0E0E0"/>
            <w:vAlign w:val="center"/>
          </w:tcPr>
          <w:p w14:paraId="63986CAE" w14:textId="4909D180" w:rsidR="00980C07" w:rsidRPr="003709D9" w:rsidRDefault="00980C07" w:rsidP="0004469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of Contact Hours</w:t>
            </w:r>
          </w:p>
        </w:tc>
        <w:tc>
          <w:tcPr>
            <w:tcW w:w="863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740D3477" w14:textId="09660133" w:rsidR="00980C07" w:rsidRPr="003709D9" w:rsidRDefault="00980C07" w:rsidP="0004469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Prerequisites</w:t>
            </w:r>
          </w:p>
        </w:tc>
        <w:tc>
          <w:tcPr>
            <w:tcW w:w="532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39A2BBE8" w14:textId="2FB5564D" w:rsidR="00980C07" w:rsidRPr="003709D9" w:rsidRDefault="00980C07" w:rsidP="0004469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-Requisites</w:t>
            </w:r>
          </w:p>
        </w:tc>
        <w:tc>
          <w:tcPr>
            <w:tcW w:w="666" w:type="pct"/>
            <w:vMerge w:val="restart"/>
            <w:shd w:val="clear" w:color="auto" w:fill="E0E0E0"/>
            <w:vAlign w:val="center"/>
          </w:tcPr>
          <w:p w14:paraId="6B2706FC" w14:textId="343BD297" w:rsidR="003709D9" w:rsidRPr="003709D9" w:rsidRDefault="00980C07" w:rsidP="0004469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</w:rPr>
              <w:t>Offered semester</w:t>
            </w:r>
          </w:p>
        </w:tc>
      </w:tr>
      <w:tr w:rsidR="00980C07" w:rsidRPr="003709D9" w14:paraId="1A6D668C" w14:textId="5343E130" w:rsidTr="00044697">
        <w:trPr>
          <w:trHeight w:val="253"/>
          <w:jc w:val="center"/>
        </w:trPr>
        <w:tc>
          <w:tcPr>
            <w:tcW w:w="732" w:type="pct"/>
            <w:vMerge/>
            <w:tcMar>
              <w:left w:w="58" w:type="dxa"/>
              <w:right w:w="58" w:type="dxa"/>
            </w:tcMar>
            <w:vAlign w:val="center"/>
          </w:tcPr>
          <w:p w14:paraId="0E8CE976" w14:textId="77777777" w:rsidR="00980C07" w:rsidRPr="003709D9" w:rsidRDefault="00980C07" w:rsidP="00FF7254">
            <w:pPr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1130" w:type="pct"/>
            <w:vMerge/>
            <w:tcMar>
              <w:left w:w="58" w:type="dxa"/>
              <w:right w:w="58" w:type="dxa"/>
            </w:tcMar>
            <w:vAlign w:val="center"/>
          </w:tcPr>
          <w:p w14:paraId="4EE51E92" w14:textId="77777777" w:rsidR="00980C07" w:rsidRPr="003709D9" w:rsidRDefault="00980C07" w:rsidP="008A6548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465" w:type="pct"/>
            <w:vMerge/>
            <w:tcMar>
              <w:left w:w="58" w:type="dxa"/>
              <w:right w:w="58" w:type="dxa"/>
            </w:tcMar>
            <w:vAlign w:val="center"/>
          </w:tcPr>
          <w:p w14:paraId="46D2A48D" w14:textId="77777777" w:rsidR="00980C07" w:rsidRPr="003709D9" w:rsidRDefault="00980C07" w:rsidP="008A6548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279" w:type="pct"/>
            <w:shd w:val="clear" w:color="auto" w:fill="D9D9D9" w:themeFill="background1" w:themeFillShade="D9"/>
            <w:vAlign w:val="center"/>
          </w:tcPr>
          <w:p w14:paraId="6858F4BB" w14:textId="77777777" w:rsidR="00980C07" w:rsidRPr="003709D9" w:rsidRDefault="00980C07" w:rsidP="0004469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Theo.</w:t>
            </w:r>
          </w:p>
          <w:p w14:paraId="0E53A331" w14:textId="315FDBB2" w:rsidR="00980C07" w:rsidRPr="003709D9" w:rsidRDefault="00980C07" w:rsidP="0004469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334" w:type="pct"/>
            <w:shd w:val="clear" w:color="auto" w:fill="D9D9D9" w:themeFill="background1" w:themeFillShade="D9"/>
            <w:vAlign w:val="center"/>
          </w:tcPr>
          <w:p w14:paraId="774CA1F7" w14:textId="4030F114" w:rsidR="00980C07" w:rsidRPr="003709D9" w:rsidRDefault="00980C07" w:rsidP="0004469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Lab.</w:t>
            </w:r>
          </w:p>
        </w:tc>
        <w:tc>
          <w:tcPr>
            <w:tcW w:w="863" w:type="pct"/>
            <w:vMerge/>
            <w:tcMar>
              <w:left w:w="58" w:type="dxa"/>
              <w:right w:w="58" w:type="dxa"/>
            </w:tcMar>
            <w:vAlign w:val="center"/>
          </w:tcPr>
          <w:p w14:paraId="19FF8313" w14:textId="43E3053C" w:rsidR="00980C07" w:rsidRPr="003709D9" w:rsidRDefault="00980C07" w:rsidP="008650E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532" w:type="pct"/>
            <w:vMerge/>
            <w:tcMar>
              <w:left w:w="58" w:type="dxa"/>
              <w:right w:w="58" w:type="dxa"/>
            </w:tcMar>
            <w:vAlign w:val="center"/>
          </w:tcPr>
          <w:p w14:paraId="7A543F2C" w14:textId="77777777" w:rsidR="00980C07" w:rsidRPr="003709D9" w:rsidRDefault="00980C07" w:rsidP="008A6548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666" w:type="pct"/>
            <w:vMerge/>
          </w:tcPr>
          <w:p w14:paraId="6E22E126" w14:textId="0A256692" w:rsidR="00980C07" w:rsidRPr="003709D9" w:rsidRDefault="00980C07" w:rsidP="008A6548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</w:tr>
      <w:tr w:rsidR="009822C7" w:rsidRPr="003709D9" w14:paraId="4E5A0BB5" w14:textId="4B247287" w:rsidTr="00044697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7203CF97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UDC 201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173FBFAE" w14:textId="09313ED9" w:rsidR="00980C07" w:rsidRPr="003709D9" w:rsidRDefault="00980C07" w:rsidP="00044697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Research Methods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03A93860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  <w:vAlign w:val="center"/>
          </w:tcPr>
          <w:p w14:paraId="43200D8D" w14:textId="288B8DA6" w:rsidR="0061550D" w:rsidRPr="003709D9" w:rsidRDefault="0061550D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586CF9C9" w14:textId="674F5C8C" w:rsidR="00980C07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</w:tcPr>
          <w:p w14:paraId="0DE47D44" w14:textId="74B4D56F" w:rsidR="00980C07" w:rsidRPr="003709D9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11A64AA2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  <w:vAlign w:val="center"/>
          </w:tcPr>
          <w:p w14:paraId="68D65C38" w14:textId="158ACB90" w:rsidR="00980C07" w:rsidRPr="00322868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22868">
              <w:rPr>
                <w:rFonts w:asciiTheme="minorBidi" w:hAnsiTheme="minorBidi" w:cstheme="minorBidi"/>
                <w:sz w:val="20"/>
              </w:rPr>
              <w:t>F&amp;S</w:t>
            </w:r>
          </w:p>
          <w:p w14:paraId="504A8B78" w14:textId="16E556DD" w:rsidR="00980C07" w:rsidRPr="003709D9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3F11E336" w14:textId="56D5600C" w:rsidTr="00044697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6F80069A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310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37337916" w14:textId="77777777" w:rsidR="00980C07" w:rsidRPr="003709D9" w:rsidRDefault="00980C07" w:rsidP="008A6548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Foundation of Education in Qatar and School Reform</w:t>
            </w:r>
          </w:p>
          <w:p w14:paraId="1D8A38B6" w14:textId="35B6BAE1" w:rsidR="00980C07" w:rsidRPr="003709D9" w:rsidRDefault="00980C07" w:rsidP="00044697">
            <w:pPr>
              <w:ind w:right="-20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5AAE4DD8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  <w:vAlign w:val="center"/>
          </w:tcPr>
          <w:p w14:paraId="54E77C32" w14:textId="77777777" w:rsidR="00980C07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0ACD4C0A" w14:textId="77777777" w:rsidR="0061550D" w:rsidRDefault="0061550D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0FB4FAC9" w14:textId="00EACEAA" w:rsidR="0061550D" w:rsidRPr="003709D9" w:rsidRDefault="0061550D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67BDCE80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00230919" w14:textId="77777777" w:rsidR="0061550D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1255BF42" w14:textId="5B20B3CF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  <w:vAlign w:val="center"/>
          </w:tcPr>
          <w:p w14:paraId="6BED4C5B" w14:textId="38543A85" w:rsidR="00980C07" w:rsidRPr="003709D9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099726B0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  <w:vAlign w:val="center"/>
          </w:tcPr>
          <w:p w14:paraId="3247CEE3" w14:textId="7B519E52" w:rsidR="00980C07" w:rsidRPr="003709D9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F&amp;S</w:t>
            </w:r>
          </w:p>
          <w:p w14:paraId="52D283F3" w14:textId="359447E7" w:rsidR="00980C07" w:rsidRPr="003709D9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  <w:rtl/>
              </w:rPr>
            </w:pPr>
          </w:p>
        </w:tc>
      </w:tr>
      <w:tr w:rsidR="003709D9" w:rsidRPr="003709D9" w14:paraId="6667EA40" w14:textId="711CE814" w:rsidTr="0018287F">
        <w:trPr>
          <w:trHeight w:val="555"/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2C46774B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lastRenderedPageBreak/>
              <w:t>EDUC 312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265B4892" w14:textId="7584C617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Curriculum &amp; Assessment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16FBD817" w14:textId="77777777" w:rsidR="00980C07" w:rsidRPr="003709D9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  <w:vAlign w:val="center"/>
          </w:tcPr>
          <w:p w14:paraId="65565A83" w14:textId="77777777" w:rsidR="00980C07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4C6D6ED8" w14:textId="3CDB5165" w:rsidR="0061550D" w:rsidRPr="003709D9" w:rsidRDefault="0061550D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3EF99F01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5ABCFF2E" w14:textId="0955C66E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</w:tcPr>
          <w:p w14:paraId="534E8828" w14:textId="77777777" w:rsidR="00980C07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569DB608" w14:textId="06CA47A4" w:rsidR="0061550D" w:rsidRPr="003709D9" w:rsidRDefault="0061550D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7B5D3C46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  <w:vAlign w:val="center"/>
          </w:tcPr>
          <w:p w14:paraId="25C6F5D1" w14:textId="0697FA19" w:rsidR="00980C07" w:rsidRPr="00322868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22868">
              <w:rPr>
                <w:rFonts w:asciiTheme="minorBidi" w:hAnsiTheme="minorBidi" w:cstheme="minorBidi"/>
                <w:sz w:val="20"/>
              </w:rPr>
              <w:t>F&amp;S</w:t>
            </w:r>
          </w:p>
          <w:p w14:paraId="7D002932" w14:textId="57E764CB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2DCC7F9E" w14:textId="0A394C97" w:rsidTr="0018287F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3B9298C7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314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01FBE9FB" w14:textId="79E4712A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Technology for Children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384BF3F0" w14:textId="77777777" w:rsidR="00980C07" w:rsidRPr="003709D9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  <w:vAlign w:val="center"/>
          </w:tcPr>
          <w:p w14:paraId="3D8DF9C3" w14:textId="77777777" w:rsidR="00980C07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0E172876" w14:textId="0AB37014" w:rsidR="0061550D" w:rsidRPr="003709D9" w:rsidRDefault="0061550D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28E7FE01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6C6D94E9" w14:textId="67082455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  <w:vAlign w:val="center"/>
          </w:tcPr>
          <w:p w14:paraId="54DA090B" w14:textId="05B0D87B" w:rsidR="00980C07" w:rsidRPr="003709D9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EDUC 310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 312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 315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4B99C715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  <w:vAlign w:val="center"/>
          </w:tcPr>
          <w:p w14:paraId="769674F4" w14:textId="78B5BA15" w:rsidR="00980C07" w:rsidRPr="006B4D52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6B4D52">
              <w:rPr>
                <w:rFonts w:asciiTheme="minorBidi" w:hAnsiTheme="minorBidi" w:cstheme="minorBidi"/>
                <w:sz w:val="20"/>
              </w:rPr>
              <w:t>F&amp;S</w:t>
            </w:r>
          </w:p>
          <w:p w14:paraId="533C0636" w14:textId="7D3D5B9B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54867781" w14:textId="40C718CA" w:rsidTr="0018287F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1948A9DE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UDC 315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13A9587B" w14:textId="61AF2D09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Child Development and learning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62B42E50" w14:textId="77777777" w:rsidR="00980C07" w:rsidRPr="003709D9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  <w:vAlign w:val="center"/>
          </w:tcPr>
          <w:p w14:paraId="7A3F3A0C" w14:textId="7C106F14" w:rsidR="00980C07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7A826B53" w14:textId="66A2E647" w:rsidR="0061550D" w:rsidRPr="003709D9" w:rsidRDefault="0061550D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07A11920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6B68DB6F" w14:textId="4A4D9EF7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</w:tcPr>
          <w:p w14:paraId="1500D81E" w14:textId="77777777" w:rsidR="00980C07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3561A5C7" w14:textId="5C6FA1C2" w:rsidR="0061550D" w:rsidRPr="003709D9" w:rsidRDefault="0061550D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7E21A0A6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  <w:vAlign w:val="center"/>
          </w:tcPr>
          <w:p w14:paraId="12E4BB53" w14:textId="43BE84CD" w:rsidR="00980C07" w:rsidRPr="006B4D52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6B4D52">
              <w:rPr>
                <w:rFonts w:asciiTheme="minorBidi" w:hAnsiTheme="minorBidi" w:cstheme="minorBidi"/>
                <w:sz w:val="20"/>
              </w:rPr>
              <w:t>F&amp;S</w:t>
            </w:r>
          </w:p>
          <w:p w14:paraId="310EC8B0" w14:textId="17B80DE5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1DD6097C" w14:textId="1F35D078" w:rsidTr="0018287F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45A376BD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316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7AF82190" w14:textId="77777777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Classroom Management</w:t>
            </w:r>
          </w:p>
          <w:p w14:paraId="2B0F1990" w14:textId="6D1550E0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  <w:rtl/>
              </w:rPr>
            </w:pP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7D54682D" w14:textId="77777777" w:rsidR="00980C07" w:rsidRPr="003709D9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  <w:vAlign w:val="center"/>
          </w:tcPr>
          <w:p w14:paraId="65CFF66A" w14:textId="77777777" w:rsidR="00980C07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2D9609DA" w14:textId="1D8248BB" w:rsidR="0061550D" w:rsidRDefault="0061550D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072C7585" w14:textId="7004A8EA" w:rsidR="0061550D" w:rsidRPr="003709D9" w:rsidRDefault="0061550D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6A5D016F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419AAA6E" w14:textId="77777777" w:rsidR="0061550D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6FE526F8" w14:textId="65890E82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  <w:vAlign w:val="center"/>
          </w:tcPr>
          <w:p w14:paraId="07B91A08" w14:textId="77777777" w:rsidR="008650E2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EDUC 310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 312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</w:t>
            </w:r>
          </w:p>
          <w:p w14:paraId="2A2D6F66" w14:textId="5F883729" w:rsidR="00980C07" w:rsidRPr="003709D9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( EDUC 315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OR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 320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OR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SPSC 349 )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2C176902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  <w:vAlign w:val="center"/>
          </w:tcPr>
          <w:p w14:paraId="6FA3C71B" w14:textId="77777777" w:rsidR="00166A1B" w:rsidRPr="00166A1B" w:rsidRDefault="00166A1B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166A1B">
              <w:rPr>
                <w:rFonts w:asciiTheme="minorBidi" w:hAnsiTheme="minorBidi" w:cstheme="minorBidi"/>
                <w:sz w:val="20"/>
              </w:rPr>
              <w:t>S</w:t>
            </w:r>
          </w:p>
          <w:p w14:paraId="6E8B5ED6" w14:textId="678203E1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057C7BBA" w14:textId="73C23060" w:rsidTr="0018287F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37368E33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320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6CB2ACCA" w14:textId="77777777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Human Development</w:t>
            </w:r>
          </w:p>
          <w:p w14:paraId="42F9FE30" w14:textId="267F63F4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0B99521B" w14:textId="77777777" w:rsidR="00980C07" w:rsidRPr="003709D9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  <w:vAlign w:val="center"/>
          </w:tcPr>
          <w:p w14:paraId="56E3FF44" w14:textId="77777777" w:rsidR="00980C07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0AAAF4A6" w14:textId="03C4BC3B" w:rsidR="0061550D" w:rsidRPr="003709D9" w:rsidRDefault="0061550D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1DE24B64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183437E3" w14:textId="0D730177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</w:tcPr>
          <w:p w14:paraId="29D54BE4" w14:textId="77777777" w:rsidR="00980C07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13EF810C" w14:textId="76CD3A5F" w:rsidR="00A131AA" w:rsidRPr="003709D9" w:rsidRDefault="00A131AA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6636556A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  <w:vAlign w:val="center"/>
          </w:tcPr>
          <w:p w14:paraId="351BA907" w14:textId="57DF285A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F24388">
              <w:rPr>
                <w:rFonts w:asciiTheme="minorBidi" w:hAnsiTheme="minorBidi" w:cstheme="minorBidi"/>
                <w:sz w:val="20"/>
              </w:rPr>
              <w:t>F&amp;S</w:t>
            </w:r>
          </w:p>
          <w:p w14:paraId="7BC6BDCB" w14:textId="77777777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46CCB60C" w14:textId="126C1CBE" w:rsidTr="0018287F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13A337B5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401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126DC6C9" w14:textId="77777777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 Teaching Methods</w:t>
            </w:r>
          </w:p>
          <w:p w14:paraId="779CE9E0" w14:textId="443289A1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59C52F62" w14:textId="77777777" w:rsidR="00980C07" w:rsidRPr="003709D9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  <w:vAlign w:val="center"/>
          </w:tcPr>
          <w:p w14:paraId="573FF4E0" w14:textId="77777777" w:rsidR="00980C07" w:rsidRDefault="00980C07" w:rsidP="00044697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24FA6DF6" w14:textId="77777777" w:rsidR="0061550D" w:rsidRDefault="0061550D" w:rsidP="00044697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2F87B3BE" w14:textId="2A2CE828" w:rsidR="0061550D" w:rsidRPr="003709D9" w:rsidRDefault="0061550D" w:rsidP="00044697">
            <w:pPr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653979B0" w14:textId="77777777" w:rsidR="00980C07" w:rsidRDefault="00980C07" w:rsidP="008A6548">
            <w:pPr>
              <w:rPr>
                <w:rFonts w:asciiTheme="minorBidi" w:hAnsiTheme="minorBidi" w:cstheme="minorBidi"/>
                <w:sz w:val="20"/>
              </w:rPr>
            </w:pPr>
          </w:p>
          <w:p w14:paraId="7C8BA07C" w14:textId="77777777" w:rsidR="0061550D" w:rsidRDefault="0061550D" w:rsidP="008A6548">
            <w:pPr>
              <w:rPr>
                <w:rFonts w:asciiTheme="minorBidi" w:hAnsiTheme="minorBidi" w:cstheme="minorBidi"/>
                <w:sz w:val="20"/>
              </w:rPr>
            </w:pPr>
          </w:p>
          <w:p w14:paraId="43A594EA" w14:textId="7A0B2D51" w:rsidR="0061550D" w:rsidRPr="003709D9" w:rsidRDefault="0061550D" w:rsidP="008A6548">
            <w:pPr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  <w:vAlign w:val="center"/>
          </w:tcPr>
          <w:p w14:paraId="7CB7A9ED" w14:textId="5237D9A6" w:rsidR="00980C07" w:rsidRPr="003709D9" w:rsidRDefault="00980C07" w:rsidP="008650E2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EDUC 314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 316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307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308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309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2CFED572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  <w:vAlign w:val="center"/>
          </w:tcPr>
          <w:p w14:paraId="6CC397EE" w14:textId="6C6D6E85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F</w:t>
            </w:r>
          </w:p>
          <w:p w14:paraId="58977293" w14:textId="30EE326D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  <w:rtl/>
              </w:rPr>
            </w:pPr>
          </w:p>
        </w:tc>
      </w:tr>
      <w:tr w:rsidR="00FF7254" w:rsidRPr="003709D9" w14:paraId="14EAECD2" w14:textId="45134B2B" w:rsidTr="0018287F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742A70EB" w14:textId="77777777" w:rsidR="00980C07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489</w:t>
            </w:r>
          </w:p>
          <w:p w14:paraId="3670C027" w14:textId="70186D6A" w:rsidR="00DD453E" w:rsidRPr="003709D9" w:rsidRDefault="00DD453E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766A730F" w14:textId="5BF58B05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93149B">
              <w:rPr>
                <w:rFonts w:asciiTheme="minorBidi" w:hAnsiTheme="minorBidi" w:cstheme="minorBidi"/>
                <w:sz w:val="20"/>
              </w:rPr>
              <w:t xml:space="preserve">Student </w:t>
            </w:r>
            <w:r w:rsidR="00EE1C9A" w:rsidRPr="0093149B">
              <w:rPr>
                <w:rFonts w:asciiTheme="minorBidi" w:hAnsiTheme="minorBidi" w:cstheme="minorBidi"/>
                <w:sz w:val="20"/>
              </w:rPr>
              <w:t>Practicum</w:t>
            </w:r>
            <w:r w:rsidR="00EE1C9A">
              <w:rPr>
                <w:rFonts w:asciiTheme="minorBidi" w:hAnsiTheme="minorBidi" w:cstheme="minorBidi"/>
                <w:sz w:val="20"/>
              </w:rPr>
              <w:t xml:space="preserve"> in Art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ation</w:t>
            </w:r>
          </w:p>
          <w:p w14:paraId="1E88712F" w14:textId="39668BB8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736AE9D1" w14:textId="77777777" w:rsidR="00980C07" w:rsidRPr="003709D9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6</w:t>
            </w:r>
          </w:p>
        </w:tc>
        <w:tc>
          <w:tcPr>
            <w:tcW w:w="279" w:type="pct"/>
            <w:vAlign w:val="center"/>
          </w:tcPr>
          <w:p w14:paraId="1A0C3492" w14:textId="77777777" w:rsidR="00980C07" w:rsidRDefault="00980C07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5A3C9626" w14:textId="77777777" w:rsidR="0061550D" w:rsidRDefault="0061550D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257D2E16" w14:textId="61592657" w:rsidR="0061550D" w:rsidRPr="003709D9" w:rsidRDefault="0061550D" w:rsidP="0004469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334" w:type="pct"/>
          </w:tcPr>
          <w:p w14:paraId="5C4B6614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56B812A5" w14:textId="77777777" w:rsidR="0061550D" w:rsidRDefault="0061550D" w:rsidP="0061550D">
            <w:pPr>
              <w:ind w:right="-20"/>
              <w:rPr>
                <w:rFonts w:asciiTheme="minorBidi" w:hAnsiTheme="minorBidi" w:cstheme="minorBidi"/>
                <w:sz w:val="20"/>
              </w:rPr>
            </w:pPr>
          </w:p>
          <w:p w14:paraId="2AC2DEC1" w14:textId="2AFD5335" w:rsidR="0061550D" w:rsidRPr="003709D9" w:rsidRDefault="0061550D" w:rsidP="0061550D">
            <w:pPr>
              <w:ind w:right="-20"/>
              <w:rPr>
                <w:rFonts w:asciiTheme="minorBidi" w:hAnsiTheme="minorBidi" w:cstheme="minorBidi"/>
                <w:sz w:val="20"/>
              </w:rPr>
            </w:pPr>
            <w:r>
              <w:rPr>
                <w:rFonts w:ascii="Calibri" w:eastAsia="Batang" w:hAnsi="Calibri" w:cs="Arial"/>
                <w:color w:val="000000"/>
                <w:sz w:val="20"/>
                <w:lang w:eastAsia="ko-KR"/>
              </w:rPr>
              <w:t>6 CH (Internship)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  <w:vAlign w:val="center"/>
          </w:tcPr>
          <w:p w14:paraId="6798FDA5" w14:textId="512A5192" w:rsidR="00980C07" w:rsidRPr="003709D9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EDUC 401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309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402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404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405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7347938E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  <w:vAlign w:val="center"/>
          </w:tcPr>
          <w:p w14:paraId="6E99C99F" w14:textId="161FF630" w:rsidR="00980C07" w:rsidRPr="00A71DAC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A71DAC">
              <w:rPr>
                <w:rFonts w:asciiTheme="minorBidi" w:hAnsiTheme="minorBidi" w:cstheme="minorBidi"/>
                <w:sz w:val="20"/>
              </w:rPr>
              <w:t>S</w:t>
            </w:r>
          </w:p>
          <w:p w14:paraId="10377B54" w14:textId="39B3F4BF" w:rsidR="00980C07" w:rsidRPr="003709D9" w:rsidRDefault="00980C07" w:rsidP="0018287F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</w:tbl>
    <w:p w14:paraId="138BE8E4" w14:textId="37A5A98B" w:rsidR="008A6548" w:rsidRDefault="008A6548" w:rsidP="008A6548">
      <w:pPr>
        <w:rPr>
          <w:rFonts w:asciiTheme="minorBidi" w:hAnsiTheme="minorBidi" w:cstheme="minorBidi"/>
          <w:b/>
          <w:bCs/>
          <w:sz w:val="8"/>
          <w:szCs w:val="8"/>
        </w:rPr>
      </w:pPr>
    </w:p>
    <w:p w14:paraId="6966010D" w14:textId="09433B79" w:rsidR="00DD453E" w:rsidRDefault="00DD453E" w:rsidP="008A6548">
      <w:pPr>
        <w:rPr>
          <w:rFonts w:asciiTheme="minorBidi" w:hAnsiTheme="minorBidi" w:cstheme="minorBidi"/>
          <w:b/>
          <w:bCs/>
          <w:sz w:val="8"/>
          <w:szCs w:val="8"/>
        </w:rPr>
      </w:pPr>
    </w:p>
    <w:p w14:paraId="734D4C13" w14:textId="776C5ACD" w:rsidR="00DD453E" w:rsidRDefault="00DD453E" w:rsidP="008A6548">
      <w:pPr>
        <w:rPr>
          <w:rFonts w:asciiTheme="minorBidi" w:hAnsiTheme="minorBidi" w:cstheme="minorBidi"/>
          <w:b/>
          <w:bCs/>
          <w:sz w:val="8"/>
          <w:szCs w:val="8"/>
        </w:rPr>
      </w:pPr>
    </w:p>
    <w:p w14:paraId="12E46BE0" w14:textId="600B3E86" w:rsidR="00DD453E" w:rsidRDefault="00DD453E" w:rsidP="008A6548">
      <w:pPr>
        <w:rPr>
          <w:rFonts w:asciiTheme="minorBidi" w:hAnsiTheme="minorBidi" w:cstheme="minorBidi"/>
          <w:b/>
          <w:bCs/>
          <w:sz w:val="8"/>
          <w:szCs w:val="8"/>
        </w:rPr>
      </w:pPr>
    </w:p>
    <w:p w14:paraId="2A6A85D4" w14:textId="539CE61D" w:rsidR="00DD453E" w:rsidRDefault="00DD453E" w:rsidP="008A6548">
      <w:pPr>
        <w:rPr>
          <w:rFonts w:asciiTheme="minorBidi" w:hAnsiTheme="minorBidi" w:cstheme="minorBidi"/>
          <w:b/>
          <w:bCs/>
          <w:sz w:val="8"/>
          <w:szCs w:val="8"/>
        </w:rPr>
      </w:pPr>
    </w:p>
    <w:p w14:paraId="4534C70B" w14:textId="14C4C90A" w:rsidR="00DD453E" w:rsidRDefault="00DD453E" w:rsidP="008A6548">
      <w:pPr>
        <w:rPr>
          <w:rFonts w:asciiTheme="minorBidi" w:hAnsiTheme="minorBidi" w:cstheme="minorBidi"/>
          <w:b/>
          <w:bCs/>
          <w:sz w:val="8"/>
          <w:szCs w:val="8"/>
        </w:rPr>
      </w:pPr>
    </w:p>
    <w:p w14:paraId="7549B3B9" w14:textId="0E50291C" w:rsidR="00DD453E" w:rsidRPr="003709D9" w:rsidRDefault="00DD453E" w:rsidP="008A6548">
      <w:pPr>
        <w:rPr>
          <w:rFonts w:asciiTheme="minorBidi" w:hAnsiTheme="minorBidi" w:cstheme="minorBidi"/>
          <w:b/>
          <w:bCs/>
          <w:sz w:val="8"/>
          <w:szCs w:val="8"/>
        </w:rPr>
      </w:pPr>
    </w:p>
    <w:p w14:paraId="49D5C2CF" w14:textId="1D5132CB" w:rsidR="00D7399B" w:rsidRPr="003A2EB8" w:rsidRDefault="00D7399B" w:rsidP="005F0139">
      <w:pPr>
        <w:pStyle w:val="Heading4"/>
        <w:rPr>
          <w:rFonts w:asciiTheme="minorBidi" w:hAnsiTheme="minorBidi" w:cstheme="minorBidi"/>
          <w:sz w:val="24"/>
          <w:szCs w:val="24"/>
        </w:rPr>
      </w:pPr>
      <w:r w:rsidRPr="003A2EB8">
        <w:rPr>
          <w:rFonts w:asciiTheme="minorBidi" w:hAnsiTheme="minorBidi" w:cstheme="minorBidi"/>
          <w:sz w:val="24"/>
          <w:szCs w:val="24"/>
        </w:rPr>
        <w:t>Art Education Requirements (45 CH)</w:t>
      </w:r>
    </w:p>
    <w:p w14:paraId="7F2A81C0" w14:textId="5952589D" w:rsidR="001E11A2" w:rsidRPr="0018287F" w:rsidRDefault="00FF7254" w:rsidP="0018287F">
      <w:pPr>
        <w:pStyle w:val="ListParagraph"/>
        <w:bidi w:val="0"/>
        <w:spacing w:after="60"/>
        <w:ind w:left="0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/>
          <w:sz w:val="24"/>
          <w:szCs w:val="24"/>
        </w:rPr>
        <w:t>Student</w:t>
      </w:r>
      <w:r w:rsidR="00D7399B" w:rsidRPr="003A2EB8">
        <w:rPr>
          <w:rFonts w:asciiTheme="minorBidi" w:hAnsiTheme="minorBidi" w:cstheme="minorBidi"/>
          <w:sz w:val="24"/>
          <w:szCs w:val="24"/>
        </w:rPr>
        <w:t xml:space="preserve"> must complete a minimum of 45 Credit Hours from courses listed in the following table.</w:t>
      </w: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8"/>
        <w:gridCol w:w="2126"/>
        <w:gridCol w:w="1134"/>
        <w:gridCol w:w="709"/>
        <w:gridCol w:w="709"/>
        <w:gridCol w:w="2126"/>
        <w:gridCol w:w="1134"/>
        <w:gridCol w:w="992"/>
      </w:tblGrid>
      <w:tr w:rsidR="003709D9" w:rsidRPr="008650E2" w14:paraId="49CE6377" w14:textId="1BF90126" w:rsidTr="00FF7254">
        <w:trPr>
          <w:trHeight w:val="696"/>
        </w:trPr>
        <w:tc>
          <w:tcPr>
            <w:tcW w:w="1418" w:type="dxa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26B4A919" w14:textId="77777777" w:rsidR="003709D9" w:rsidRPr="008650E2" w:rsidRDefault="003709D9" w:rsidP="00FF7254">
            <w:pPr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urse Id.</w:t>
            </w:r>
          </w:p>
          <w:p w14:paraId="747D7AC4" w14:textId="2699EE75" w:rsidR="003709D9" w:rsidRPr="008650E2" w:rsidRDefault="003709D9" w:rsidP="00FF7254">
            <w:pPr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2126" w:type="dxa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0CDBAB6A" w14:textId="3C40011C" w:rsidR="003709D9" w:rsidRPr="008650E2" w:rsidRDefault="003709D9" w:rsidP="0018287F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</w:rPr>
              <w:t>Course Title</w:t>
            </w: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 xml:space="preserve"> </w:t>
            </w:r>
          </w:p>
        </w:tc>
        <w:tc>
          <w:tcPr>
            <w:tcW w:w="1134" w:type="dxa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624BBEDF" w14:textId="77777777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Credit Hours</w:t>
            </w:r>
          </w:p>
          <w:p w14:paraId="0EE66827" w14:textId="093BA5D7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1418" w:type="dxa"/>
            <w:gridSpan w:val="2"/>
            <w:shd w:val="clear" w:color="auto" w:fill="E0E0E0"/>
          </w:tcPr>
          <w:p w14:paraId="750DED08" w14:textId="6455A298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of Contact Hours</w:t>
            </w:r>
          </w:p>
        </w:tc>
        <w:tc>
          <w:tcPr>
            <w:tcW w:w="2126" w:type="dxa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38364C4D" w14:textId="18E3C51F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</w:rPr>
              <w:t>Course Prerequisites</w:t>
            </w:r>
          </w:p>
          <w:p w14:paraId="7E638123" w14:textId="77777777" w:rsidR="003709D9" w:rsidRPr="008650E2" w:rsidRDefault="003709D9" w:rsidP="0018287F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1134" w:type="dxa"/>
            <w:vMerge w:val="restart"/>
            <w:shd w:val="clear" w:color="auto" w:fill="E0E0E0"/>
            <w:vAlign w:val="center"/>
          </w:tcPr>
          <w:p w14:paraId="4A5E11F4" w14:textId="77777777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</w:rPr>
              <w:t>Co-requisites</w:t>
            </w:r>
          </w:p>
          <w:p w14:paraId="551AB3AB" w14:textId="5C8D4CBB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992" w:type="dxa"/>
            <w:vMerge w:val="restart"/>
            <w:shd w:val="clear" w:color="auto" w:fill="E0E0E0"/>
          </w:tcPr>
          <w:p w14:paraId="5D125570" w14:textId="77777777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</w:rPr>
              <w:t>Offered semester</w:t>
            </w:r>
          </w:p>
          <w:p w14:paraId="3AADCE92" w14:textId="488D0BAC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</w:tr>
      <w:tr w:rsidR="003709D9" w:rsidRPr="003709D9" w14:paraId="42117E60" w14:textId="77777777" w:rsidTr="00FF7254">
        <w:trPr>
          <w:trHeight w:val="564"/>
        </w:trPr>
        <w:tc>
          <w:tcPr>
            <w:tcW w:w="1418" w:type="dxa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C36EA70" w14:textId="77777777" w:rsidR="003709D9" w:rsidRPr="003709D9" w:rsidRDefault="003709D9" w:rsidP="00FF7254">
            <w:pPr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2126" w:type="dxa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01CC88BB" w14:textId="77777777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1134" w:type="dxa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EA630B2" w14:textId="77777777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709" w:type="dxa"/>
            <w:shd w:val="clear" w:color="auto" w:fill="E0E0E0"/>
          </w:tcPr>
          <w:p w14:paraId="7395DD00" w14:textId="77777777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Theo.</w:t>
            </w:r>
          </w:p>
          <w:p w14:paraId="68A6F06F" w14:textId="607CDC96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709" w:type="dxa"/>
            <w:shd w:val="clear" w:color="auto" w:fill="E0E0E0"/>
          </w:tcPr>
          <w:p w14:paraId="35541FE6" w14:textId="092BA562" w:rsidR="003709D9" w:rsidRPr="003709D9" w:rsidRDefault="003709D9" w:rsidP="0018287F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 xml:space="preserve">Lab. </w:t>
            </w:r>
          </w:p>
        </w:tc>
        <w:tc>
          <w:tcPr>
            <w:tcW w:w="2126" w:type="dxa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6762C603" w14:textId="6B40F06B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1134" w:type="dxa"/>
            <w:vMerge/>
            <w:shd w:val="clear" w:color="auto" w:fill="E0E0E0"/>
            <w:vAlign w:val="center"/>
          </w:tcPr>
          <w:p w14:paraId="53534C50" w14:textId="77777777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992" w:type="dxa"/>
            <w:vMerge/>
            <w:shd w:val="clear" w:color="auto" w:fill="E0E0E0"/>
          </w:tcPr>
          <w:p w14:paraId="3DA37021" w14:textId="77777777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</w:tr>
      <w:tr w:rsidR="003709D9" w:rsidRPr="003709D9" w14:paraId="410F6050" w14:textId="38DA809F" w:rsidTr="00FF7254">
        <w:trPr>
          <w:trHeight w:val="242"/>
        </w:trPr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0DCAA639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1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325791F4" w14:textId="1A92B1F4" w:rsidR="003709D9" w:rsidRPr="003709D9" w:rsidRDefault="003709D9" w:rsidP="0018287F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Drawing 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64870EC9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0C6ECE9C" w14:textId="51BDACA2" w:rsidR="003709D9" w:rsidRPr="003709D9" w:rsidRDefault="00C6260C" w:rsidP="003709D9">
            <w:pPr>
              <w:widowControl w:val="0"/>
              <w:tabs>
                <w:tab w:val="left" w:pos="1258"/>
              </w:tabs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709" w:type="dxa"/>
          </w:tcPr>
          <w:p w14:paraId="7994BC48" w14:textId="565393B4" w:rsidR="003709D9" w:rsidRPr="003709D9" w:rsidRDefault="00C6260C" w:rsidP="00C6260C">
            <w:pPr>
              <w:widowControl w:val="0"/>
              <w:tabs>
                <w:tab w:val="left" w:pos="1258"/>
              </w:tabs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</w:tcPr>
          <w:p w14:paraId="2C4F2A5C" w14:textId="5665C354" w:rsidR="003709D9" w:rsidRPr="003709D9" w:rsidRDefault="00A131AA" w:rsidP="003709D9">
            <w:pPr>
              <w:widowControl w:val="0"/>
              <w:tabs>
                <w:tab w:val="left" w:pos="1258"/>
              </w:tabs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  <w:r w:rsidR="008F7430">
              <w:rPr>
                <w:rFonts w:asciiTheme="minorBidi" w:hAnsiTheme="minorBidi" w:cstheme="minorBidi"/>
                <w:sz w:val="20"/>
              </w:rPr>
              <w:t xml:space="preserve">   </w:t>
            </w:r>
          </w:p>
        </w:tc>
        <w:tc>
          <w:tcPr>
            <w:tcW w:w="1134" w:type="dxa"/>
            <w:vAlign w:val="center"/>
          </w:tcPr>
          <w:p w14:paraId="7418D021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1EE2DDEF" w14:textId="77777777" w:rsidR="003709D9" w:rsidRPr="00A71DAC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A71DAC">
              <w:rPr>
                <w:rFonts w:asciiTheme="minorBidi" w:hAnsiTheme="minorBidi" w:cstheme="minorBidi"/>
                <w:sz w:val="20"/>
              </w:rPr>
              <w:t>F</w:t>
            </w:r>
          </w:p>
          <w:p w14:paraId="3185157A" w14:textId="1A2EF8E9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587C907A" w14:textId="5995A842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05EEB4CF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2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319B1136" w14:textId="0707FA74" w:rsidR="003709D9" w:rsidRPr="003709D9" w:rsidRDefault="003709D9" w:rsidP="0018287F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Fundamentals of Design</w:t>
            </w:r>
            <w:r w:rsidRPr="003709D9">
              <w:rPr>
                <w:rFonts w:asciiTheme="minorBidi" w:hAnsiTheme="minorBidi" w:cstheme="minorBidi"/>
                <w:sz w:val="20"/>
                <w:rtl/>
              </w:rPr>
              <w:t xml:space="preserve"> 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24F01E4F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180D0505" w14:textId="5F565128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709" w:type="dxa"/>
          </w:tcPr>
          <w:p w14:paraId="29090CA4" w14:textId="0D745389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2AC78070" w14:textId="6A03A620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429703F5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1184282D" w14:textId="77777777" w:rsidR="003709D9" w:rsidRPr="00A71DAC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A71DAC">
              <w:rPr>
                <w:rFonts w:asciiTheme="minorBidi" w:hAnsiTheme="minorBidi" w:cstheme="minorBidi"/>
                <w:sz w:val="20"/>
              </w:rPr>
              <w:t>F</w:t>
            </w:r>
          </w:p>
          <w:p w14:paraId="5D64DBFE" w14:textId="710DEB0E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36FA6D71" w14:textId="01588E52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3DBF8D82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3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78A4915C" w14:textId="77777777" w:rsidR="003709D9" w:rsidRPr="003709D9" w:rsidRDefault="003709D9" w:rsidP="003709D9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History &amp; Theories of Art Education</w:t>
            </w:r>
          </w:p>
          <w:p w14:paraId="5C696E28" w14:textId="3220085A" w:rsidR="003709D9" w:rsidRPr="003709D9" w:rsidRDefault="003709D9" w:rsidP="003709D9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53B3D88F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281C213D" w14:textId="42B566BE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4F92B2C3" w14:textId="5EE5D253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3587D299" w14:textId="258A8EBD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36A6F998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48658E0F" w14:textId="77777777" w:rsidR="003709D9" w:rsidRPr="00A71DAC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A71DAC">
              <w:rPr>
                <w:rFonts w:asciiTheme="minorBidi" w:hAnsiTheme="minorBidi" w:cstheme="minorBidi"/>
                <w:sz w:val="20"/>
              </w:rPr>
              <w:t>F</w:t>
            </w:r>
          </w:p>
          <w:p w14:paraId="3D589A9C" w14:textId="6670C8B4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4FEF40FE" w14:textId="0B301CB5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4045523B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3E707488" w14:textId="55E4B668" w:rsidR="003709D9" w:rsidRPr="003709D9" w:rsidRDefault="003709D9" w:rsidP="0018287F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Ceramics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7B3349BD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14D83BB4" w14:textId="443354CD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709" w:type="dxa"/>
          </w:tcPr>
          <w:p w14:paraId="44AA664F" w14:textId="004904C8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79A0CAAC" w14:textId="1E2D2328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288C21CC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00D50456" w14:textId="77777777" w:rsidR="003709D9" w:rsidRPr="00A71DAC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A71DAC">
              <w:rPr>
                <w:rFonts w:asciiTheme="minorBidi" w:hAnsiTheme="minorBidi" w:cstheme="minorBidi"/>
                <w:sz w:val="20"/>
              </w:rPr>
              <w:t>F</w:t>
            </w:r>
          </w:p>
          <w:p w14:paraId="4FC9F603" w14:textId="116AB8C4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5BA8FC9E" w14:textId="11EFBC04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289D1E47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5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2E9F40A4" w14:textId="7541E685" w:rsidR="003709D9" w:rsidRPr="003709D9" w:rsidRDefault="003709D9" w:rsidP="0018287F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Painting  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2E7FABEC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64FBA838" w14:textId="0C492B00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709" w:type="dxa"/>
          </w:tcPr>
          <w:p w14:paraId="2CEAC3C1" w14:textId="6E035745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72F33620" w14:textId="47373B4D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201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202</w:t>
            </w:r>
          </w:p>
        </w:tc>
        <w:tc>
          <w:tcPr>
            <w:tcW w:w="1134" w:type="dxa"/>
            <w:vAlign w:val="center"/>
          </w:tcPr>
          <w:p w14:paraId="77706F12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73142502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S</w:t>
            </w:r>
          </w:p>
          <w:p w14:paraId="350CA0A6" w14:textId="6C7DFDA2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  <w:rtl/>
              </w:rPr>
            </w:pPr>
          </w:p>
        </w:tc>
      </w:tr>
      <w:tr w:rsidR="003709D9" w:rsidRPr="003709D9" w14:paraId="4C193CD6" w14:textId="407BC6D0" w:rsidTr="00C94E5E">
        <w:trPr>
          <w:trHeight w:val="557"/>
        </w:trPr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7CF024B1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6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0DA422E9" w14:textId="66FDE597" w:rsidR="003709D9" w:rsidRPr="003709D9" w:rsidRDefault="003709D9" w:rsidP="00C94E5E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Printmaking &amp; Engraving Art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6CDBFD5D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401E635A" w14:textId="6B473FCD" w:rsidR="00C6260C" w:rsidRDefault="00C6260C" w:rsidP="00C6260C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10EE565A" w14:textId="3BAA1D15" w:rsidR="00C6260C" w:rsidRDefault="00C6260C" w:rsidP="00C6260C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  1</w:t>
            </w:r>
          </w:p>
          <w:p w14:paraId="0A52B490" w14:textId="0E056B96" w:rsidR="00C6260C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709" w:type="dxa"/>
          </w:tcPr>
          <w:p w14:paraId="73FCBCFF" w14:textId="77777777" w:rsid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7CCFBF82" w14:textId="41EB6FCF" w:rsidR="00C6260C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4E93C5E1" w14:textId="26A75760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201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202</w:t>
            </w:r>
          </w:p>
        </w:tc>
        <w:tc>
          <w:tcPr>
            <w:tcW w:w="1134" w:type="dxa"/>
            <w:vAlign w:val="center"/>
          </w:tcPr>
          <w:p w14:paraId="161B3490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340F631C" w14:textId="77777777" w:rsidR="003709D9" w:rsidRPr="00D33555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D33555">
              <w:rPr>
                <w:rFonts w:asciiTheme="minorBidi" w:hAnsiTheme="minorBidi" w:cstheme="minorBidi"/>
                <w:sz w:val="20"/>
              </w:rPr>
              <w:t>S</w:t>
            </w:r>
          </w:p>
          <w:p w14:paraId="6786F07A" w14:textId="43B8AC60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0C00A9EC" w14:textId="3EC46D22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7F3FB927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7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365661A4" w14:textId="378A5A3B" w:rsidR="003709D9" w:rsidRPr="003709D9" w:rsidRDefault="003709D9" w:rsidP="00C94E5E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  <w:rtl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History of Islamic Art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2AECADA4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02DC977B" w14:textId="002D24B5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5CE92E98" w14:textId="31C29831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54CE36FB" w14:textId="4BD8F2D8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3</w:t>
            </w:r>
          </w:p>
        </w:tc>
        <w:tc>
          <w:tcPr>
            <w:tcW w:w="1134" w:type="dxa"/>
            <w:vAlign w:val="center"/>
          </w:tcPr>
          <w:p w14:paraId="06202330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6BF9A42B" w14:textId="77777777" w:rsidR="003709D9" w:rsidRPr="00A71DAC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A71DAC">
              <w:rPr>
                <w:rFonts w:asciiTheme="minorBidi" w:hAnsiTheme="minorBidi" w:cstheme="minorBidi"/>
                <w:sz w:val="20"/>
              </w:rPr>
              <w:t>S</w:t>
            </w:r>
          </w:p>
          <w:p w14:paraId="109B9203" w14:textId="594C26F1" w:rsidR="003709D9" w:rsidRPr="003709D9" w:rsidRDefault="003709D9" w:rsidP="0018287F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334C1E76" w14:textId="3B3D3CB4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10838B0B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1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2179E357" w14:textId="47F866C3" w:rsidR="003709D9" w:rsidRPr="003709D9" w:rsidRDefault="003709D9" w:rsidP="0018287F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 History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5C1338E0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49ECBC02" w14:textId="77777777" w:rsid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  <w:p w14:paraId="5915F451" w14:textId="60D0EBA3" w:rsidR="00C6260C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709" w:type="dxa"/>
          </w:tcPr>
          <w:p w14:paraId="4E19FB7E" w14:textId="19F572DE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6879D306" w14:textId="46DE02B0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7</w:t>
            </w:r>
          </w:p>
        </w:tc>
        <w:tc>
          <w:tcPr>
            <w:tcW w:w="1134" w:type="dxa"/>
            <w:vAlign w:val="center"/>
          </w:tcPr>
          <w:p w14:paraId="24A16B5E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5626E1CC" w14:textId="77777777" w:rsidR="003709D9" w:rsidRPr="00A71DAC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A71DAC">
              <w:rPr>
                <w:rFonts w:asciiTheme="minorBidi" w:hAnsiTheme="minorBidi" w:cstheme="minorBidi"/>
                <w:sz w:val="20"/>
              </w:rPr>
              <w:t>F</w:t>
            </w:r>
          </w:p>
          <w:p w14:paraId="374EA766" w14:textId="2F10FADD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55EFB5EA" w14:textId="5F78BE02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0A395276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2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541D382E" w14:textId="0990DD23" w:rsidR="003709D9" w:rsidRPr="003709D9" w:rsidRDefault="003709D9" w:rsidP="0018287F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Psychology of Art</w:t>
            </w:r>
            <w:r w:rsidRPr="003709D9">
              <w:rPr>
                <w:rFonts w:asciiTheme="minorBidi" w:hAnsiTheme="minorBidi" w:cstheme="minorBidi"/>
                <w:sz w:val="20"/>
                <w:rtl/>
              </w:rPr>
              <w:t xml:space="preserve"> 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00012936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5D7DEF56" w14:textId="784475D4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1070407B" w14:textId="75693548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4796B0B1" w14:textId="13D29379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EUDC 315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 320</w:t>
            </w:r>
          </w:p>
        </w:tc>
        <w:tc>
          <w:tcPr>
            <w:tcW w:w="1134" w:type="dxa"/>
            <w:vAlign w:val="center"/>
          </w:tcPr>
          <w:p w14:paraId="7B05595B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2CBAA505" w14:textId="77777777" w:rsidR="003709D9" w:rsidRPr="00F24388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F24388">
              <w:rPr>
                <w:rFonts w:asciiTheme="minorBidi" w:hAnsiTheme="minorBidi" w:cstheme="minorBidi"/>
                <w:sz w:val="20"/>
              </w:rPr>
              <w:t>F</w:t>
            </w:r>
          </w:p>
          <w:p w14:paraId="361E3748" w14:textId="56C85D65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1E8288C7" w14:textId="403B95DB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6822BAC1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7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5E8FFF7E" w14:textId="15C9C932" w:rsidR="003709D9" w:rsidRPr="003709D9" w:rsidRDefault="003709D9" w:rsidP="003052F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 for Special Needs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55497730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7BA25B11" w14:textId="602E0151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47EEA76D" w14:textId="5FF56B7F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7E6E5449" w14:textId="09A988B8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2</w:t>
            </w:r>
          </w:p>
        </w:tc>
        <w:tc>
          <w:tcPr>
            <w:tcW w:w="1134" w:type="dxa"/>
            <w:vAlign w:val="center"/>
          </w:tcPr>
          <w:p w14:paraId="69A46B47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35DB5CC8" w14:textId="77777777" w:rsidR="003709D9" w:rsidRPr="00A71DAC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A71DAC">
              <w:rPr>
                <w:rFonts w:asciiTheme="minorBidi" w:hAnsiTheme="minorBidi" w:cstheme="minorBidi"/>
                <w:sz w:val="20"/>
              </w:rPr>
              <w:t>S</w:t>
            </w:r>
          </w:p>
          <w:p w14:paraId="48F0BE16" w14:textId="49AEE596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1A9A6CE8" w14:textId="56B92F6D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10C5FB8F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8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16505872" w14:textId="11C0E933" w:rsidR="003709D9" w:rsidRPr="003709D9" w:rsidRDefault="003709D9" w:rsidP="003052F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Contemporary Arts</w:t>
            </w:r>
            <w:r w:rsidRPr="003709D9">
              <w:rPr>
                <w:rFonts w:asciiTheme="minorBidi" w:hAnsiTheme="minorBidi" w:cstheme="minorBidi"/>
                <w:sz w:val="20"/>
                <w:rtl/>
              </w:rPr>
              <w:t xml:space="preserve"> 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235DC96F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14A1996F" w14:textId="6529D6A1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4CE9A00B" w14:textId="111BC31F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60056DC1" w14:textId="06538388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1</w:t>
            </w:r>
          </w:p>
        </w:tc>
        <w:tc>
          <w:tcPr>
            <w:tcW w:w="1134" w:type="dxa"/>
            <w:vAlign w:val="center"/>
          </w:tcPr>
          <w:p w14:paraId="4B507B6D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57162299" w14:textId="77777777" w:rsidR="003709D9" w:rsidRPr="00F24388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F24388">
              <w:rPr>
                <w:rFonts w:asciiTheme="minorBidi" w:hAnsiTheme="minorBidi" w:cstheme="minorBidi"/>
                <w:sz w:val="20"/>
              </w:rPr>
              <w:t>S</w:t>
            </w:r>
          </w:p>
          <w:p w14:paraId="195D55D9" w14:textId="63FCAD61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44EE12E8" w14:textId="2CB312DE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3150C36B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9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0265B020" w14:textId="4E9CA9F5" w:rsidR="003709D9" w:rsidRPr="003709D9" w:rsidRDefault="003709D9" w:rsidP="003052F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dvanced Art Studio</w:t>
            </w:r>
            <w:r w:rsidRPr="003709D9">
              <w:rPr>
                <w:rFonts w:asciiTheme="minorBidi" w:hAnsiTheme="minorBidi" w:cstheme="minorBidi"/>
                <w:sz w:val="20"/>
                <w:rtl/>
              </w:rPr>
              <w:t xml:space="preserve"> 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12225D59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79B19056" w14:textId="11BC4BDE" w:rsidR="003709D9" w:rsidRPr="003709D9" w:rsidRDefault="00C6260C" w:rsidP="003709D9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  -</w:t>
            </w:r>
          </w:p>
        </w:tc>
        <w:tc>
          <w:tcPr>
            <w:tcW w:w="709" w:type="dxa"/>
          </w:tcPr>
          <w:p w14:paraId="77E7D8E9" w14:textId="57CCD53C" w:rsidR="003709D9" w:rsidRPr="003709D9" w:rsidRDefault="00C6260C" w:rsidP="003709D9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 6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4B63C8C5" w14:textId="3268C204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204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205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206</w:t>
            </w:r>
          </w:p>
        </w:tc>
        <w:tc>
          <w:tcPr>
            <w:tcW w:w="1134" w:type="dxa"/>
            <w:vAlign w:val="center"/>
          </w:tcPr>
          <w:p w14:paraId="4E1A0934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992" w:type="dxa"/>
          </w:tcPr>
          <w:p w14:paraId="734B2909" w14:textId="77777777" w:rsidR="003709D9" w:rsidRPr="00A71DAC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A71DAC">
              <w:rPr>
                <w:rFonts w:asciiTheme="minorBidi" w:hAnsiTheme="minorBidi" w:cstheme="minorBidi"/>
                <w:sz w:val="20"/>
              </w:rPr>
              <w:t>S</w:t>
            </w:r>
          </w:p>
          <w:p w14:paraId="6CE7887E" w14:textId="5CCF7A89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0BBFA422" w14:textId="096C2C4F" w:rsidTr="00916D55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7C58257F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lastRenderedPageBreak/>
              <w:t>ARTE 402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032B761F" w14:textId="61C4CFE1" w:rsidR="003709D9" w:rsidRPr="003709D9" w:rsidRDefault="003709D9" w:rsidP="0018287F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 Criticism &amp; Appreciation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355F24FB" w14:textId="77777777" w:rsidR="003709D9" w:rsidRPr="003709D9" w:rsidRDefault="003709D9" w:rsidP="00916D55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  <w:vAlign w:val="center"/>
          </w:tcPr>
          <w:p w14:paraId="0E1B9C5C" w14:textId="77777777" w:rsidR="003709D9" w:rsidRDefault="003709D9" w:rsidP="00916D55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5E535533" w14:textId="544A370F" w:rsidR="00C6260C" w:rsidRPr="003709D9" w:rsidRDefault="00C6260C" w:rsidP="00916D55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  <w:vAlign w:val="center"/>
          </w:tcPr>
          <w:p w14:paraId="2FD6A4CC" w14:textId="77777777" w:rsidR="003709D9" w:rsidRDefault="003709D9" w:rsidP="00916D55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2575893E" w14:textId="587CEE6A" w:rsidR="00C6260C" w:rsidRPr="003709D9" w:rsidRDefault="00C6260C" w:rsidP="00916D55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1E1A80FD" w14:textId="1F41415E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8</w:t>
            </w:r>
          </w:p>
        </w:tc>
        <w:tc>
          <w:tcPr>
            <w:tcW w:w="1134" w:type="dxa"/>
            <w:vAlign w:val="center"/>
          </w:tcPr>
          <w:p w14:paraId="79D31F2E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7260BDCF" w14:textId="77777777" w:rsidR="003709D9" w:rsidRPr="00D33555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D33555">
              <w:rPr>
                <w:rFonts w:asciiTheme="minorBidi" w:hAnsiTheme="minorBidi" w:cstheme="minorBidi"/>
                <w:sz w:val="20"/>
              </w:rPr>
              <w:t>F</w:t>
            </w:r>
          </w:p>
          <w:p w14:paraId="15EC80C8" w14:textId="4CD1D606" w:rsidR="003709D9" w:rsidRPr="003709D9" w:rsidRDefault="003709D9" w:rsidP="0018287F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4E71752F" w14:textId="2D154755" w:rsidTr="00916D55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52086B24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40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1BDBC3D2" w14:textId="76C3607E" w:rsidR="003709D9" w:rsidRPr="003709D9" w:rsidRDefault="003709D9" w:rsidP="0018287F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Digital Art &amp; Media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58F4095B" w14:textId="77777777" w:rsidR="003709D9" w:rsidRPr="003709D9" w:rsidRDefault="003709D9" w:rsidP="00916D55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  <w:vAlign w:val="center"/>
          </w:tcPr>
          <w:p w14:paraId="7BD711AC" w14:textId="0D017DD6" w:rsidR="003709D9" w:rsidRPr="003709D9" w:rsidRDefault="00A416B3" w:rsidP="00916D55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709" w:type="dxa"/>
            <w:vAlign w:val="center"/>
          </w:tcPr>
          <w:p w14:paraId="283ED53B" w14:textId="0D45399C" w:rsidR="003709D9" w:rsidRPr="003709D9" w:rsidRDefault="00A416B3" w:rsidP="00916D55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2517DF7F" w14:textId="4BB635E8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2</w:t>
            </w:r>
          </w:p>
        </w:tc>
        <w:tc>
          <w:tcPr>
            <w:tcW w:w="1134" w:type="dxa"/>
            <w:vAlign w:val="center"/>
          </w:tcPr>
          <w:p w14:paraId="1FE5D325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4555875A" w14:textId="77777777" w:rsidR="003709D9" w:rsidRPr="00D33555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D33555">
              <w:rPr>
                <w:rFonts w:asciiTheme="minorBidi" w:hAnsiTheme="minorBidi" w:cstheme="minorBidi"/>
                <w:sz w:val="20"/>
              </w:rPr>
              <w:t>F</w:t>
            </w:r>
          </w:p>
          <w:p w14:paraId="245E5715" w14:textId="782B6DD9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2B6106D2" w14:textId="523F73E1" w:rsidTr="00916D55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71A97439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405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063254CC" w14:textId="09138613" w:rsidR="003709D9" w:rsidRPr="003709D9" w:rsidRDefault="003709D9" w:rsidP="0018287F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Practice-Based Art Research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53EBBFC5" w14:textId="77777777" w:rsidR="003709D9" w:rsidRPr="003709D9" w:rsidRDefault="003709D9" w:rsidP="00916D55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  <w:vAlign w:val="center"/>
          </w:tcPr>
          <w:p w14:paraId="132098A1" w14:textId="77777777" w:rsidR="00A416B3" w:rsidRDefault="00A416B3" w:rsidP="00916D55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6A35EDB0" w14:textId="0FD5D3A4" w:rsidR="00A416B3" w:rsidRPr="003709D9" w:rsidRDefault="00A416B3" w:rsidP="00916D55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709" w:type="dxa"/>
            <w:vAlign w:val="center"/>
          </w:tcPr>
          <w:p w14:paraId="10A2E227" w14:textId="77777777" w:rsidR="003709D9" w:rsidRDefault="003709D9" w:rsidP="00916D55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57A7EDE2" w14:textId="53CAA318" w:rsidR="00A416B3" w:rsidRPr="003709D9" w:rsidRDefault="00A416B3" w:rsidP="00916D55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1628C21C" w14:textId="7CC2C90D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204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309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 xml:space="preserve">AND </w:t>
            </w:r>
            <w:r w:rsidRPr="003709D9">
              <w:rPr>
                <w:rFonts w:asciiTheme="minorBidi" w:hAnsiTheme="minorBidi" w:cstheme="minorBidi"/>
                <w:sz w:val="20"/>
              </w:rPr>
              <w:t>EDUC 201</w:t>
            </w:r>
          </w:p>
        </w:tc>
        <w:tc>
          <w:tcPr>
            <w:tcW w:w="1134" w:type="dxa"/>
            <w:vAlign w:val="center"/>
          </w:tcPr>
          <w:p w14:paraId="34AB61F9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7CC5BA3E" w14:textId="77777777" w:rsidR="003709D9" w:rsidRPr="00A71DAC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A71DAC">
              <w:rPr>
                <w:rFonts w:asciiTheme="minorBidi" w:hAnsiTheme="minorBidi" w:cstheme="minorBidi"/>
                <w:sz w:val="20"/>
              </w:rPr>
              <w:t>F</w:t>
            </w:r>
          </w:p>
          <w:p w14:paraId="674D61DE" w14:textId="22694760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</w:tbl>
    <w:p w14:paraId="444F8021" w14:textId="77777777" w:rsidR="00617F10" w:rsidRPr="003709D9" w:rsidRDefault="00617F10" w:rsidP="00617F10">
      <w:pPr>
        <w:rPr>
          <w:rFonts w:asciiTheme="minorBidi" w:hAnsiTheme="minorBidi" w:cstheme="minorBidi"/>
        </w:rPr>
      </w:pPr>
    </w:p>
    <w:p w14:paraId="23389369" w14:textId="4C7BE1C9" w:rsidR="001E11A2" w:rsidRPr="003709D9" w:rsidRDefault="001E11A2" w:rsidP="001E11A2">
      <w:pPr>
        <w:bidi/>
        <w:rPr>
          <w:rFonts w:asciiTheme="minorBidi" w:hAnsiTheme="minorBidi" w:cstheme="minorBidi"/>
          <w:rtl/>
        </w:rPr>
      </w:pPr>
    </w:p>
    <w:p w14:paraId="0B9809AE" w14:textId="6A31907F" w:rsidR="001F7F4D" w:rsidRPr="003709D9" w:rsidRDefault="001F7F4D" w:rsidP="005F0139">
      <w:pPr>
        <w:pStyle w:val="Heading3"/>
        <w:rPr>
          <w:rFonts w:asciiTheme="minorBidi" w:hAnsiTheme="minorBidi" w:cstheme="minorBidi"/>
        </w:rPr>
      </w:pPr>
      <w:r w:rsidRPr="003709D9">
        <w:rPr>
          <w:rFonts w:asciiTheme="minorBidi" w:hAnsiTheme="minorBidi" w:cstheme="minorBidi"/>
        </w:rPr>
        <w:t>Major Electives Package (12 CH)</w:t>
      </w:r>
    </w:p>
    <w:p w14:paraId="7E4D2B16" w14:textId="1FD61A0E" w:rsidR="00617F10" w:rsidRDefault="00617F10" w:rsidP="00617F10">
      <w:pPr>
        <w:rPr>
          <w:rFonts w:asciiTheme="minorBidi" w:hAnsiTheme="minorBidi" w:cstheme="minorBidi"/>
          <w:szCs w:val="24"/>
        </w:rPr>
      </w:pPr>
      <w:r w:rsidRPr="003A2EB8">
        <w:rPr>
          <w:rFonts w:asciiTheme="minorBidi" w:hAnsiTheme="minorBidi" w:cstheme="minorBidi"/>
          <w:szCs w:val="24"/>
        </w:rPr>
        <w:t>Student must complete 12 CH of elective courses by choosing:</w:t>
      </w:r>
    </w:p>
    <w:p w14:paraId="73B25A5B" w14:textId="77777777" w:rsidR="003052F4" w:rsidRPr="003A2EB8" w:rsidRDefault="003052F4" w:rsidP="00617F10">
      <w:pPr>
        <w:rPr>
          <w:rFonts w:asciiTheme="minorBidi" w:hAnsiTheme="minorBidi" w:cstheme="minorBidi"/>
          <w:szCs w:val="24"/>
        </w:rPr>
      </w:pPr>
    </w:p>
    <w:p w14:paraId="4D34C800" w14:textId="491B8B68" w:rsidR="00387150" w:rsidRPr="003A2EB8" w:rsidRDefault="00617F10" w:rsidP="00387150">
      <w:pPr>
        <w:pStyle w:val="ListParagraph"/>
        <w:numPr>
          <w:ilvl w:val="0"/>
          <w:numId w:val="14"/>
        </w:numPr>
        <w:bidi w:val="0"/>
        <w:rPr>
          <w:rFonts w:asciiTheme="minorBidi" w:hAnsiTheme="minorBidi" w:cstheme="minorBidi"/>
          <w:sz w:val="24"/>
          <w:szCs w:val="24"/>
        </w:rPr>
      </w:pPr>
      <w:r w:rsidRPr="003A2EB8">
        <w:rPr>
          <w:rFonts w:asciiTheme="minorBidi" w:hAnsiTheme="minorBidi" w:cstheme="minorBidi"/>
          <w:sz w:val="24"/>
          <w:szCs w:val="24"/>
        </w:rPr>
        <w:t>1 course from the Major Electives Group A package</w:t>
      </w:r>
    </w:p>
    <w:p w14:paraId="11562918" w14:textId="72356BFC" w:rsidR="00617F10" w:rsidRDefault="00617F10" w:rsidP="00617F10">
      <w:pPr>
        <w:numPr>
          <w:ilvl w:val="0"/>
          <w:numId w:val="14"/>
        </w:numPr>
        <w:rPr>
          <w:rFonts w:asciiTheme="minorBidi" w:hAnsiTheme="minorBidi" w:cstheme="minorBidi"/>
          <w:szCs w:val="24"/>
        </w:rPr>
      </w:pPr>
      <w:r w:rsidRPr="003A2EB8">
        <w:rPr>
          <w:rFonts w:asciiTheme="minorBidi" w:hAnsiTheme="minorBidi" w:cstheme="minorBidi"/>
          <w:szCs w:val="24"/>
        </w:rPr>
        <w:t xml:space="preserve">1 course from the Major Electives Group B package </w:t>
      </w:r>
    </w:p>
    <w:p w14:paraId="067C96B1" w14:textId="77777777" w:rsidR="003052F4" w:rsidRPr="003A2EB8" w:rsidRDefault="003052F4" w:rsidP="003052F4">
      <w:pPr>
        <w:ind w:left="1069"/>
        <w:rPr>
          <w:rFonts w:asciiTheme="minorBidi" w:hAnsiTheme="minorBidi" w:cstheme="minorBidi"/>
          <w:szCs w:val="24"/>
        </w:rPr>
      </w:pPr>
    </w:p>
    <w:p w14:paraId="31732967" w14:textId="386DF07E" w:rsidR="00617F10" w:rsidRPr="003A2EB8" w:rsidRDefault="00617F10" w:rsidP="00617F10">
      <w:pPr>
        <w:numPr>
          <w:ilvl w:val="0"/>
          <w:numId w:val="14"/>
        </w:numPr>
        <w:rPr>
          <w:rFonts w:asciiTheme="minorBidi" w:hAnsiTheme="minorBidi" w:cstheme="minorBidi"/>
          <w:szCs w:val="24"/>
        </w:rPr>
      </w:pPr>
      <w:r w:rsidRPr="003A2EB8">
        <w:rPr>
          <w:rFonts w:asciiTheme="minorBidi" w:hAnsiTheme="minorBidi" w:cstheme="minorBidi"/>
          <w:szCs w:val="24"/>
        </w:rPr>
        <w:t xml:space="preserve">2 courses from the Educational Electives package </w:t>
      </w:r>
    </w:p>
    <w:p w14:paraId="1D774A92" w14:textId="77777777" w:rsidR="00D7399B" w:rsidRPr="003A2EB8" w:rsidRDefault="00D7399B" w:rsidP="00D7399B">
      <w:pPr>
        <w:rPr>
          <w:rFonts w:asciiTheme="minorBidi" w:hAnsiTheme="minorBidi" w:cstheme="minorBidi"/>
          <w:szCs w:val="24"/>
          <w:lang w:val="en-GB"/>
        </w:rPr>
      </w:pPr>
    </w:p>
    <w:p w14:paraId="656C7279" w14:textId="72A9A56E" w:rsidR="001D7AFB" w:rsidRPr="003A2EB8" w:rsidRDefault="001D7AFB" w:rsidP="001D7AFB">
      <w:pPr>
        <w:bidi/>
        <w:rPr>
          <w:rFonts w:asciiTheme="minorBidi" w:hAnsiTheme="minorBidi" w:cstheme="minorBidi"/>
          <w:szCs w:val="24"/>
        </w:rPr>
      </w:pPr>
    </w:p>
    <w:p w14:paraId="713C6944" w14:textId="7F24D71F" w:rsidR="001D7AFB" w:rsidRPr="003A2EB8" w:rsidRDefault="001D7AFB" w:rsidP="001D7AFB">
      <w:pPr>
        <w:bidi/>
        <w:rPr>
          <w:rFonts w:asciiTheme="minorBidi" w:hAnsiTheme="minorBidi" w:cstheme="minorBidi"/>
          <w:szCs w:val="24"/>
        </w:rPr>
      </w:pPr>
    </w:p>
    <w:p w14:paraId="52EA06FA" w14:textId="65D5AF82" w:rsidR="001F7F4D" w:rsidRPr="003A2EB8" w:rsidRDefault="001F7F4D" w:rsidP="0093149B">
      <w:pPr>
        <w:numPr>
          <w:ilvl w:val="3"/>
          <w:numId w:val="11"/>
        </w:numPr>
        <w:ind w:right="-304"/>
        <w:rPr>
          <w:rFonts w:asciiTheme="minorBidi" w:hAnsiTheme="minorBidi" w:cstheme="minorBidi"/>
          <w:b/>
          <w:bCs/>
          <w:szCs w:val="24"/>
          <w:lang w:val="en-GB"/>
        </w:rPr>
      </w:pPr>
      <w:r w:rsidRPr="003A2EB8">
        <w:rPr>
          <w:rFonts w:asciiTheme="minorBidi" w:hAnsiTheme="minorBidi" w:cstheme="minorBidi"/>
          <w:b/>
          <w:bCs/>
          <w:szCs w:val="24"/>
          <w:lang w:val="en-GB"/>
        </w:rPr>
        <w:t>Major Electives Group A (3 CH)</w:t>
      </w:r>
      <w:r w:rsidRPr="003A2EB8">
        <w:rPr>
          <w:rFonts w:asciiTheme="minorBidi" w:hAnsiTheme="minorBidi" w:cstheme="minorBidi"/>
          <w:szCs w:val="24"/>
          <w:rtl/>
        </w:rPr>
        <w:t xml:space="preserve"> </w:t>
      </w:r>
    </w:p>
    <w:p w14:paraId="6A7CF59E" w14:textId="0B8FFF5B" w:rsidR="001F7F4D" w:rsidRPr="003A2EB8" w:rsidRDefault="001F7F4D" w:rsidP="001F7F4D">
      <w:pPr>
        <w:rPr>
          <w:rFonts w:asciiTheme="minorBidi" w:hAnsiTheme="minorBidi" w:cstheme="minorBidi"/>
          <w:szCs w:val="24"/>
          <w:lang w:val="en-GB"/>
        </w:rPr>
      </w:pPr>
      <w:bookmarkStart w:id="2" w:name="_Hlk51427259"/>
      <w:r w:rsidRPr="003A2EB8">
        <w:rPr>
          <w:rFonts w:asciiTheme="minorBidi" w:hAnsiTheme="minorBidi" w:cstheme="minorBidi"/>
          <w:szCs w:val="24"/>
          <w:lang w:val="en-GB"/>
        </w:rPr>
        <w:t xml:space="preserve">Student must select one course (3 credit hours) from the </w:t>
      </w:r>
      <w:r w:rsidR="00956A08">
        <w:rPr>
          <w:rFonts w:asciiTheme="minorBidi" w:hAnsiTheme="minorBidi" w:cstheme="minorBidi"/>
          <w:szCs w:val="24"/>
          <w:lang w:val="en-GB"/>
        </w:rPr>
        <w:t xml:space="preserve">courses listed in </w:t>
      </w:r>
      <w:r w:rsidR="00931590">
        <w:rPr>
          <w:rFonts w:asciiTheme="minorBidi" w:hAnsiTheme="minorBidi" w:cstheme="minorBidi"/>
          <w:szCs w:val="24"/>
          <w:lang w:val="en-GB"/>
        </w:rPr>
        <w:t xml:space="preserve">the </w:t>
      </w:r>
      <w:r w:rsidRPr="003A2EB8">
        <w:rPr>
          <w:rFonts w:asciiTheme="minorBidi" w:hAnsiTheme="minorBidi" w:cstheme="minorBidi"/>
          <w:szCs w:val="24"/>
          <w:lang w:val="en-GB"/>
        </w:rPr>
        <w:t>table below:</w:t>
      </w:r>
    </w:p>
    <w:p w14:paraId="06832467" w14:textId="3013229F" w:rsidR="001F7F4D" w:rsidRPr="003A2EB8" w:rsidRDefault="001F7F4D" w:rsidP="001F7F4D">
      <w:pPr>
        <w:rPr>
          <w:rFonts w:asciiTheme="minorBidi" w:hAnsiTheme="minorBidi" w:cstheme="minorBidi"/>
          <w:szCs w:val="24"/>
          <w:lang w:val="en-GB"/>
        </w:rPr>
      </w:pPr>
    </w:p>
    <w:tbl>
      <w:tblPr>
        <w:tblpPr w:leftFromText="180" w:rightFromText="180" w:vertAnchor="text" w:horzAnchor="margin" w:tblpX="-95" w:tblpY="197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3" w:type="dxa"/>
          <w:right w:w="43" w:type="dxa"/>
        </w:tblCellMar>
        <w:tblLook w:val="01E0" w:firstRow="1" w:lastRow="1" w:firstColumn="1" w:lastColumn="1" w:noHBand="0" w:noVBand="0"/>
      </w:tblPr>
      <w:tblGrid>
        <w:gridCol w:w="950"/>
        <w:gridCol w:w="2529"/>
        <w:gridCol w:w="694"/>
        <w:gridCol w:w="620"/>
        <w:gridCol w:w="584"/>
        <w:gridCol w:w="1430"/>
        <w:gridCol w:w="1128"/>
        <w:gridCol w:w="965"/>
      </w:tblGrid>
      <w:tr w:rsidR="008650E2" w:rsidRPr="008650E2" w14:paraId="1C035D83" w14:textId="0265AFCF" w:rsidTr="008650E2">
        <w:trPr>
          <w:trHeight w:val="601"/>
        </w:trPr>
        <w:tc>
          <w:tcPr>
            <w:tcW w:w="535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44A78742" w14:textId="77777777" w:rsidR="008650E2" w:rsidRPr="00FF7254" w:rsidRDefault="008650E2" w:rsidP="00FF7254">
            <w:pPr>
              <w:jc w:val="both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</w:rPr>
              <w:t>Course Id.</w:t>
            </w:r>
          </w:p>
          <w:p w14:paraId="56E79978" w14:textId="42F4F7BC" w:rsidR="008650E2" w:rsidRPr="00FF7254" w:rsidRDefault="008650E2" w:rsidP="00FF7254">
            <w:pPr>
              <w:jc w:val="both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1422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0DF78017" w14:textId="34372955" w:rsidR="008650E2" w:rsidRPr="00FF7254" w:rsidRDefault="008650E2" w:rsidP="003052F4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</w:rPr>
              <w:t>Course Title</w:t>
            </w:r>
            <w:r w:rsidRPr="00FF7254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 xml:space="preserve"> </w:t>
            </w:r>
          </w:p>
        </w:tc>
        <w:tc>
          <w:tcPr>
            <w:tcW w:w="390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638710BF" w14:textId="77777777" w:rsidR="008650E2" w:rsidRPr="00FF7254" w:rsidRDefault="008650E2" w:rsidP="008650E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Credit Hours</w:t>
            </w:r>
          </w:p>
          <w:p w14:paraId="6AF9B09E" w14:textId="594C0463" w:rsidR="008650E2" w:rsidRPr="00FF7254" w:rsidRDefault="008650E2" w:rsidP="008650E2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675" w:type="pct"/>
            <w:gridSpan w:val="2"/>
            <w:shd w:val="clear" w:color="auto" w:fill="E0E0E0"/>
          </w:tcPr>
          <w:p w14:paraId="719E5527" w14:textId="6F3A01E0" w:rsidR="008650E2" w:rsidRPr="00FF7254" w:rsidRDefault="008650E2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of Contact Hours</w:t>
            </w:r>
          </w:p>
        </w:tc>
        <w:tc>
          <w:tcPr>
            <w:tcW w:w="804" w:type="pct"/>
            <w:vMerge w:val="restart"/>
            <w:shd w:val="clear" w:color="auto" w:fill="E0E0E0"/>
            <w:tcMar>
              <w:left w:w="58" w:type="dxa"/>
              <w:right w:w="58" w:type="dxa"/>
            </w:tcMar>
          </w:tcPr>
          <w:p w14:paraId="07F99B6E" w14:textId="0592133C" w:rsidR="008650E2" w:rsidRPr="00FF7254" w:rsidRDefault="008650E2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of Contact Hours</w:t>
            </w:r>
          </w:p>
        </w:tc>
        <w:tc>
          <w:tcPr>
            <w:tcW w:w="634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1C5DC8B" w14:textId="77777777" w:rsidR="008650E2" w:rsidRPr="00FF7254" w:rsidRDefault="008650E2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-Requisites</w:t>
            </w:r>
          </w:p>
          <w:p w14:paraId="0DCC9285" w14:textId="65844B5B" w:rsidR="008650E2" w:rsidRPr="00FF7254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540" w:type="pct"/>
            <w:vMerge w:val="restart"/>
            <w:shd w:val="clear" w:color="auto" w:fill="E0E0E0"/>
          </w:tcPr>
          <w:p w14:paraId="350025A8" w14:textId="77777777" w:rsidR="008650E2" w:rsidRPr="00FF7254" w:rsidRDefault="008650E2" w:rsidP="008650E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</w:rPr>
              <w:t>Offered semester</w:t>
            </w:r>
          </w:p>
          <w:p w14:paraId="12164BC1" w14:textId="70DB28F1" w:rsidR="008650E2" w:rsidRPr="00FF7254" w:rsidRDefault="008650E2" w:rsidP="008650E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</w:tr>
      <w:tr w:rsidR="008650E2" w:rsidRPr="003709D9" w14:paraId="2CA007A3" w14:textId="7C64DD64" w:rsidTr="008650E2">
        <w:trPr>
          <w:trHeight w:val="427"/>
        </w:trPr>
        <w:tc>
          <w:tcPr>
            <w:tcW w:w="535" w:type="pct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2FF0BF6A" w14:textId="77777777" w:rsidR="008650E2" w:rsidRPr="003709D9" w:rsidRDefault="008650E2" w:rsidP="00FF7254">
            <w:pPr>
              <w:jc w:val="both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1422" w:type="pct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41EC2591" w14:textId="77777777" w:rsidR="008650E2" w:rsidRPr="003709D9" w:rsidRDefault="008650E2" w:rsidP="009822C7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390" w:type="pct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B6A0046" w14:textId="77777777" w:rsidR="008650E2" w:rsidRPr="003709D9" w:rsidRDefault="008650E2" w:rsidP="009822C7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349" w:type="pct"/>
            <w:shd w:val="clear" w:color="auto" w:fill="E0E0E0"/>
          </w:tcPr>
          <w:p w14:paraId="1F66F121" w14:textId="77777777" w:rsidR="008650E2" w:rsidRPr="003709D9" w:rsidRDefault="008650E2" w:rsidP="009822C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Theo.</w:t>
            </w:r>
          </w:p>
          <w:p w14:paraId="4C9933AD" w14:textId="4AF7A6A9" w:rsidR="008650E2" w:rsidRPr="003709D9" w:rsidRDefault="008650E2" w:rsidP="0093149B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326" w:type="pct"/>
            <w:shd w:val="clear" w:color="auto" w:fill="E0E0E0"/>
          </w:tcPr>
          <w:p w14:paraId="58725CE0" w14:textId="211A5A5B" w:rsidR="008650E2" w:rsidRPr="003709D9" w:rsidRDefault="008650E2" w:rsidP="0093149B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 xml:space="preserve">Lab. </w:t>
            </w:r>
          </w:p>
        </w:tc>
        <w:tc>
          <w:tcPr>
            <w:tcW w:w="804" w:type="pct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2C60612B" w14:textId="524FBF7F" w:rsidR="008650E2" w:rsidRPr="003709D9" w:rsidRDefault="008650E2" w:rsidP="009822C7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634" w:type="pct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087C88FD" w14:textId="77777777" w:rsidR="008650E2" w:rsidRPr="003709D9" w:rsidRDefault="008650E2" w:rsidP="009822C7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540" w:type="pct"/>
            <w:vMerge/>
            <w:shd w:val="clear" w:color="auto" w:fill="E0E0E0"/>
          </w:tcPr>
          <w:p w14:paraId="448E3199" w14:textId="77777777" w:rsidR="008650E2" w:rsidRPr="003709D9" w:rsidRDefault="008650E2" w:rsidP="009822C7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</w:tr>
      <w:tr w:rsidR="008650E2" w:rsidRPr="003709D9" w14:paraId="574F627C" w14:textId="1E11A68E" w:rsidTr="003052F4">
        <w:trPr>
          <w:trHeight w:val="239"/>
        </w:trPr>
        <w:tc>
          <w:tcPr>
            <w:tcW w:w="535" w:type="pct"/>
            <w:tcMar>
              <w:left w:w="58" w:type="dxa"/>
              <w:right w:w="58" w:type="dxa"/>
            </w:tcMar>
          </w:tcPr>
          <w:p w14:paraId="071EBB3D" w14:textId="77777777" w:rsidR="008650E2" w:rsidRPr="003709D9" w:rsidRDefault="008650E2" w:rsidP="00FF7254">
            <w:pPr>
              <w:jc w:val="both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311  </w:t>
            </w:r>
          </w:p>
        </w:tc>
        <w:tc>
          <w:tcPr>
            <w:tcW w:w="1422" w:type="pct"/>
            <w:tcMar>
              <w:left w:w="58" w:type="dxa"/>
              <w:right w:w="58" w:type="dxa"/>
            </w:tcMar>
          </w:tcPr>
          <w:p w14:paraId="4101C091" w14:textId="5DD68F9C" w:rsidR="008650E2" w:rsidRPr="003709D9" w:rsidRDefault="008650E2" w:rsidP="003052F4">
            <w:pPr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Traditional Handcrafts</w:t>
            </w:r>
          </w:p>
        </w:tc>
        <w:tc>
          <w:tcPr>
            <w:tcW w:w="390" w:type="pct"/>
            <w:tcMar>
              <w:left w:w="58" w:type="dxa"/>
              <w:right w:w="58" w:type="dxa"/>
            </w:tcMar>
            <w:vAlign w:val="center"/>
          </w:tcPr>
          <w:p w14:paraId="7B45575C" w14:textId="77777777" w:rsidR="008650E2" w:rsidRPr="003709D9" w:rsidRDefault="008650E2" w:rsidP="009822C7">
            <w:pPr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49" w:type="pct"/>
          </w:tcPr>
          <w:p w14:paraId="02DDB9A7" w14:textId="2E23084E" w:rsidR="00A416B3" w:rsidRPr="003709D9" w:rsidRDefault="00A416B3" w:rsidP="009822C7">
            <w:pPr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1</w:t>
            </w:r>
          </w:p>
        </w:tc>
        <w:tc>
          <w:tcPr>
            <w:tcW w:w="326" w:type="pct"/>
          </w:tcPr>
          <w:p w14:paraId="13C455EF" w14:textId="6E6F7A5F" w:rsidR="008650E2" w:rsidRPr="003709D9" w:rsidRDefault="00A416B3" w:rsidP="009822C7">
            <w:pPr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4</w:t>
            </w:r>
          </w:p>
        </w:tc>
        <w:tc>
          <w:tcPr>
            <w:tcW w:w="804" w:type="pct"/>
            <w:tcMar>
              <w:left w:w="58" w:type="dxa"/>
              <w:right w:w="58" w:type="dxa"/>
            </w:tcMar>
          </w:tcPr>
          <w:p w14:paraId="2E3558B6" w14:textId="3D26C79B" w:rsidR="008650E2" w:rsidRPr="003709D9" w:rsidRDefault="008650E2" w:rsidP="009822C7">
            <w:pPr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2</w:t>
            </w:r>
          </w:p>
        </w:tc>
        <w:tc>
          <w:tcPr>
            <w:tcW w:w="634" w:type="pct"/>
            <w:tcMar>
              <w:left w:w="58" w:type="dxa"/>
              <w:right w:w="58" w:type="dxa"/>
            </w:tcMar>
            <w:vAlign w:val="center"/>
          </w:tcPr>
          <w:p w14:paraId="4F99145C" w14:textId="77777777" w:rsidR="008650E2" w:rsidRPr="003709D9" w:rsidRDefault="008650E2" w:rsidP="009822C7">
            <w:pPr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40" w:type="pct"/>
          </w:tcPr>
          <w:p w14:paraId="202571E3" w14:textId="77777777" w:rsidR="0061550D" w:rsidRPr="0061550D" w:rsidRDefault="0061550D" w:rsidP="0061550D">
            <w:pPr>
              <w:rPr>
                <w:rFonts w:asciiTheme="minorBidi" w:hAnsiTheme="minorBidi" w:cstheme="minorBidi"/>
                <w:sz w:val="20"/>
              </w:rPr>
            </w:pPr>
            <w:r w:rsidRPr="0061550D">
              <w:rPr>
                <w:rFonts w:asciiTheme="minorBidi" w:hAnsiTheme="minorBidi" w:cstheme="minorBidi"/>
                <w:sz w:val="20"/>
              </w:rPr>
              <w:t>F</w:t>
            </w:r>
          </w:p>
          <w:p w14:paraId="262F659C" w14:textId="47011B77" w:rsidR="008650E2" w:rsidRPr="003709D9" w:rsidRDefault="008650E2" w:rsidP="003052F4">
            <w:pPr>
              <w:rPr>
                <w:rFonts w:asciiTheme="minorBidi" w:hAnsiTheme="minorBidi" w:cstheme="minorBidi"/>
                <w:sz w:val="20"/>
              </w:rPr>
            </w:pPr>
          </w:p>
        </w:tc>
      </w:tr>
      <w:tr w:rsidR="008650E2" w:rsidRPr="003709D9" w14:paraId="4529287C" w14:textId="0359EB37" w:rsidTr="008650E2">
        <w:tc>
          <w:tcPr>
            <w:tcW w:w="535" w:type="pct"/>
            <w:tcMar>
              <w:left w:w="58" w:type="dxa"/>
              <w:right w:w="58" w:type="dxa"/>
            </w:tcMar>
          </w:tcPr>
          <w:p w14:paraId="1B8211A8" w14:textId="77777777" w:rsidR="008650E2" w:rsidRPr="003709D9" w:rsidRDefault="008650E2" w:rsidP="00FF7254">
            <w:pPr>
              <w:jc w:val="both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312   </w:t>
            </w:r>
          </w:p>
        </w:tc>
        <w:tc>
          <w:tcPr>
            <w:tcW w:w="1422" w:type="pct"/>
            <w:tcMar>
              <w:left w:w="58" w:type="dxa"/>
              <w:right w:w="58" w:type="dxa"/>
            </w:tcMar>
            <w:vAlign w:val="center"/>
          </w:tcPr>
          <w:p w14:paraId="67EC0F01" w14:textId="4DF37C6F" w:rsidR="008650E2" w:rsidRPr="003709D9" w:rsidRDefault="008650E2" w:rsidP="003052F4">
            <w:pPr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D Modelling</w:t>
            </w:r>
          </w:p>
        </w:tc>
        <w:tc>
          <w:tcPr>
            <w:tcW w:w="390" w:type="pct"/>
            <w:tcMar>
              <w:left w:w="58" w:type="dxa"/>
              <w:right w:w="58" w:type="dxa"/>
            </w:tcMar>
            <w:vAlign w:val="center"/>
          </w:tcPr>
          <w:p w14:paraId="6608834F" w14:textId="77777777" w:rsidR="008650E2" w:rsidRPr="003709D9" w:rsidRDefault="008650E2" w:rsidP="009822C7">
            <w:pPr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46" w:type="pct"/>
          </w:tcPr>
          <w:p w14:paraId="07BB2AE4" w14:textId="48C70645" w:rsidR="00A416B3" w:rsidRPr="003709D9" w:rsidRDefault="00A416B3" w:rsidP="009822C7">
            <w:pPr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 1</w:t>
            </w:r>
          </w:p>
        </w:tc>
        <w:tc>
          <w:tcPr>
            <w:tcW w:w="329" w:type="pct"/>
          </w:tcPr>
          <w:p w14:paraId="41AD805D" w14:textId="7A607890" w:rsidR="00A416B3" w:rsidRPr="003709D9" w:rsidRDefault="00A416B3" w:rsidP="009822C7">
            <w:pPr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4</w:t>
            </w:r>
          </w:p>
        </w:tc>
        <w:tc>
          <w:tcPr>
            <w:tcW w:w="804" w:type="pct"/>
            <w:tcMar>
              <w:left w:w="58" w:type="dxa"/>
              <w:right w:w="58" w:type="dxa"/>
            </w:tcMar>
          </w:tcPr>
          <w:p w14:paraId="6FA267C1" w14:textId="4546A179" w:rsidR="008650E2" w:rsidRPr="003709D9" w:rsidRDefault="008650E2" w:rsidP="009822C7">
            <w:pPr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1</w:t>
            </w:r>
          </w:p>
        </w:tc>
        <w:tc>
          <w:tcPr>
            <w:tcW w:w="634" w:type="pct"/>
            <w:tcMar>
              <w:left w:w="58" w:type="dxa"/>
              <w:right w:w="58" w:type="dxa"/>
            </w:tcMar>
            <w:vAlign w:val="center"/>
          </w:tcPr>
          <w:p w14:paraId="44735332" w14:textId="77777777" w:rsidR="008650E2" w:rsidRPr="003709D9" w:rsidRDefault="008650E2" w:rsidP="009822C7">
            <w:pPr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40" w:type="pct"/>
          </w:tcPr>
          <w:p w14:paraId="6E3D1ED0" w14:textId="77777777" w:rsidR="0061550D" w:rsidRPr="0061550D" w:rsidRDefault="0061550D" w:rsidP="0061550D">
            <w:pPr>
              <w:rPr>
                <w:rFonts w:asciiTheme="minorBidi" w:hAnsiTheme="minorBidi" w:cstheme="minorBidi"/>
                <w:sz w:val="20"/>
              </w:rPr>
            </w:pPr>
            <w:r w:rsidRPr="0061550D">
              <w:rPr>
                <w:rFonts w:asciiTheme="minorBidi" w:hAnsiTheme="minorBidi" w:cstheme="minorBidi"/>
                <w:sz w:val="20"/>
              </w:rPr>
              <w:t>F</w:t>
            </w:r>
          </w:p>
          <w:p w14:paraId="2BA152C8" w14:textId="64ECEC1B" w:rsidR="008650E2" w:rsidRPr="003709D9" w:rsidRDefault="008650E2" w:rsidP="0061550D">
            <w:pPr>
              <w:rPr>
                <w:rFonts w:asciiTheme="minorBidi" w:hAnsiTheme="minorBidi" w:cstheme="minorBidi"/>
                <w:sz w:val="20"/>
              </w:rPr>
            </w:pPr>
          </w:p>
        </w:tc>
      </w:tr>
    </w:tbl>
    <w:p w14:paraId="5702FD07" w14:textId="77777777" w:rsidR="001F7F4D" w:rsidRPr="003709D9" w:rsidRDefault="001F7F4D" w:rsidP="001F7F4D">
      <w:pPr>
        <w:rPr>
          <w:rFonts w:asciiTheme="minorBidi" w:hAnsiTheme="minorBidi" w:cstheme="minorBidi"/>
          <w:szCs w:val="24"/>
        </w:rPr>
      </w:pPr>
    </w:p>
    <w:bookmarkEnd w:id="2"/>
    <w:p w14:paraId="46980EF9" w14:textId="19AF6BD7" w:rsidR="004E40A2" w:rsidRPr="00FF7254" w:rsidRDefault="004E40A2" w:rsidP="002D3BF0">
      <w:pPr>
        <w:bidi/>
        <w:rPr>
          <w:rFonts w:asciiTheme="minorBidi" w:hAnsiTheme="minorBidi" w:cstheme="minorBidi"/>
          <w:szCs w:val="24"/>
          <w:rtl/>
          <w:lang w:val="en-GB"/>
        </w:rPr>
      </w:pPr>
    </w:p>
    <w:p w14:paraId="6BC28307" w14:textId="573CD49D" w:rsidR="00FF7254" w:rsidRPr="003A2EB8" w:rsidRDefault="00FF7254" w:rsidP="003052F4">
      <w:pPr>
        <w:numPr>
          <w:ilvl w:val="3"/>
          <w:numId w:val="11"/>
        </w:numPr>
        <w:ind w:right="-304"/>
        <w:rPr>
          <w:rFonts w:asciiTheme="minorBidi" w:hAnsiTheme="minorBidi" w:cstheme="minorBidi"/>
          <w:b/>
          <w:bCs/>
          <w:szCs w:val="24"/>
          <w:lang w:val="en-GB"/>
        </w:rPr>
      </w:pPr>
      <w:r w:rsidRPr="003A2EB8">
        <w:rPr>
          <w:rFonts w:asciiTheme="minorBidi" w:hAnsiTheme="minorBidi" w:cstheme="minorBidi"/>
          <w:b/>
          <w:bCs/>
          <w:szCs w:val="24"/>
          <w:lang w:val="en-GB"/>
        </w:rPr>
        <w:t xml:space="preserve">Major Electives Group </w:t>
      </w:r>
      <w:r>
        <w:rPr>
          <w:rFonts w:asciiTheme="minorBidi" w:hAnsiTheme="minorBidi" w:cstheme="minorBidi"/>
          <w:b/>
          <w:bCs/>
          <w:szCs w:val="24"/>
          <w:lang w:val="en-GB"/>
        </w:rPr>
        <w:t>B</w:t>
      </w:r>
      <w:r w:rsidRPr="003A2EB8">
        <w:rPr>
          <w:rFonts w:asciiTheme="minorBidi" w:hAnsiTheme="minorBidi" w:cstheme="minorBidi"/>
          <w:b/>
          <w:bCs/>
          <w:szCs w:val="24"/>
          <w:lang w:val="en-GB"/>
        </w:rPr>
        <w:t xml:space="preserve"> (3 CH)</w:t>
      </w:r>
      <w:r w:rsidRPr="003A2EB8">
        <w:rPr>
          <w:rFonts w:asciiTheme="minorBidi" w:hAnsiTheme="minorBidi" w:cstheme="minorBidi"/>
          <w:b/>
          <w:bCs/>
          <w:szCs w:val="24"/>
          <w:rtl/>
          <w:lang w:val="en-GB"/>
        </w:rPr>
        <w:t xml:space="preserve"> </w:t>
      </w:r>
    </w:p>
    <w:p w14:paraId="12FAFB88" w14:textId="03998F66" w:rsidR="00D93D6C" w:rsidRPr="003709D9" w:rsidRDefault="00D93D6C" w:rsidP="00D93D6C">
      <w:pPr>
        <w:ind w:firstLine="360"/>
        <w:jc w:val="both"/>
        <w:rPr>
          <w:rFonts w:asciiTheme="minorBidi" w:hAnsiTheme="minorBidi" w:cstheme="minorBidi"/>
          <w:sz w:val="22"/>
          <w:szCs w:val="22"/>
        </w:rPr>
      </w:pPr>
      <w:r w:rsidRPr="003709D9">
        <w:rPr>
          <w:rFonts w:asciiTheme="minorBidi" w:hAnsiTheme="minorBidi" w:cstheme="minorBidi"/>
          <w:sz w:val="22"/>
          <w:szCs w:val="22"/>
          <w:lang w:val="en-GB"/>
        </w:rPr>
        <w:t xml:space="preserve">Student must select one course </w:t>
      </w:r>
      <w:r w:rsidRPr="003709D9">
        <w:rPr>
          <w:rFonts w:asciiTheme="minorBidi" w:hAnsiTheme="minorBidi" w:cstheme="minorBidi"/>
          <w:sz w:val="22"/>
          <w:szCs w:val="22"/>
        </w:rPr>
        <w:t xml:space="preserve">(3 </w:t>
      </w:r>
      <w:r w:rsidRPr="003709D9">
        <w:rPr>
          <w:rFonts w:asciiTheme="minorBidi" w:hAnsiTheme="minorBidi" w:cstheme="minorBidi"/>
          <w:sz w:val="22"/>
          <w:szCs w:val="22"/>
          <w:lang w:val="en-GB"/>
        </w:rPr>
        <w:t xml:space="preserve">credit hours) from the </w:t>
      </w:r>
      <w:r w:rsidR="00931590">
        <w:rPr>
          <w:rFonts w:asciiTheme="minorBidi" w:hAnsiTheme="minorBidi" w:cstheme="minorBidi"/>
          <w:sz w:val="22"/>
          <w:szCs w:val="22"/>
          <w:lang w:val="en-GB"/>
        </w:rPr>
        <w:t xml:space="preserve">coursed listed in the </w:t>
      </w:r>
      <w:r w:rsidRPr="003709D9">
        <w:rPr>
          <w:rFonts w:asciiTheme="minorBidi" w:hAnsiTheme="minorBidi" w:cstheme="minorBidi"/>
          <w:sz w:val="22"/>
          <w:szCs w:val="22"/>
          <w:lang w:val="en-GB"/>
        </w:rPr>
        <w:t>table below:</w:t>
      </w:r>
    </w:p>
    <w:p w14:paraId="74FAE5FC" w14:textId="77777777" w:rsidR="00D93D6C" w:rsidRPr="003709D9" w:rsidRDefault="00D93D6C" w:rsidP="00D93D6C">
      <w:pPr>
        <w:ind w:firstLine="360"/>
        <w:jc w:val="both"/>
        <w:rPr>
          <w:rFonts w:asciiTheme="minorBidi" w:hAnsiTheme="minorBidi" w:cstheme="minorBidi"/>
          <w:sz w:val="22"/>
          <w:szCs w:val="22"/>
        </w:rPr>
      </w:pPr>
    </w:p>
    <w:tbl>
      <w:tblPr>
        <w:tblW w:w="5495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3" w:type="dxa"/>
          <w:right w:w="43" w:type="dxa"/>
        </w:tblCellMar>
        <w:tblLook w:val="01E0" w:firstRow="1" w:lastRow="1" w:firstColumn="1" w:lastColumn="1" w:noHBand="0" w:noVBand="0"/>
      </w:tblPr>
      <w:tblGrid>
        <w:gridCol w:w="1077"/>
        <w:gridCol w:w="2963"/>
        <w:gridCol w:w="694"/>
        <w:gridCol w:w="657"/>
        <w:gridCol w:w="655"/>
        <w:gridCol w:w="1384"/>
        <w:gridCol w:w="1236"/>
        <w:gridCol w:w="1115"/>
      </w:tblGrid>
      <w:tr w:rsidR="008650E2" w:rsidRPr="003709D9" w14:paraId="18431DDD" w14:textId="43AAEE90" w:rsidTr="0093149B">
        <w:trPr>
          <w:trHeight w:val="293"/>
        </w:trPr>
        <w:tc>
          <w:tcPr>
            <w:tcW w:w="551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5B659A57" w14:textId="77777777" w:rsidR="008650E2" w:rsidRPr="008650E2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urse Id.</w:t>
            </w:r>
          </w:p>
          <w:p w14:paraId="41904DD9" w14:textId="5BA40D62" w:rsidR="008650E2" w:rsidRPr="008650E2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1515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58075592" w14:textId="06269523" w:rsidR="008650E2" w:rsidRPr="008650E2" w:rsidRDefault="008650E2" w:rsidP="003052F4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urse Title</w:t>
            </w:r>
          </w:p>
        </w:tc>
        <w:tc>
          <w:tcPr>
            <w:tcW w:w="355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EBEBBBD" w14:textId="77777777" w:rsidR="008650E2" w:rsidRPr="008650E2" w:rsidRDefault="008650E2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Credit Hours</w:t>
            </w:r>
          </w:p>
          <w:p w14:paraId="2C6AB6C7" w14:textId="62EC4B57" w:rsidR="008650E2" w:rsidRPr="008650E2" w:rsidRDefault="008650E2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671" w:type="pct"/>
            <w:gridSpan w:val="2"/>
            <w:shd w:val="clear" w:color="auto" w:fill="E0E0E0"/>
          </w:tcPr>
          <w:p w14:paraId="3027F88F" w14:textId="27EE3B19" w:rsidR="008650E2" w:rsidRPr="008650E2" w:rsidRDefault="008650E2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of Contact Hours</w:t>
            </w:r>
          </w:p>
        </w:tc>
        <w:tc>
          <w:tcPr>
            <w:tcW w:w="706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5F8CFEF9" w14:textId="77777777" w:rsidR="008650E2" w:rsidRPr="008650E2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</w:rPr>
              <w:t>Course Prerequisites</w:t>
            </w:r>
          </w:p>
          <w:p w14:paraId="3F1E7338" w14:textId="525F3607" w:rsidR="008650E2" w:rsidRPr="008650E2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</w:pPr>
          </w:p>
          <w:p w14:paraId="14F2C9FC" w14:textId="2BD32DB3" w:rsidR="008650E2" w:rsidRPr="008650E2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632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BCF6421" w14:textId="77777777" w:rsidR="008650E2" w:rsidRPr="008650E2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-Requisites</w:t>
            </w:r>
          </w:p>
          <w:p w14:paraId="413B8C48" w14:textId="65F5A532" w:rsidR="008650E2" w:rsidRPr="008650E2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570" w:type="pct"/>
            <w:vMerge w:val="restart"/>
            <w:shd w:val="clear" w:color="auto" w:fill="E0E0E0"/>
            <w:vAlign w:val="center"/>
          </w:tcPr>
          <w:p w14:paraId="5E933FCC" w14:textId="77777777" w:rsidR="008650E2" w:rsidRPr="008650E2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</w:rPr>
              <w:t>Offered semester</w:t>
            </w:r>
          </w:p>
          <w:p w14:paraId="0F8EE0B5" w14:textId="31985A61" w:rsidR="008650E2" w:rsidRPr="008650E2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</w:tr>
      <w:tr w:rsidR="008650E2" w:rsidRPr="003709D9" w14:paraId="2C50C334" w14:textId="774F43C9" w:rsidTr="0093149B">
        <w:trPr>
          <w:trHeight w:val="97"/>
        </w:trPr>
        <w:tc>
          <w:tcPr>
            <w:tcW w:w="551" w:type="pct"/>
            <w:vMerge/>
            <w:tcMar>
              <w:left w:w="58" w:type="dxa"/>
              <w:right w:w="58" w:type="dxa"/>
            </w:tcMar>
            <w:vAlign w:val="center"/>
          </w:tcPr>
          <w:p w14:paraId="61DD53B7" w14:textId="77777777" w:rsidR="008650E2" w:rsidRPr="003709D9" w:rsidRDefault="008650E2" w:rsidP="00FF7254">
            <w:pPr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1515" w:type="pct"/>
            <w:vMerge/>
            <w:tcMar>
              <w:left w:w="58" w:type="dxa"/>
              <w:right w:w="58" w:type="dxa"/>
            </w:tcMar>
            <w:vAlign w:val="center"/>
          </w:tcPr>
          <w:p w14:paraId="02E188AC" w14:textId="77777777" w:rsidR="008650E2" w:rsidRPr="003709D9" w:rsidRDefault="008650E2" w:rsidP="003709D9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355" w:type="pct"/>
            <w:vMerge/>
            <w:tcMar>
              <w:left w:w="58" w:type="dxa"/>
              <w:right w:w="58" w:type="dxa"/>
            </w:tcMar>
            <w:vAlign w:val="center"/>
          </w:tcPr>
          <w:p w14:paraId="2144E542" w14:textId="77777777" w:rsidR="008650E2" w:rsidRPr="003709D9" w:rsidRDefault="008650E2" w:rsidP="003709D9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336" w:type="pct"/>
            <w:shd w:val="clear" w:color="auto" w:fill="D9D9D9" w:themeFill="background1" w:themeFillShade="D9"/>
            <w:vAlign w:val="center"/>
          </w:tcPr>
          <w:p w14:paraId="795DE467" w14:textId="77777777" w:rsidR="008650E2" w:rsidRPr="003709D9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Theo.</w:t>
            </w:r>
          </w:p>
          <w:p w14:paraId="673AF333" w14:textId="2AC0CC8B" w:rsidR="008650E2" w:rsidRPr="003709D9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335" w:type="pct"/>
            <w:shd w:val="clear" w:color="auto" w:fill="D9D9D9" w:themeFill="background1" w:themeFillShade="D9"/>
            <w:vAlign w:val="center"/>
          </w:tcPr>
          <w:p w14:paraId="64D880E4" w14:textId="78CD403A" w:rsidR="008650E2" w:rsidRPr="003709D9" w:rsidRDefault="008650E2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Lab.</w:t>
            </w:r>
          </w:p>
        </w:tc>
        <w:tc>
          <w:tcPr>
            <w:tcW w:w="706" w:type="pct"/>
            <w:vMerge/>
            <w:tcMar>
              <w:left w:w="58" w:type="dxa"/>
              <w:right w:w="58" w:type="dxa"/>
            </w:tcMar>
            <w:vAlign w:val="center"/>
          </w:tcPr>
          <w:p w14:paraId="6B1BE659" w14:textId="006604F3" w:rsidR="008650E2" w:rsidRPr="003709D9" w:rsidRDefault="008650E2" w:rsidP="003709D9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632" w:type="pct"/>
            <w:vMerge/>
            <w:tcMar>
              <w:left w:w="58" w:type="dxa"/>
              <w:right w:w="58" w:type="dxa"/>
            </w:tcMar>
            <w:vAlign w:val="center"/>
          </w:tcPr>
          <w:p w14:paraId="2860DF37" w14:textId="77777777" w:rsidR="008650E2" w:rsidRPr="003709D9" w:rsidRDefault="008650E2" w:rsidP="003709D9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570" w:type="pct"/>
            <w:vMerge/>
          </w:tcPr>
          <w:p w14:paraId="36E87386" w14:textId="77777777" w:rsidR="008650E2" w:rsidRPr="003709D9" w:rsidRDefault="008650E2" w:rsidP="003709D9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  <w:tr w:rsidR="008650E2" w:rsidRPr="003709D9" w14:paraId="115961C0" w14:textId="0EA4BF1D" w:rsidTr="0093149B">
        <w:tc>
          <w:tcPr>
            <w:tcW w:w="551" w:type="pct"/>
            <w:tcMar>
              <w:left w:w="58" w:type="dxa"/>
              <w:right w:w="58" w:type="dxa"/>
            </w:tcMar>
          </w:tcPr>
          <w:p w14:paraId="315D7BE1" w14:textId="77777777" w:rsidR="008650E2" w:rsidRPr="003709D9" w:rsidRDefault="008650E2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408 </w:t>
            </w:r>
          </w:p>
        </w:tc>
        <w:tc>
          <w:tcPr>
            <w:tcW w:w="1515" w:type="pct"/>
            <w:tcMar>
              <w:left w:w="58" w:type="dxa"/>
              <w:right w:w="58" w:type="dxa"/>
            </w:tcMar>
          </w:tcPr>
          <w:p w14:paraId="2E23A967" w14:textId="77777777" w:rsidR="008650E2" w:rsidRPr="003709D9" w:rsidRDefault="008650E2" w:rsidP="00DC495B">
            <w:pPr>
              <w:widowControl w:val="0"/>
              <w:adjustRightInd w:val="0"/>
              <w:ind w:left="52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ntrepreneurship &amp; Creative Industries</w:t>
            </w:r>
          </w:p>
          <w:p w14:paraId="6A664658" w14:textId="700A30D9" w:rsidR="008650E2" w:rsidRPr="003709D9" w:rsidRDefault="008650E2" w:rsidP="00D93D6C">
            <w:pPr>
              <w:widowControl w:val="0"/>
              <w:adjustRightInd w:val="0"/>
              <w:ind w:left="52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355" w:type="pct"/>
            <w:tcMar>
              <w:left w:w="58" w:type="dxa"/>
              <w:right w:w="58" w:type="dxa"/>
            </w:tcMar>
            <w:vAlign w:val="center"/>
          </w:tcPr>
          <w:p w14:paraId="70A5957A" w14:textId="77777777" w:rsidR="008650E2" w:rsidRPr="003709D9" w:rsidRDefault="008650E2" w:rsidP="00DC495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6" w:type="pct"/>
            <w:vAlign w:val="center"/>
          </w:tcPr>
          <w:p w14:paraId="6E749BE8" w14:textId="77777777" w:rsidR="008650E2" w:rsidRDefault="008650E2" w:rsidP="0093149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5DA2854A" w14:textId="0A8DF9A3" w:rsidR="00A416B3" w:rsidRPr="003709D9" w:rsidRDefault="00A416B3" w:rsidP="0093149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5" w:type="pct"/>
          </w:tcPr>
          <w:p w14:paraId="3A562214" w14:textId="03AE9A7D" w:rsidR="008650E2" w:rsidRPr="003709D9" w:rsidRDefault="00A416B3" w:rsidP="00DC495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706" w:type="pct"/>
            <w:tcMar>
              <w:left w:w="58" w:type="dxa"/>
              <w:right w:w="58" w:type="dxa"/>
            </w:tcMar>
            <w:vAlign w:val="center"/>
          </w:tcPr>
          <w:p w14:paraId="1B645EA9" w14:textId="2E70D989" w:rsidR="008650E2" w:rsidRPr="003709D9" w:rsidRDefault="008650E2" w:rsidP="0093149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32" w:type="pct"/>
            <w:tcMar>
              <w:left w:w="58" w:type="dxa"/>
              <w:right w:w="58" w:type="dxa"/>
            </w:tcMar>
            <w:vAlign w:val="center"/>
          </w:tcPr>
          <w:p w14:paraId="74903E40" w14:textId="77777777" w:rsidR="008650E2" w:rsidRPr="003709D9" w:rsidRDefault="008650E2" w:rsidP="0093149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70" w:type="pct"/>
            <w:vAlign w:val="center"/>
          </w:tcPr>
          <w:p w14:paraId="6144706F" w14:textId="4D033878" w:rsidR="008650E2" w:rsidRPr="003709D9" w:rsidRDefault="0061550D" w:rsidP="0093149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61550D">
              <w:rPr>
                <w:rFonts w:asciiTheme="minorBidi" w:hAnsiTheme="minorBidi" w:cstheme="minorBidi"/>
                <w:sz w:val="20"/>
              </w:rPr>
              <w:t>S</w:t>
            </w:r>
          </w:p>
        </w:tc>
      </w:tr>
      <w:tr w:rsidR="008650E2" w:rsidRPr="003709D9" w14:paraId="044E4DB5" w14:textId="199A354F" w:rsidTr="0093149B">
        <w:tc>
          <w:tcPr>
            <w:tcW w:w="551" w:type="pct"/>
            <w:tcMar>
              <w:left w:w="58" w:type="dxa"/>
              <w:right w:w="58" w:type="dxa"/>
            </w:tcMar>
          </w:tcPr>
          <w:p w14:paraId="2D07C2BE" w14:textId="77777777" w:rsidR="008650E2" w:rsidRPr="003709D9" w:rsidRDefault="008650E2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409 </w:t>
            </w:r>
          </w:p>
        </w:tc>
        <w:tc>
          <w:tcPr>
            <w:tcW w:w="1515" w:type="pct"/>
            <w:tcMar>
              <w:left w:w="58" w:type="dxa"/>
              <w:right w:w="58" w:type="dxa"/>
            </w:tcMar>
          </w:tcPr>
          <w:p w14:paraId="1DC6AB26" w14:textId="3E62D98D" w:rsidR="008650E2" w:rsidRPr="003709D9" w:rsidRDefault="003052F4" w:rsidP="003052F4">
            <w:pPr>
              <w:widowControl w:val="0"/>
              <w:adjustRightInd w:val="0"/>
              <w:ind w:left="52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Museum Education</w:t>
            </w:r>
          </w:p>
        </w:tc>
        <w:tc>
          <w:tcPr>
            <w:tcW w:w="355" w:type="pct"/>
            <w:tcMar>
              <w:left w:w="58" w:type="dxa"/>
              <w:right w:w="58" w:type="dxa"/>
            </w:tcMar>
            <w:vAlign w:val="center"/>
          </w:tcPr>
          <w:p w14:paraId="69A08627" w14:textId="77777777" w:rsidR="008650E2" w:rsidRPr="003709D9" w:rsidRDefault="008650E2" w:rsidP="00DC495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6" w:type="pct"/>
            <w:vAlign w:val="center"/>
          </w:tcPr>
          <w:p w14:paraId="15083A8F" w14:textId="77777777" w:rsidR="00A416B3" w:rsidRDefault="00A416B3" w:rsidP="0093149B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40AFD50E" w14:textId="118A0473" w:rsidR="00A416B3" w:rsidRPr="003709D9" w:rsidRDefault="00A416B3" w:rsidP="0093149B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5" w:type="pct"/>
          </w:tcPr>
          <w:p w14:paraId="5D737328" w14:textId="78A69D52" w:rsidR="008650E2" w:rsidRPr="003709D9" w:rsidRDefault="00A416B3" w:rsidP="00DC495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706" w:type="pct"/>
            <w:tcMar>
              <w:left w:w="58" w:type="dxa"/>
              <w:right w:w="58" w:type="dxa"/>
            </w:tcMar>
            <w:vAlign w:val="center"/>
          </w:tcPr>
          <w:p w14:paraId="4E476C98" w14:textId="6BDB770F" w:rsidR="008650E2" w:rsidRPr="003709D9" w:rsidRDefault="008650E2" w:rsidP="0093149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32" w:type="pct"/>
            <w:tcMar>
              <w:left w:w="58" w:type="dxa"/>
              <w:right w:w="58" w:type="dxa"/>
            </w:tcMar>
            <w:vAlign w:val="center"/>
          </w:tcPr>
          <w:p w14:paraId="251DE8AC" w14:textId="77777777" w:rsidR="008650E2" w:rsidRPr="003709D9" w:rsidRDefault="008650E2" w:rsidP="0093149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70" w:type="pct"/>
            <w:vAlign w:val="center"/>
          </w:tcPr>
          <w:p w14:paraId="76874D5C" w14:textId="77777777" w:rsidR="0061550D" w:rsidRPr="0061550D" w:rsidRDefault="0061550D" w:rsidP="0093149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61550D">
              <w:rPr>
                <w:rFonts w:asciiTheme="minorBidi" w:hAnsiTheme="minorBidi" w:cstheme="minorBidi"/>
                <w:sz w:val="20"/>
              </w:rPr>
              <w:t>S</w:t>
            </w:r>
          </w:p>
          <w:p w14:paraId="4BFBC927" w14:textId="5957F713" w:rsidR="008650E2" w:rsidRPr="003709D9" w:rsidRDefault="008650E2" w:rsidP="0093149B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</w:tr>
    </w:tbl>
    <w:p w14:paraId="1790AF2C" w14:textId="061F17C0" w:rsidR="00980BC8" w:rsidRPr="003709D9" w:rsidRDefault="00980BC8" w:rsidP="002D3BF0">
      <w:pPr>
        <w:bidi/>
        <w:jc w:val="both"/>
        <w:rPr>
          <w:rFonts w:asciiTheme="minorBidi" w:hAnsiTheme="minorBidi" w:cstheme="minorBidi"/>
          <w:szCs w:val="24"/>
          <w:rtl/>
        </w:rPr>
      </w:pPr>
    </w:p>
    <w:p w14:paraId="41604099" w14:textId="35BE3090" w:rsidR="00B774F3" w:rsidRDefault="00B774F3" w:rsidP="002D3BF0">
      <w:pPr>
        <w:bidi/>
        <w:rPr>
          <w:rFonts w:asciiTheme="minorBidi" w:hAnsiTheme="minorBidi" w:cstheme="minorBidi"/>
          <w:szCs w:val="24"/>
        </w:rPr>
      </w:pPr>
      <w:bookmarkStart w:id="3" w:name="_Hlk51432226"/>
    </w:p>
    <w:p w14:paraId="428E6846" w14:textId="53D4F33F" w:rsidR="00EE3E0C" w:rsidRDefault="00EE3E0C" w:rsidP="00EE3E0C">
      <w:pPr>
        <w:bidi/>
        <w:rPr>
          <w:rFonts w:asciiTheme="minorBidi" w:hAnsiTheme="minorBidi" w:cstheme="minorBidi"/>
          <w:szCs w:val="24"/>
        </w:rPr>
      </w:pPr>
    </w:p>
    <w:p w14:paraId="2B848B95" w14:textId="73413490" w:rsidR="00EE3E0C" w:rsidRDefault="00EE3E0C" w:rsidP="00EE3E0C">
      <w:pPr>
        <w:bidi/>
        <w:rPr>
          <w:rFonts w:asciiTheme="minorBidi" w:hAnsiTheme="minorBidi" w:cstheme="minorBidi"/>
          <w:szCs w:val="24"/>
        </w:rPr>
      </w:pPr>
    </w:p>
    <w:p w14:paraId="278A7585" w14:textId="26FA7FEA" w:rsidR="00EE3E0C" w:rsidRDefault="00EE3E0C" w:rsidP="00EE3E0C">
      <w:pPr>
        <w:bidi/>
        <w:rPr>
          <w:rFonts w:asciiTheme="minorBidi" w:hAnsiTheme="minorBidi" w:cstheme="minorBidi"/>
          <w:szCs w:val="24"/>
        </w:rPr>
      </w:pPr>
    </w:p>
    <w:p w14:paraId="7309E935" w14:textId="36D4C26A" w:rsidR="00EE3E0C" w:rsidRDefault="00EE3E0C" w:rsidP="00EE3E0C">
      <w:pPr>
        <w:bidi/>
        <w:rPr>
          <w:rFonts w:asciiTheme="minorBidi" w:hAnsiTheme="minorBidi" w:cstheme="minorBidi"/>
          <w:szCs w:val="24"/>
        </w:rPr>
      </w:pPr>
    </w:p>
    <w:p w14:paraId="1B332019" w14:textId="3B397B8C" w:rsidR="00EE3E0C" w:rsidRDefault="00EE3E0C" w:rsidP="00EE3E0C">
      <w:pPr>
        <w:bidi/>
        <w:rPr>
          <w:rFonts w:asciiTheme="minorBidi" w:hAnsiTheme="minorBidi" w:cstheme="minorBidi"/>
          <w:szCs w:val="24"/>
        </w:rPr>
      </w:pPr>
    </w:p>
    <w:p w14:paraId="27457072" w14:textId="1761EC0C" w:rsidR="00EE3E0C" w:rsidRDefault="00EE3E0C" w:rsidP="00EE3E0C">
      <w:pPr>
        <w:bidi/>
        <w:rPr>
          <w:rFonts w:asciiTheme="minorBidi" w:hAnsiTheme="minorBidi" w:cstheme="minorBidi"/>
          <w:szCs w:val="24"/>
        </w:rPr>
      </w:pPr>
    </w:p>
    <w:p w14:paraId="22A9365E" w14:textId="3BE1144D" w:rsidR="00EE3E0C" w:rsidRDefault="00EE3E0C" w:rsidP="00EE3E0C">
      <w:pPr>
        <w:bidi/>
        <w:rPr>
          <w:rFonts w:asciiTheme="minorBidi" w:hAnsiTheme="minorBidi" w:cstheme="minorBidi"/>
          <w:szCs w:val="24"/>
        </w:rPr>
      </w:pPr>
    </w:p>
    <w:p w14:paraId="44D4929B" w14:textId="77777777" w:rsidR="00EE3E0C" w:rsidRPr="003709D9" w:rsidRDefault="00EE3E0C" w:rsidP="00EE3E0C">
      <w:pPr>
        <w:bidi/>
        <w:rPr>
          <w:rFonts w:asciiTheme="minorBidi" w:hAnsiTheme="minorBidi" w:cstheme="minorBidi"/>
          <w:szCs w:val="24"/>
        </w:rPr>
      </w:pPr>
    </w:p>
    <w:bookmarkEnd w:id="3"/>
    <w:p w14:paraId="66178780" w14:textId="2A9FB744" w:rsidR="00FF7254" w:rsidRDefault="008C2575" w:rsidP="0093149B">
      <w:pPr>
        <w:numPr>
          <w:ilvl w:val="3"/>
          <w:numId w:val="11"/>
        </w:numPr>
        <w:rPr>
          <w:rFonts w:asciiTheme="minorBidi" w:hAnsiTheme="minorBidi" w:cstheme="minorBidi"/>
          <w:b/>
          <w:bCs/>
          <w:szCs w:val="24"/>
        </w:rPr>
      </w:pPr>
      <w:r w:rsidRPr="003709D9">
        <w:rPr>
          <w:rFonts w:asciiTheme="minorBidi" w:hAnsiTheme="minorBidi" w:cstheme="minorBidi"/>
          <w:b/>
          <w:bCs/>
          <w:szCs w:val="24"/>
          <w:lang w:val="en-GB"/>
        </w:rPr>
        <w:lastRenderedPageBreak/>
        <w:t>Educational Electives (6 CH)</w:t>
      </w:r>
    </w:p>
    <w:p w14:paraId="26F74B25" w14:textId="5B2B81D2" w:rsidR="008C2575" w:rsidRPr="00FF7254" w:rsidRDefault="00FF7254" w:rsidP="00FF7254">
      <w:pPr>
        <w:ind w:right="-588"/>
        <w:rPr>
          <w:rFonts w:asciiTheme="minorBidi" w:hAnsiTheme="minorBidi" w:cstheme="minorBidi"/>
          <w:b/>
          <w:bCs/>
          <w:szCs w:val="24"/>
        </w:rPr>
      </w:pPr>
      <w:r>
        <w:rPr>
          <w:rFonts w:asciiTheme="minorBidi" w:hAnsiTheme="minorBidi" w:cstheme="minorBidi"/>
          <w:szCs w:val="24"/>
          <w:lang w:val="en-GB"/>
        </w:rPr>
        <w:t>Student</w:t>
      </w:r>
      <w:r w:rsidR="008C2575" w:rsidRPr="00FF7254">
        <w:rPr>
          <w:rFonts w:asciiTheme="minorBidi" w:hAnsiTheme="minorBidi" w:cstheme="minorBidi"/>
          <w:szCs w:val="24"/>
          <w:lang w:val="en-GB"/>
        </w:rPr>
        <w:t xml:space="preserve"> must select two courses</w:t>
      </w:r>
      <w:r w:rsidR="008C2575" w:rsidRPr="00FF7254">
        <w:rPr>
          <w:rFonts w:asciiTheme="minorBidi" w:hAnsiTheme="minorBidi" w:cstheme="minorBidi"/>
          <w:szCs w:val="24"/>
        </w:rPr>
        <w:t xml:space="preserve"> (6 </w:t>
      </w:r>
      <w:r w:rsidR="008C2575" w:rsidRPr="00FF7254">
        <w:rPr>
          <w:rFonts w:asciiTheme="minorBidi" w:hAnsiTheme="minorBidi" w:cstheme="minorBidi"/>
          <w:szCs w:val="24"/>
          <w:lang w:val="en-GB"/>
        </w:rPr>
        <w:t>credit hours) from courses listed in the table below:</w:t>
      </w:r>
    </w:p>
    <w:p w14:paraId="3D1C9363" w14:textId="77777777" w:rsidR="008C2575" w:rsidRPr="003709D9" w:rsidRDefault="008C2575" w:rsidP="008C2575">
      <w:pPr>
        <w:bidi/>
        <w:rPr>
          <w:rFonts w:asciiTheme="minorBidi" w:hAnsiTheme="minorBidi" w:cstheme="minorBidi"/>
          <w:b/>
          <w:bCs/>
          <w:i/>
          <w:iCs/>
          <w:szCs w:val="24"/>
          <w:lang w:bidi="ar-QA"/>
        </w:rPr>
      </w:pPr>
    </w:p>
    <w:tbl>
      <w:tblPr>
        <w:tblW w:w="47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1E0" w:firstRow="1" w:lastRow="1" w:firstColumn="1" w:lastColumn="1" w:noHBand="0" w:noVBand="0"/>
      </w:tblPr>
      <w:tblGrid>
        <w:gridCol w:w="980"/>
        <w:gridCol w:w="2926"/>
        <w:gridCol w:w="720"/>
        <w:gridCol w:w="1466"/>
        <w:gridCol w:w="1176"/>
        <w:gridCol w:w="1121"/>
      </w:tblGrid>
      <w:tr w:rsidR="003709D9" w:rsidRPr="003709D9" w14:paraId="3D98DE1A" w14:textId="1A97B563" w:rsidTr="008650E2">
        <w:trPr>
          <w:trHeight w:val="1025"/>
        </w:trPr>
        <w:tc>
          <w:tcPr>
            <w:tcW w:w="584" w:type="pc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3BF63C09" w14:textId="77777777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urse Id.</w:t>
            </w:r>
          </w:p>
          <w:p w14:paraId="780A9FEE" w14:textId="102A7706" w:rsidR="003709D9" w:rsidRPr="003709D9" w:rsidRDefault="003709D9" w:rsidP="003709D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1744" w:type="pc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4AA67754" w14:textId="62FDCE41" w:rsidR="003709D9" w:rsidRPr="003709D9" w:rsidRDefault="003709D9" w:rsidP="009314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Course Title</w:t>
            </w:r>
          </w:p>
        </w:tc>
        <w:tc>
          <w:tcPr>
            <w:tcW w:w="429" w:type="pc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51BBA8A3" w14:textId="77777777" w:rsidR="008650E2" w:rsidRPr="003709D9" w:rsidRDefault="008650E2" w:rsidP="008650E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Credit Hours</w:t>
            </w:r>
          </w:p>
          <w:p w14:paraId="6F3CB3BE" w14:textId="0C9A7CF7" w:rsidR="003709D9" w:rsidRPr="003709D9" w:rsidRDefault="003709D9" w:rsidP="008650E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874" w:type="pc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3C3F0CD4" w14:textId="77777777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Course Prerequisites</w:t>
            </w:r>
          </w:p>
          <w:p w14:paraId="06C88540" w14:textId="60F2519A" w:rsidR="003709D9" w:rsidRPr="003709D9" w:rsidRDefault="003709D9" w:rsidP="008650E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701" w:type="pc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38C19F4B" w14:textId="77777777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Co-Requisites</w:t>
            </w:r>
          </w:p>
          <w:p w14:paraId="55AC9A3A" w14:textId="15494BD9" w:rsidR="003709D9" w:rsidRPr="003709D9" w:rsidRDefault="003709D9" w:rsidP="008650E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669" w:type="pct"/>
            <w:shd w:val="clear" w:color="auto" w:fill="E0E0E0"/>
          </w:tcPr>
          <w:p w14:paraId="6683ED1D" w14:textId="77777777" w:rsidR="008650E2" w:rsidRPr="008650E2" w:rsidRDefault="008650E2" w:rsidP="008650E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</w:rPr>
              <w:t>Offered semester</w:t>
            </w:r>
          </w:p>
          <w:p w14:paraId="49165694" w14:textId="74911B23" w:rsidR="003709D9" w:rsidRPr="003709D9" w:rsidRDefault="003709D9" w:rsidP="008650E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</w:tr>
      <w:tr w:rsidR="003709D9" w:rsidRPr="003709D9" w14:paraId="0AD9AF33" w14:textId="6B32B8BA" w:rsidTr="003709D9">
        <w:tc>
          <w:tcPr>
            <w:tcW w:w="584" w:type="pct"/>
            <w:tcMar>
              <w:left w:w="58" w:type="dxa"/>
              <w:right w:w="58" w:type="dxa"/>
            </w:tcMar>
            <w:vAlign w:val="center"/>
          </w:tcPr>
          <w:p w14:paraId="34B0A3E0" w14:textId="77777777" w:rsidR="003709D9" w:rsidRPr="003709D9" w:rsidRDefault="003709D9" w:rsidP="00FF7254">
            <w:pPr>
              <w:bidi/>
              <w:jc w:val="right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200</w:t>
            </w:r>
          </w:p>
        </w:tc>
        <w:tc>
          <w:tcPr>
            <w:tcW w:w="1744" w:type="pct"/>
            <w:tcMar>
              <w:left w:w="58" w:type="dxa"/>
              <w:right w:w="58" w:type="dxa"/>
            </w:tcMar>
          </w:tcPr>
          <w:p w14:paraId="4040DF1A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ation and Social Problems</w:t>
            </w:r>
          </w:p>
          <w:p w14:paraId="778B92C7" w14:textId="1857150E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429" w:type="pct"/>
            <w:tcMar>
              <w:left w:w="58" w:type="dxa"/>
              <w:right w:w="58" w:type="dxa"/>
            </w:tcMar>
            <w:vAlign w:val="center"/>
          </w:tcPr>
          <w:p w14:paraId="408AC44B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874" w:type="pct"/>
            <w:tcMar>
              <w:left w:w="58" w:type="dxa"/>
              <w:right w:w="58" w:type="dxa"/>
            </w:tcMar>
          </w:tcPr>
          <w:p w14:paraId="26994F95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701" w:type="pct"/>
            <w:tcMar>
              <w:left w:w="58" w:type="dxa"/>
              <w:right w:w="58" w:type="dxa"/>
            </w:tcMar>
          </w:tcPr>
          <w:p w14:paraId="628ED4E7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9" w:type="pct"/>
          </w:tcPr>
          <w:p w14:paraId="41F3C16A" w14:textId="77777777" w:rsidR="003709D9" w:rsidRPr="00D33555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  <w:rtl/>
              </w:rPr>
            </w:pPr>
            <w:r w:rsidRPr="00D33555">
              <w:rPr>
                <w:rFonts w:asciiTheme="minorBidi" w:hAnsiTheme="minorBidi" w:cstheme="minorBidi"/>
                <w:sz w:val="20"/>
              </w:rPr>
              <w:t>F&amp;S</w:t>
            </w:r>
          </w:p>
          <w:p w14:paraId="13E5B59A" w14:textId="7FB673F9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32E4B51A" w14:textId="6E749C80" w:rsidTr="003709D9">
        <w:tc>
          <w:tcPr>
            <w:tcW w:w="584" w:type="pct"/>
            <w:tcMar>
              <w:left w:w="58" w:type="dxa"/>
              <w:right w:w="58" w:type="dxa"/>
            </w:tcMar>
          </w:tcPr>
          <w:p w14:paraId="5C22EFCC" w14:textId="77777777" w:rsidR="003709D9" w:rsidRPr="003709D9" w:rsidRDefault="003709D9" w:rsidP="00FF7254">
            <w:pPr>
              <w:bidi/>
              <w:jc w:val="right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203</w:t>
            </w:r>
          </w:p>
        </w:tc>
        <w:tc>
          <w:tcPr>
            <w:tcW w:w="1744" w:type="pct"/>
            <w:tcMar>
              <w:left w:w="58" w:type="dxa"/>
              <w:right w:w="58" w:type="dxa"/>
            </w:tcMar>
            <w:vAlign w:val="center"/>
          </w:tcPr>
          <w:p w14:paraId="4C3BDCEA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Family Relationships</w:t>
            </w:r>
          </w:p>
          <w:p w14:paraId="43564EC2" w14:textId="1CB4630C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429" w:type="pct"/>
            <w:tcMar>
              <w:left w:w="58" w:type="dxa"/>
              <w:right w:w="58" w:type="dxa"/>
            </w:tcMar>
            <w:vAlign w:val="center"/>
          </w:tcPr>
          <w:p w14:paraId="611846A9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874" w:type="pct"/>
            <w:tcMar>
              <w:left w:w="58" w:type="dxa"/>
              <w:right w:w="58" w:type="dxa"/>
            </w:tcMar>
          </w:tcPr>
          <w:p w14:paraId="7B5BA798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701" w:type="pct"/>
            <w:tcMar>
              <w:left w:w="58" w:type="dxa"/>
              <w:right w:w="58" w:type="dxa"/>
            </w:tcMar>
          </w:tcPr>
          <w:p w14:paraId="06396922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  <w:rtl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9" w:type="pct"/>
          </w:tcPr>
          <w:p w14:paraId="7821F60D" w14:textId="77777777" w:rsidR="003709D9" w:rsidRPr="00D33555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D33555">
              <w:rPr>
                <w:rFonts w:asciiTheme="minorBidi" w:hAnsiTheme="minorBidi" w:cstheme="minorBidi"/>
                <w:sz w:val="20"/>
              </w:rPr>
              <w:t>F&amp;S</w:t>
            </w:r>
          </w:p>
          <w:p w14:paraId="0AA4C640" w14:textId="34083E9D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3232020A" w14:textId="6E564084" w:rsidTr="003709D9">
        <w:tc>
          <w:tcPr>
            <w:tcW w:w="584" w:type="pct"/>
            <w:tcMar>
              <w:left w:w="58" w:type="dxa"/>
              <w:right w:w="58" w:type="dxa"/>
            </w:tcMar>
            <w:vAlign w:val="center"/>
          </w:tcPr>
          <w:p w14:paraId="0B046876" w14:textId="77777777" w:rsidR="003709D9" w:rsidRPr="003709D9" w:rsidRDefault="003709D9" w:rsidP="00FF7254">
            <w:pPr>
              <w:bidi/>
              <w:jc w:val="right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EPSY 201  </w:t>
            </w:r>
          </w:p>
        </w:tc>
        <w:tc>
          <w:tcPr>
            <w:tcW w:w="1744" w:type="pct"/>
            <w:tcMar>
              <w:left w:w="58" w:type="dxa"/>
              <w:right w:w="58" w:type="dxa"/>
            </w:tcMar>
          </w:tcPr>
          <w:p w14:paraId="3C79075C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Introduction to Psychology</w:t>
            </w:r>
          </w:p>
          <w:p w14:paraId="43282B51" w14:textId="21826D6E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429" w:type="pct"/>
            <w:tcMar>
              <w:left w:w="58" w:type="dxa"/>
              <w:right w:w="58" w:type="dxa"/>
            </w:tcMar>
            <w:vAlign w:val="center"/>
          </w:tcPr>
          <w:p w14:paraId="7712A1F5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874" w:type="pct"/>
            <w:tcMar>
              <w:left w:w="58" w:type="dxa"/>
              <w:right w:w="58" w:type="dxa"/>
            </w:tcMar>
          </w:tcPr>
          <w:p w14:paraId="20DC248C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701" w:type="pct"/>
            <w:tcMar>
              <w:left w:w="58" w:type="dxa"/>
              <w:right w:w="58" w:type="dxa"/>
            </w:tcMar>
          </w:tcPr>
          <w:p w14:paraId="3872E21B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9" w:type="pct"/>
          </w:tcPr>
          <w:p w14:paraId="1A625725" w14:textId="77777777" w:rsidR="003709D9" w:rsidRPr="00D33555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D33555">
              <w:rPr>
                <w:rFonts w:asciiTheme="minorBidi" w:hAnsiTheme="minorBidi" w:cstheme="minorBidi"/>
                <w:sz w:val="20"/>
              </w:rPr>
              <w:t>F&amp;S</w:t>
            </w:r>
          </w:p>
          <w:p w14:paraId="7DF5FBCA" w14:textId="4BF99945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05C6F23F" w14:textId="60C96DB1" w:rsidTr="003709D9">
        <w:tc>
          <w:tcPr>
            <w:tcW w:w="584" w:type="pct"/>
            <w:tcMar>
              <w:left w:w="58" w:type="dxa"/>
              <w:right w:w="58" w:type="dxa"/>
            </w:tcMar>
            <w:vAlign w:val="center"/>
          </w:tcPr>
          <w:p w14:paraId="43850D41" w14:textId="77777777" w:rsidR="003709D9" w:rsidRPr="003709D9" w:rsidRDefault="003709D9" w:rsidP="00FF7254">
            <w:pPr>
              <w:bidi/>
              <w:jc w:val="right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EPSY 205  </w:t>
            </w:r>
          </w:p>
        </w:tc>
        <w:tc>
          <w:tcPr>
            <w:tcW w:w="1744" w:type="pct"/>
            <w:tcMar>
              <w:left w:w="58" w:type="dxa"/>
              <w:right w:w="58" w:type="dxa"/>
            </w:tcMar>
          </w:tcPr>
          <w:p w14:paraId="080048AC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Social Psychology</w:t>
            </w:r>
          </w:p>
          <w:p w14:paraId="625A455C" w14:textId="4140B440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429" w:type="pct"/>
            <w:tcMar>
              <w:left w:w="58" w:type="dxa"/>
              <w:right w:w="58" w:type="dxa"/>
            </w:tcMar>
            <w:vAlign w:val="center"/>
          </w:tcPr>
          <w:p w14:paraId="3C23D6F4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874" w:type="pct"/>
            <w:tcMar>
              <w:left w:w="58" w:type="dxa"/>
              <w:right w:w="58" w:type="dxa"/>
            </w:tcMar>
          </w:tcPr>
          <w:p w14:paraId="45FA2422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701" w:type="pct"/>
            <w:tcMar>
              <w:left w:w="58" w:type="dxa"/>
              <w:right w:w="58" w:type="dxa"/>
            </w:tcMar>
          </w:tcPr>
          <w:p w14:paraId="28490FDC" w14:textId="77777777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9" w:type="pct"/>
          </w:tcPr>
          <w:p w14:paraId="27D77808" w14:textId="77777777" w:rsidR="003709D9" w:rsidRPr="00D33555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D33555">
              <w:rPr>
                <w:rFonts w:asciiTheme="minorBidi" w:hAnsiTheme="minorBidi" w:cstheme="minorBidi"/>
                <w:sz w:val="20"/>
              </w:rPr>
              <w:t>F&amp;S</w:t>
            </w:r>
          </w:p>
          <w:p w14:paraId="2A81FC23" w14:textId="5BE556DE" w:rsidR="003709D9" w:rsidRPr="003709D9" w:rsidRDefault="003709D9" w:rsidP="00007BB6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</w:tbl>
    <w:p w14:paraId="3C480CB7" w14:textId="77777777" w:rsidR="008C2575" w:rsidRPr="003709D9" w:rsidRDefault="008C2575" w:rsidP="008C2575">
      <w:pPr>
        <w:bidi/>
        <w:rPr>
          <w:rFonts w:asciiTheme="minorBidi" w:hAnsiTheme="minorBidi" w:cstheme="minorBidi"/>
          <w:b/>
          <w:bCs/>
          <w:szCs w:val="24"/>
        </w:rPr>
      </w:pPr>
    </w:p>
    <w:p w14:paraId="331C9A4E" w14:textId="77777777" w:rsidR="008C2575" w:rsidRPr="003709D9" w:rsidRDefault="008C2575" w:rsidP="008C2575">
      <w:pPr>
        <w:bidi/>
        <w:rPr>
          <w:rFonts w:asciiTheme="minorBidi" w:hAnsiTheme="minorBidi" w:cstheme="minorBidi"/>
          <w:b/>
          <w:bCs/>
          <w:szCs w:val="24"/>
        </w:rPr>
      </w:pPr>
    </w:p>
    <w:p w14:paraId="6B58634C" w14:textId="77777777" w:rsidR="008C2575" w:rsidRPr="003709D9" w:rsidRDefault="008C2575" w:rsidP="008C2575">
      <w:pPr>
        <w:bidi/>
        <w:rPr>
          <w:rFonts w:asciiTheme="minorBidi" w:hAnsiTheme="minorBidi" w:cstheme="minorBidi"/>
          <w:b/>
          <w:bCs/>
          <w:szCs w:val="24"/>
          <w:rtl/>
        </w:rPr>
      </w:pPr>
      <w:r w:rsidRPr="003709D9">
        <w:rPr>
          <w:rFonts w:asciiTheme="minorBidi" w:hAnsiTheme="minorBidi" w:cstheme="minorBidi"/>
          <w:b/>
          <w:bCs/>
          <w:szCs w:val="24"/>
        </w:rPr>
        <w:br w:type="page"/>
      </w:r>
    </w:p>
    <w:p w14:paraId="0733944B" w14:textId="5A1C53CB" w:rsidR="00DC495B" w:rsidRPr="00FF7254" w:rsidRDefault="00DC495B" w:rsidP="00007BB6">
      <w:pPr>
        <w:numPr>
          <w:ilvl w:val="2"/>
          <w:numId w:val="11"/>
        </w:numPr>
        <w:ind w:right="-588"/>
        <w:rPr>
          <w:rFonts w:asciiTheme="minorBidi" w:hAnsiTheme="minorBidi" w:cstheme="minorBidi"/>
          <w:b/>
          <w:bCs/>
          <w:szCs w:val="24"/>
        </w:rPr>
      </w:pPr>
      <w:r w:rsidRPr="00FF7254">
        <w:rPr>
          <w:rFonts w:asciiTheme="minorBidi" w:hAnsiTheme="minorBidi" w:cstheme="minorBidi"/>
          <w:b/>
          <w:bCs/>
          <w:szCs w:val="24"/>
        </w:rPr>
        <w:lastRenderedPageBreak/>
        <w:t>Study Plan</w:t>
      </w:r>
      <w:r w:rsidRPr="00FF7254">
        <w:rPr>
          <w:rFonts w:asciiTheme="minorBidi" w:hAnsiTheme="minorBidi" w:cstheme="minorBidi"/>
          <w:b/>
          <w:bCs/>
          <w:sz w:val="32"/>
          <w:szCs w:val="32"/>
          <w:rtl/>
        </w:rPr>
        <w:t xml:space="preserve"> </w:t>
      </w:r>
    </w:p>
    <w:p w14:paraId="19EC6AA7" w14:textId="7ED995CC" w:rsidR="003A10B5" w:rsidRDefault="00DC495B" w:rsidP="003A10B5">
      <w:pPr>
        <w:ind w:right="-588"/>
        <w:rPr>
          <w:rFonts w:asciiTheme="minorBidi" w:hAnsiTheme="minorBidi" w:cstheme="minorBidi"/>
          <w:b/>
          <w:bCs/>
          <w:szCs w:val="24"/>
          <w:rtl/>
        </w:rPr>
      </w:pPr>
      <w:r w:rsidRPr="00FF7254">
        <w:rPr>
          <w:rFonts w:asciiTheme="minorBidi" w:hAnsiTheme="minorBidi" w:cstheme="minorBidi"/>
          <w:b/>
          <w:bCs/>
          <w:szCs w:val="24"/>
        </w:rPr>
        <w:t xml:space="preserve">The study plan to be followed by </w:t>
      </w:r>
      <w:r w:rsidR="00FF7254" w:rsidRPr="00FF7254">
        <w:rPr>
          <w:rFonts w:asciiTheme="minorBidi" w:hAnsiTheme="minorBidi" w:cstheme="minorBidi"/>
          <w:b/>
          <w:bCs/>
          <w:szCs w:val="24"/>
        </w:rPr>
        <w:t>student</w:t>
      </w:r>
      <w:r w:rsidRPr="00FF7254">
        <w:rPr>
          <w:rFonts w:asciiTheme="minorBidi" w:hAnsiTheme="minorBidi" w:cstheme="minorBidi"/>
          <w:b/>
          <w:bCs/>
          <w:szCs w:val="24"/>
        </w:rPr>
        <w:t xml:space="preserve"> admitted into the program</w:t>
      </w:r>
      <w:r w:rsidR="007B49E8">
        <w:rPr>
          <w:rFonts w:asciiTheme="minorBidi" w:hAnsiTheme="minorBidi" w:cstheme="minorBidi"/>
          <w:b/>
          <w:bCs/>
          <w:szCs w:val="24"/>
        </w:rPr>
        <w:t>, which</w:t>
      </w:r>
      <w:r w:rsidRPr="00FF7254">
        <w:rPr>
          <w:rFonts w:asciiTheme="minorBidi" w:hAnsiTheme="minorBidi" w:cstheme="minorBidi"/>
          <w:b/>
          <w:bCs/>
          <w:szCs w:val="24"/>
        </w:rPr>
        <w:t xml:space="preserve"> is detailed in the table below.</w:t>
      </w:r>
      <w:r w:rsidRPr="00FF7254">
        <w:rPr>
          <w:rFonts w:asciiTheme="minorBidi" w:hAnsiTheme="minorBidi" w:cstheme="minorBidi"/>
          <w:szCs w:val="24"/>
          <w:rtl/>
        </w:rPr>
        <w:t xml:space="preserve"> </w:t>
      </w:r>
    </w:p>
    <w:p w14:paraId="089D7D52" w14:textId="0C9C1705" w:rsidR="003A10B5" w:rsidRPr="00FF7254" w:rsidRDefault="00DC495B" w:rsidP="00007BB6">
      <w:pPr>
        <w:ind w:right="-304"/>
        <w:jc w:val="right"/>
        <w:rPr>
          <w:rFonts w:asciiTheme="minorBidi" w:hAnsiTheme="minorBidi" w:cstheme="minorBidi"/>
          <w:b/>
          <w:bCs/>
          <w:szCs w:val="24"/>
        </w:rPr>
      </w:pPr>
      <w:r w:rsidRPr="00FF7254">
        <w:rPr>
          <w:rFonts w:asciiTheme="minorBidi" w:hAnsiTheme="minorBidi" w:cstheme="minorBidi"/>
          <w:b/>
          <w:bCs/>
          <w:szCs w:val="24"/>
          <w:rtl/>
        </w:rPr>
        <w:t xml:space="preserve"> </w:t>
      </w:r>
    </w:p>
    <w:p w14:paraId="49639D87" w14:textId="30EE7825" w:rsidR="003A10B5" w:rsidRDefault="00DC495B" w:rsidP="00FF7254">
      <w:pPr>
        <w:ind w:right="-588"/>
        <w:rPr>
          <w:rFonts w:asciiTheme="minorBidi" w:hAnsiTheme="minorBidi" w:cstheme="minorBidi"/>
          <w:b/>
          <w:bCs/>
          <w:szCs w:val="24"/>
        </w:rPr>
      </w:pPr>
      <w:r w:rsidRPr="00FF7254">
        <w:rPr>
          <w:rFonts w:asciiTheme="minorBidi" w:hAnsiTheme="minorBidi" w:cstheme="minorBidi"/>
          <w:b/>
          <w:bCs/>
          <w:szCs w:val="24"/>
        </w:rPr>
        <w:t>Adopted Study Plan for the Art Education Program</w:t>
      </w:r>
      <w:r w:rsidR="003A10B5">
        <w:rPr>
          <w:rFonts w:asciiTheme="minorBidi" w:hAnsiTheme="minorBidi" w:cstheme="minorBidi"/>
          <w:szCs w:val="24"/>
        </w:rPr>
        <w:t>:</w:t>
      </w:r>
    </w:p>
    <w:p w14:paraId="2FF24F17" w14:textId="2CB1F4CE" w:rsidR="00DC495B" w:rsidRPr="00FF7254" w:rsidRDefault="00DC495B" w:rsidP="003A10B5">
      <w:pPr>
        <w:ind w:right="-304"/>
        <w:jc w:val="right"/>
        <w:rPr>
          <w:rFonts w:asciiTheme="minorBidi" w:hAnsiTheme="minorBidi" w:cstheme="minorBidi"/>
          <w:b/>
          <w:bCs/>
          <w:szCs w:val="24"/>
        </w:rPr>
      </w:pPr>
    </w:p>
    <w:tbl>
      <w:tblPr>
        <w:tblW w:w="11392" w:type="dxa"/>
        <w:tblInd w:w="-10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2694"/>
        <w:gridCol w:w="1173"/>
        <w:gridCol w:w="1378"/>
        <w:gridCol w:w="2693"/>
        <w:gridCol w:w="1174"/>
        <w:gridCol w:w="720"/>
      </w:tblGrid>
      <w:tr w:rsidR="00DC495B" w:rsidRPr="00F63D32" w14:paraId="55035C89" w14:textId="77777777" w:rsidTr="00D425A4">
        <w:trPr>
          <w:gridAfter w:val="1"/>
          <w:wAfter w:w="720" w:type="dxa"/>
          <w:trHeight w:hRule="exact" w:val="363"/>
        </w:trPr>
        <w:tc>
          <w:tcPr>
            <w:tcW w:w="10672" w:type="dxa"/>
            <w:gridSpan w:val="6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585858"/>
            <w:vAlign w:val="center"/>
          </w:tcPr>
          <w:p w14:paraId="7DD0F992" w14:textId="03CE980F" w:rsidR="00DC495B" w:rsidRPr="00F63D32" w:rsidRDefault="00DC495B" w:rsidP="00007BB6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color w:val="FFFFFF" w:themeColor="background1"/>
                <w:szCs w:val="24"/>
              </w:rPr>
              <w:t>FIRST YEAR ( [30] credit hours )</w:t>
            </w:r>
            <w:r w:rsidRPr="00F63D32">
              <w:rPr>
                <w:rFonts w:asciiTheme="minorBidi" w:hAnsiTheme="minorBidi" w:cstheme="minorBidi"/>
                <w:b/>
                <w:bCs/>
                <w:color w:val="FFFFFF" w:themeColor="background1"/>
                <w:szCs w:val="24"/>
                <w:rtl/>
              </w:rPr>
              <w:t xml:space="preserve"> </w:t>
            </w:r>
          </w:p>
        </w:tc>
      </w:tr>
      <w:tr w:rsidR="00DC495B" w:rsidRPr="00F63D32" w14:paraId="1B0915E3" w14:textId="77777777" w:rsidTr="00D425A4">
        <w:trPr>
          <w:gridAfter w:val="1"/>
          <w:wAfter w:w="720" w:type="dxa"/>
          <w:trHeight w:hRule="exact" w:val="343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7D01CF67" w14:textId="1A3230C7" w:rsidR="00DC495B" w:rsidRPr="00F63D32" w:rsidRDefault="00DC495B" w:rsidP="00007BB6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Fall Semester</w:t>
            </w:r>
            <w:r w:rsidR="00D425A4"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CCCCCC"/>
          </w:tcPr>
          <w:p w14:paraId="497EA83D" w14:textId="25CEE866" w:rsidR="00DC495B" w:rsidRPr="00F63D32" w:rsidRDefault="00DC495B" w:rsidP="00007BB6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Spring Semester</w:t>
            </w:r>
            <w:r w:rsidR="00D425A4"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 xml:space="preserve"> </w:t>
            </w:r>
          </w:p>
        </w:tc>
      </w:tr>
      <w:tr w:rsidR="003A10B5" w:rsidRPr="00F63D32" w14:paraId="311B9777" w14:textId="77777777" w:rsidTr="00D803EE">
        <w:trPr>
          <w:gridAfter w:val="1"/>
          <w:wAfter w:w="720" w:type="dxa"/>
          <w:trHeight w:hRule="exact" w:val="635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6996441" w14:textId="127B16FD" w:rsidR="003A10B5" w:rsidRPr="005F0139" w:rsidRDefault="003A10B5" w:rsidP="005F0139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Id.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5A7F3B3" w14:textId="009A6D9D" w:rsidR="003A10B5" w:rsidRPr="00F63D32" w:rsidRDefault="003A10B5" w:rsidP="005F0139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Title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114E8EEE" w14:textId="5DD3EB7A" w:rsidR="003A10B5" w:rsidRPr="00F63D32" w:rsidRDefault="003A10B5" w:rsidP="00916D55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 xml:space="preserve">Cr </w:t>
            </w:r>
            <w:proofErr w:type="spellStart"/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Hrs</w:t>
            </w:r>
            <w:proofErr w:type="spellEnd"/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DCDEB2C" w14:textId="01E7F38F" w:rsidR="003A10B5" w:rsidRPr="00F63D32" w:rsidRDefault="003A10B5" w:rsidP="005F0139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Id.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FC3BEFE" w14:textId="71CC571A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Title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4EB5D790" w14:textId="78CC8E74" w:rsidR="003A10B5" w:rsidRPr="00F63D32" w:rsidRDefault="003A10B5" w:rsidP="005F0139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 xml:space="preserve">Cr </w:t>
            </w:r>
            <w:proofErr w:type="spellStart"/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Hrs</w:t>
            </w:r>
            <w:proofErr w:type="spellEnd"/>
          </w:p>
        </w:tc>
      </w:tr>
      <w:tr w:rsidR="003A10B5" w:rsidRPr="00F63D32" w14:paraId="33EA0F06" w14:textId="77777777" w:rsidTr="00D803EE">
        <w:trPr>
          <w:gridAfter w:val="1"/>
          <w:wAfter w:w="720" w:type="dxa"/>
          <w:trHeight w:hRule="exact" w:val="1410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048C84" w14:textId="77777777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color w:val="FFFFFF" w:themeColor="background1"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color w:val="FFFFFF" w:themeColor="background1"/>
                <w:szCs w:val="24"/>
              </w:rPr>
              <w:t>EDUC 31</w:t>
            </w:r>
            <w:r w:rsidRPr="00F63D32">
              <w:rPr>
                <w:rFonts w:asciiTheme="minorBidi" w:hAnsiTheme="minorBidi" w:cstheme="minorBidi"/>
                <w:szCs w:val="24"/>
              </w:rPr>
              <w:t xml:space="preserve"> EDUC 310</w:t>
            </w:r>
            <w:r w:rsidRPr="00F63D32">
              <w:rPr>
                <w:rFonts w:asciiTheme="minorBidi" w:hAnsiTheme="minorBidi" w:cstheme="minorBidi"/>
                <w:color w:val="FFFFFF" w:themeColor="background1"/>
                <w:szCs w:val="24"/>
              </w:rPr>
              <w:t>0</w:t>
            </w:r>
          </w:p>
          <w:p w14:paraId="0A8E7624" w14:textId="4BFB9EB6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color w:val="FFFFFF" w:themeColor="background1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7089D" w14:textId="42E4DE4F" w:rsidR="003A10B5" w:rsidRPr="00F63D32" w:rsidRDefault="003A10B5" w:rsidP="00916D55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Foundations of Education in Qatar and School Reform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E5EA805" w14:textId="6C067340" w:rsidR="003A10B5" w:rsidRPr="00F63D32" w:rsidRDefault="003A10B5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607D3E" w14:textId="77777777" w:rsidR="003A10B5" w:rsidRPr="00F63D32" w:rsidRDefault="003A10B5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UDC 31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17A8F" w14:textId="19F6344C" w:rsidR="003A10B5" w:rsidRPr="00F63D32" w:rsidRDefault="003A10B5" w:rsidP="00916D55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Child Development and learning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0F36157" w14:textId="303791AC" w:rsidR="003A10B5" w:rsidRPr="00F63D32" w:rsidRDefault="003A10B5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3A10B5" w:rsidRPr="00F63D32" w14:paraId="31C7865B" w14:textId="77777777" w:rsidTr="00D803EE">
        <w:trPr>
          <w:gridAfter w:val="1"/>
          <w:wAfter w:w="720" w:type="dxa"/>
          <w:trHeight w:hRule="exact" w:val="986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4F3528" w14:textId="77777777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 312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DF889" w14:textId="77777777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Curriculum &amp; Assessment</w:t>
            </w:r>
          </w:p>
          <w:p w14:paraId="3AB704CE" w14:textId="4A8F7BC6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27B31071" w14:textId="4E89B326" w:rsidR="003A10B5" w:rsidRPr="00F63D32" w:rsidRDefault="003A10B5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A82DD" w14:textId="77777777" w:rsidR="003A10B5" w:rsidRPr="00F63D32" w:rsidRDefault="003A10B5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AB 20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CB1A86" w14:textId="20AD2561" w:rsidR="003A10B5" w:rsidRPr="00F63D32" w:rsidRDefault="003A10B5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abic Language II</w:t>
            </w:r>
            <w:r w:rsidR="000C6DB9">
              <w:rPr>
                <w:rFonts w:asciiTheme="minorBidi" w:hAnsiTheme="minorBidi" w:cstheme="minorBidi"/>
                <w:szCs w:val="24"/>
              </w:rPr>
              <w:t xml:space="preserve"> 2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19C3C71" w14:textId="2E447202" w:rsidR="003A10B5" w:rsidRPr="00F63D32" w:rsidRDefault="003A10B5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3A10B5" w:rsidRPr="00F63D32" w14:paraId="253A3385" w14:textId="77777777" w:rsidTr="00D803EE">
        <w:trPr>
          <w:gridAfter w:val="1"/>
          <w:wAfter w:w="720" w:type="dxa"/>
          <w:trHeight w:hRule="exact" w:val="563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7A1997" w14:textId="68596288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AB 100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34891A" w14:textId="1EF56550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abic Language I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79C96340" w14:textId="292F8F8B" w:rsidR="003A10B5" w:rsidRPr="00F63D32" w:rsidRDefault="003A10B5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F1883C" w14:textId="77777777" w:rsidR="003A10B5" w:rsidRPr="00F63D32" w:rsidRDefault="003A10B5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NGL 11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04348B" w14:textId="09E7BCE6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 xml:space="preserve">English II </w:t>
            </w:r>
            <w:r w:rsidRPr="00F63D32">
              <w:rPr>
                <w:rFonts w:asciiTheme="minorBidi" w:hAnsiTheme="minorBidi" w:cstheme="minorBidi"/>
                <w:szCs w:val="24"/>
                <w:rtl/>
              </w:rPr>
              <w:t>2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B0DA331" w14:textId="66EE1187" w:rsidR="003A10B5" w:rsidRPr="00F63D32" w:rsidRDefault="003A10B5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3A10B5" w:rsidRPr="00F63D32" w14:paraId="36EAC877" w14:textId="77777777" w:rsidTr="00D803EE">
        <w:trPr>
          <w:gridAfter w:val="1"/>
          <w:wAfter w:w="720" w:type="dxa"/>
          <w:trHeight w:hRule="exact" w:val="727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D728F1" w14:textId="4825F71D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NGL 110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4A852A" w14:textId="4914A88E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 xml:space="preserve">English I </w:t>
            </w:r>
            <w:r w:rsidRPr="00F63D32">
              <w:rPr>
                <w:rFonts w:asciiTheme="minorBidi" w:hAnsiTheme="minorBidi" w:cstheme="minorBidi"/>
                <w:szCs w:val="24"/>
                <w:rtl/>
              </w:rPr>
              <w:t>1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70293FF8" w14:textId="4794C312" w:rsidR="003A10B5" w:rsidRPr="00F63D32" w:rsidRDefault="003A10B5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87F850" w14:textId="77777777" w:rsidR="003A10B5" w:rsidRPr="00F63D32" w:rsidRDefault="003A10B5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DAWA 11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4E1291" w14:textId="23CC433E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Islamic Culture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58AE6F25" w14:textId="6F82DB4F" w:rsidR="003A10B5" w:rsidRPr="00F63D32" w:rsidRDefault="003A10B5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3A10B5" w:rsidRPr="00F63D32" w14:paraId="4D4A36ED" w14:textId="77777777" w:rsidTr="00D803EE">
        <w:trPr>
          <w:gridAfter w:val="1"/>
          <w:wAfter w:w="720" w:type="dxa"/>
          <w:trHeight w:hRule="exact" w:val="842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1957E4" w14:textId="77777777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UNIV 100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1D4F69" w14:textId="77777777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First Year Seminar</w:t>
            </w:r>
          </w:p>
          <w:p w14:paraId="2F4DBDCA" w14:textId="68DF3D6B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6ACF712E" w14:textId="4B8D57FB" w:rsidR="003A10B5" w:rsidRPr="00F63D32" w:rsidRDefault="003A10B5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35E374" w14:textId="77777777" w:rsidR="003A10B5" w:rsidRPr="00F63D32" w:rsidRDefault="003A10B5" w:rsidP="00DC495B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FDBF48" w14:textId="5873798A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Core Curriculum Program</w:t>
            </w:r>
          </w:p>
          <w:p w14:paraId="3563A8CA" w14:textId="6E3C78AA" w:rsidR="003A10B5" w:rsidRPr="00F63D32" w:rsidRDefault="003A10B5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71C21D2" w14:textId="52C53765" w:rsidR="003A10B5" w:rsidRPr="00F63D32" w:rsidRDefault="003A10B5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DC495B" w:rsidRPr="00F63D32" w14:paraId="015C5DC1" w14:textId="77777777" w:rsidTr="00143B90">
        <w:trPr>
          <w:gridAfter w:val="1"/>
          <w:wAfter w:w="720" w:type="dxa"/>
          <w:trHeight w:hRule="exact" w:val="611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7F5E3D02" w14:textId="222E6682" w:rsidR="00DC495B" w:rsidRPr="00F63D32" w:rsidRDefault="00DC495B" w:rsidP="00D803EE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Total Credit Hours in Semester [15]</w:t>
            </w:r>
          </w:p>
          <w:p w14:paraId="332A006F" w14:textId="4E49C6D8" w:rsidR="00143B90" w:rsidRPr="00F63D32" w:rsidRDefault="00143B90" w:rsidP="00794A2F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5965DD77" w14:textId="29BF34D7" w:rsidR="00DC495B" w:rsidRPr="00F63D32" w:rsidRDefault="00DC495B" w:rsidP="00D803EE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Total Credit Hours in Semester [15]</w:t>
            </w:r>
          </w:p>
          <w:p w14:paraId="6D5F7019" w14:textId="05EC6831" w:rsidR="00143B90" w:rsidRPr="00F63D32" w:rsidRDefault="00143B90" w:rsidP="00794A2F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DC495B" w:rsidRPr="00F63D32" w14:paraId="4DADE7A5" w14:textId="77777777" w:rsidTr="00D425A4">
        <w:trPr>
          <w:gridAfter w:val="1"/>
          <w:wAfter w:w="720" w:type="dxa"/>
          <w:trHeight w:hRule="exact" w:val="343"/>
        </w:trPr>
        <w:tc>
          <w:tcPr>
            <w:tcW w:w="10672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585858"/>
            <w:vAlign w:val="center"/>
          </w:tcPr>
          <w:p w14:paraId="4F857387" w14:textId="0B5DD560" w:rsidR="00DC495B" w:rsidRPr="00F63D32" w:rsidRDefault="00DC495B" w:rsidP="00794A2F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color w:val="FFFFFF" w:themeColor="background1"/>
                <w:szCs w:val="24"/>
              </w:rPr>
              <w:t>SECOND YEAR ( [36] credit hours )</w:t>
            </w:r>
          </w:p>
        </w:tc>
      </w:tr>
      <w:tr w:rsidR="00F63D32" w:rsidRPr="00F63D32" w14:paraId="6F83901E" w14:textId="77777777" w:rsidTr="0061550D">
        <w:trPr>
          <w:gridAfter w:val="1"/>
          <w:wAfter w:w="720" w:type="dxa"/>
          <w:trHeight w:hRule="exact" w:val="352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CCCCCC"/>
          </w:tcPr>
          <w:p w14:paraId="239C95EF" w14:textId="58EB9896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Fall Semester</w:t>
            </w: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CCCCCC"/>
          </w:tcPr>
          <w:p w14:paraId="4930C85E" w14:textId="5806F833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Spring Semester</w:t>
            </w:r>
          </w:p>
        </w:tc>
      </w:tr>
      <w:tr w:rsidR="00F63D32" w:rsidRPr="00F63D32" w14:paraId="34259238" w14:textId="77777777" w:rsidTr="00794A2F">
        <w:trPr>
          <w:gridAfter w:val="1"/>
          <w:wAfter w:w="720" w:type="dxa"/>
          <w:trHeight w:hRule="exact" w:val="773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6692FA9" w14:textId="77777777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Id.</w:t>
            </w:r>
          </w:p>
          <w:p w14:paraId="253CC42A" w14:textId="6A1D7046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73E3D13" w14:textId="4E10DC9B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Title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53233A74" w14:textId="77777777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 xml:space="preserve">Cr </w:t>
            </w:r>
            <w:proofErr w:type="spellStart"/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Hrs</w:t>
            </w:r>
            <w:proofErr w:type="spellEnd"/>
          </w:p>
          <w:p w14:paraId="09584366" w14:textId="15C574EC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A1E5542" w14:textId="4980EE56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Id.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8B9771B" w14:textId="2F872228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Title</w:t>
            </w: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 xml:space="preserve"> ا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0EFA51EC" w14:textId="4A2DC9CF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 xml:space="preserve">Cr </w:t>
            </w:r>
            <w:proofErr w:type="spellStart"/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Hrs</w:t>
            </w:r>
            <w:proofErr w:type="spellEnd"/>
          </w:p>
        </w:tc>
      </w:tr>
      <w:tr w:rsidR="00F63D32" w:rsidRPr="00F63D32" w14:paraId="686D47FA" w14:textId="77777777" w:rsidTr="00D803EE">
        <w:trPr>
          <w:gridAfter w:val="1"/>
          <w:wAfter w:w="720" w:type="dxa"/>
          <w:trHeight w:hRule="exact" w:val="1178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72CC3" w14:textId="3E30A870" w:rsidR="00F63D32" w:rsidRPr="00F63D32" w:rsidRDefault="00F63D32" w:rsidP="00570677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2CF415" w14:textId="6B1FCD34" w:rsidR="00F63D32" w:rsidRPr="00F63D32" w:rsidRDefault="00445B8B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>
              <w:rPr>
                <w:rFonts w:asciiTheme="minorBidi" w:hAnsiTheme="minorBidi" w:cstheme="minorBidi"/>
                <w:szCs w:val="24"/>
              </w:rPr>
              <w:t>Elective course from basic knowledge and skills package</w:t>
            </w:r>
            <w:r w:rsidRPr="00F63D32">
              <w:rPr>
                <w:rFonts w:asciiTheme="minorBidi" w:hAnsiTheme="minorBidi" w:cstheme="minorBidi"/>
                <w:szCs w:val="24"/>
              </w:rPr>
              <w:t xml:space="preserve"> 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438B24F" w14:textId="1F4DBF96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1D3D05" w14:textId="3769EE0C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AA4C3" w14:textId="28A1F466" w:rsidR="00F63D32" w:rsidRPr="00F63D32" w:rsidRDefault="00F53E5A" w:rsidP="00F53E5A">
            <w:pPr>
              <w:jc w:val="center"/>
              <w:rPr>
                <w:rFonts w:asciiTheme="minorBidi" w:hAnsiTheme="minorBidi" w:cstheme="minorBidi"/>
                <w:szCs w:val="24"/>
                <w:rtl/>
              </w:rPr>
            </w:pPr>
            <w:r>
              <w:rPr>
                <w:rFonts w:asciiTheme="minorBidi" w:hAnsiTheme="minorBidi" w:cstheme="minorBidi"/>
                <w:szCs w:val="24"/>
              </w:rPr>
              <w:t>Elective course from basic knowledge and skills package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FC66068" w14:textId="085CD7D0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418C8EB6" w14:textId="77777777" w:rsidTr="00D803EE">
        <w:trPr>
          <w:gridAfter w:val="1"/>
          <w:wAfter w:w="720" w:type="dxa"/>
          <w:trHeight w:hRule="exact" w:val="565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6F25A0" w14:textId="77777777" w:rsidR="00F63D32" w:rsidRPr="00F63D32" w:rsidRDefault="00F63D32" w:rsidP="00570677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 320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0342DE" w14:textId="5190897A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Human Development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3E578DE" w14:textId="2875305B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5AC6BE" w14:textId="77777777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UDC 20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4A7BC9" w14:textId="6327D3F1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Research Methods</w:t>
            </w:r>
          </w:p>
          <w:p w14:paraId="36876F05" w14:textId="337DE9D0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03E4FEA" w14:textId="29F471B2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5E23E799" w14:textId="77777777" w:rsidTr="00D803EE">
        <w:trPr>
          <w:gridAfter w:val="1"/>
          <w:wAfter w:w="720" w:type="dxa"/>
          <w:trHeight w:hRule="exact" w:val="501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4BB9A1" w14:textId="77777777" w:rsidR="00F63D32" w:rsidRPr="00F63D32" w:rsidRDefault="00F63D32" w:rsidP="00570677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1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1D2357" w14:textId="30F6E2E4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Drawing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C598B51" w14:textId="5114E67D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2A7CD" w14:textId="77777777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2C233D" w14:textId="09FABE3D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Painting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ACCCEBC" w14:textId="6CCB811D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3973CE81" w14:textId="77777777" w:rsidTr="00D803EE">
        <w:trPr>
          <w:gridAfter w:val="1"/>
          <w:wAfter w:w="720" w:type="dxa"/>
          <w:trHeight w:hRule="exact" w:val="922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78C89A" w14:textId="77777777" w:rsidR="00F63D32" w:rsidRPr="00F63D32" w:rsidRDefault="00F63D32" w:rsidP="00570677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2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71A606" w14:textId="77777777" w:rsidR="00B31015" w:rsidRDefault="00F63D32" w:rsidP="00D803EE">
            <w:pPr>
              <w:jc w:val="center"/>
              <w:rPr>
                <w:rFonts w:asciiTheme="minorBidi" w:hAnsiTheme="minorBidi" w:cstheme="minorBidi"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Fundamentals of Design</w:t>
            </w:r>
          </w:p>
          <w:p w14:paraId="0EB484A1" w14:textId="5E4CA852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D2DD3BB" w14:textId="5A4A8E25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207218" w14:textId="77777777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6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549359" w14:textId="77777777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Printmaking &amp; Engraving Art</w:t>
            </w:r>
          </w:p>
          <w:p w14:paraId="51C5CF4B" w14:textId="264F67F9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9061581" w14:textId="22D4B388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774341D9" w14:textId="77777777" w:rsidTr="00D803EE">
        <w:trPr>
          <w:gridAfter w:val="1"/>
          <w:wAfter w:w="720" w:type="dxa"/>
          <w:trHeight w:hRule="exact" w:val="849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C60022" w14:textId="77777777" w:rsidR="00F63D32" w:rsidRPr="00F63D32" w:rsidRDefault="00F63D32" w:rsidP="00570677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3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D0E13C" w14:textId="0A6B08F1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History &amp; Theories of Art Education</w:t>
            </w:r>
          </w:p>
          <w:p w14:paraId="08FFE6F4" w14:textId="4742BD4C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6E4D6BF" w14:textId="44B61F68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0F4024" w14:textId="77777777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7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22154E" w14:textId="77777777" w:rsidR="00B31015" w:rsidRDefault="00F63D32" w:rsidP="00D803EE">
            <w:pPr>
              <w:jc w:val="center"/>
              <w:rPr>
                <w:rFonts w:asciiTheme="minorBidi" w:hAnsiTheme="minorBidi" w:cstheme="minorBidi"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History of Islamic Art</w:t>
            </w:r>
          </w:p>
          <w:p w14:paraId="081C8E5B" w14:textId="3B37641E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42E8C7BC" w14:textId="13E19B3F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06E323A2" w14:textId="77777777" w:rsidTr="00D803EE">
        <w:trPr>
          <w:gridAfter w:val="1"/>
          <w:wAfter w:w="720" w:type="dxa"/>
          <w:trHeight w:hRule="exact" w:val="990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4217C4" w14:textId="28E2AA85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6F97E7" w14:textId="1D0287B6" w:rsidR="00570677" w:rsidRDefault="00570677" w:rsidP="00570677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ational Elective</w:t>
            </w:r>
            <w:r w:rsidR="008E5136">
              <w:rPr>
                <w:rFonts w:asciiTheme="minorBidi" w:hAnsiTheme="minorBidi" w:cstheme="minorBidi"/>
                <w:szCs w:val="24"/>
              </w:rPr>
              <w:t xml:space="preserve"> Course</w:t>
            </w:r>
          </w:p>
          <w:p w14:paraId="0496B6D0" w14:textId="0CC19113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62FD5C8" w14:textId="4A93E2EB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2915E7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4AAAC0" w14:textId="7360DD09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Core Curriculum Program</w:t>
            </w:r>
          </w:p>
          <w:p w14:paraId="0739F3E5" w14:textId="660C88EB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A23B4FD" w14:textId="5A08C576" w:rsidR="00F63D32" w:rsidRPr="00F63D32" w:rsidRDefault="00F63D32" w:rsidP="00794A2F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7D85C732" w14:textId="77777777" w:rsidTr="00D425A4">
        <w:trPr>
          <w:gridAfter w:val="1"/>
          <w:wAfter w:w="720" w:type="dxa"/>
          <w:trHeight w:hRule="exact" w:val="711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6BC473A" w14:textId="60BBCA01" w:rsidR="00F63D32" w:rsidRPr="00F63D32" w:rsidRDefault="00F63D32" w:rsidP="00D803EE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lastRenderedPageBreak/>
              <w:t>Total Credit Hours in Semester [</w:t>
            </w:r>
            <w:r w:rsidR="00D803EE">
              <w:rPr>
                <w:rFonts w:asciiTheme="minorBidi" w:hAnsiTheme="minorBidi" w:cstheme="minorBidi"/>
                <w:b/>
                <w:bCs/>
                <w:szCs w:val="24"/>
              </w:rPr>
              <w:t>18</w:t>
            </w: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]</w:t>
            </w:r>
          </w:p>
          <w:p w14:paraId="3BEDE415" w14:textId="77777777" w:rsidR="00F63D32" w:rsidRPr="00F63D32" w:rsidRDefault="00F63D32" w:rsidP="00F63D32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  <w:p w14:paraId="52DAA989" w14:textId="024CC8B4" w:rsidR="00F63D32" w:rsidRPr="00F63D32" w:rsidRDefault="00F63D32" w:rsidP="00F63D32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</w:tcPr>
          <w:p w14:paraId="106142F4" w14:textId="18C43287" w:rsidR="00F63D32" w:rsidRPr="00F63D32" w:rsidRDefault="00F63D32" w:rsidP="00D803EE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Total Credit Hours in Semester [</w:t>
            </w:r>
            <w:r w:rsidR="00D803EE" w:rsidRPr="00F63D32">
              <w:rPr>
                <w:rFonts w:asciiTheme="minorBidi" w:hAnsiTheme="minorBidi" w:cstheme="minorBidi"/>
                <w:b/>
                <w:bCs/>
                <w:szCs w:val="24"/>
              </w:rPr>
              <w:t>18]</w:t>
            </w:r>
          </w:p>
          <w:p w14:paraId="29A6C2A4" w14:textId="32D42A23" w:rsidR="00F63D32" w:rsidRPr="00F63D32" w:rsidRDefault="00F63D32" w:rsidP="000E4B27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F63D32" w:rsidRPr="00F63D32" w14:paraId="1D98A181" w14:textId="77777777" w:rsidTr="00D425A4">
        <w:trPr>
          <w:gridAfter w:val="1"/>
          <w:wAfter w:w="720" w:type="dxa"/>
          <w:trHeight w:hRule="exact" w:val="108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69C67ED6" w14:textId="77777777" w:rsidR="00F63D32" w:rsidRPr="00F63D32" w:rsidRDefault="00F63D32" w:rsidP="00F63D32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  <w:p w14:paraId="1037BD28" w14:textId="438BEB16" w:rsidR="00F63D32" w:rsidRPr="00F63D32" w:rsidRDefault="00F63D32" w:rsidP="00F63D32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456061E6" w14:textId="77777777" w:rsidR="00F63D32" w:rsidRPr="00F63D32" w:rsidRDefault="00F63D32" w:rsidP="00F63D32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F63D32" w:rsidRPr="00F63D32" w14:paraId="423B654B" w14:textId="77777777" w:rsidTr="00D425A4">
        <w:trPr>
          <w:gridAfter w:val="1"/>
          <w:wAfter w:w="720" w:type="dxa"/>
          <w:trHeight w:hRule="exact" w:val="388"/>
        </w:trPr>
        <w:tc>
          <w:tcPr>
            <w:tcW w:w="10672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585858"/>
            <w:vAlign w:val="center"/>
          </w:tcPr>
          <w:p w14:paraId="03788964" w14:textId="55E2137D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color w:val="FFFFFF" w:themeColor="background1"/>
                <w:szCs w:val="24"/>
              </w:rPr>
              <w:t>THIRD YEAR ( [36] credit hours )</w:t>
            </w:r>
            <w:r w:rsidRPr="00F63D32">
              <w:rPr>
                <w:rFonts w:asciiTheme="minorBidi" w:hAnsiTheme="minorBidi" w:cstheme="minorBidi"/>
                <w:b/>
                <w:bCs/>
                <w:color w:val="FFFFFF" w:themeColor="background1"/>
                <w:szCs w:val="24"/>
                <w:rtl/>
              </w:rPr>
              <w:t xml:space="preserve"> </w:t>
            </w:r>
          </w:p>
        </w:tc>
      </w:tr>
      <w:tr w:rsidR="00F63D32" w:rsidRPr="00F63D32" w14:paraId="57AC99CD" w14:textId="77777777" w:rsidTr="0061550D">
        <w:trPr>
          <w:gridAfter w:val="1"/>
          <w:wAfter w:w="720" w:type="dxa"/>
          <w:trHeight w:hRule="exact" w:val="352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7BA9CF46" w14:textId="27EE647B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Fall Semester</w:t>
            </w: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CCCCCC"/>
          </w:tcPr>
          <w:p w14:paraId="3C81B940" w14:textId="2E19A7CB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Spring Semester</w:t>
            </w: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 xml:space="preserve"> </w:t>
            </w:r>
          </w:p>
        </w:tc>
      </w:tr>
      <w:tr w:rsidR="00F63D32" w:rsidRPr="00F63D32" w14:paraId="5A771803" w14:textId="77777777" w:rsidTr="000E4B27">
        <w:trPr>
          <w:gridAfter w:val="1"/>
          <w:wAfter w:w="720" w:type="dxa"/>
          <w:trHeight w:hRule="exact" w:val="869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530D176" w14:textId="77777777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Id.</w:t>
            </w:r>
          </w:p>
          <w:p w14:paraId="1395273D" w14:textId="04A0B8A8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C0F19DD" w14:textId="1575064F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Title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62712FF5" w14:textId="4A0E0E2C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 xml:space="preserve">Cr </w:t>
            </w:r>
            <w:proofErr w:type="spellStart"/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Hrs</w:t>
            </w:r>
            <w:proofErr w:type="spellEnd"/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B49BFA5" w14:textId="1B327979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Id.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749D729" w14:textId="5744D58E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Title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53A1A1FC" w14:textId="4E83EE47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 xml:space="preserve">Cr </w:t>
            </w:r>
            <w:proofErr w:type="spellStart"/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Hrs</w:t>
            </w:r>
            <w:proofErr w:type="spellEnd"/>
          </w:p>
          <w:p w14:paraId="293E6A0C" w14:textId="0BA0A191" w:rsidR="00F63D32" w:rsidRPr="00F63D32" w:rsidRDefault="00F63D32" w:rsidP="000E4B27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F63D32" w:rsidRPr="00F63D32" w14:paraId="1ACB6E22" w14:textId="77777777" w:rsidTr="00F56E11">
        <w:trPr>
          <w:gridAfter w:val="1"/>
          <w:wAfter w:w="720" w:type="dxa"/>
          <w:trHeight w:hRule="exact" w:val="858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E11A23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301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46B89" w14:textId="776BF7C9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 History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CF2EDA2" w14:textId="3E025C8B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32C81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 316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EF790" w14:textId="188F1DA0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Classroom Management</w:t>
            </w:r>
          </w:p>
          <w:p w14:paraId="7F1F23BB" w14:textId="4570448A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88B8071" w14:textId="75531031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01BBF804" w14:textId="77777777" w:rsidTr="00F56E11">
        <w:trPr>
          <w:gridAfter w:val="1"/>
          <w:wAfter w:w="720" w:type="dxa"/>
          <w:trHeight w:hRule="exact" w:val="716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4CC43B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302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C5EB88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Psychology of Art</w:t>
            </w:r>
          </w:p>
          <w:p w14:paraId="6110AF8C" w14:textId="0AA393B4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760AB3B" w14:textId="67AA913F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95C495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307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798AA5" w14:textId="77777777" w:rsidR="00F32EAA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 for Special Needs</w:t>
            </w:r>
          </w:p>
          <w:p w14:paraId="76A37346" w14:textId="6193F469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  <w:rtl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D07DD28" w14:textId="0B5E3344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2011910E" w14:textId="77777777" w:rsidTr="00F56E11">
        <w:trPr>
          <w:gridAfter w:val="1"/>
          <w:wAfter w:w="720" w:type="dxa"/>
          <w:trHeight w:hRule="exact" w:val="712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265293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 314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ACDD9D" w14:textId="0BF449A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Technology for Children</w:t>
            </w:r>
          </w:p>
          <w:p w14:paraId="103A8FD3" w14:textId="35BA4C68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85ADADE" w14:textId="38008089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8B5609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308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D14662" w14:textId="5E46A8E3" w:rsidR="00F32EAA" w:rsidRDefault="00EB7DA0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>
              <w:rPr>
                <w:rFonts w:asciiTheme="minorBidi" w:hAnsiTheme="minorBidi" w:cstheme="minorBidi"/>
                <w:szCs w:val="24"/>
              </w:rPr>
              <w:t xml:space="preserve">Contemporary </w:t>
            </w:r>
            <w:r w:rsidR="00F63D32" w:rsidRPr="00F63D32">
              <w:rPr>
                <w:rFonts w:asciiTheme="minorBidi" w:hAnsiTheme="minorBidi" w:cstheme="minorBidi"/>
                <w:szCs w:val="24"/>
              </w:rPr>
              <w:t>Arts</w:t>
            </w:r>
          </w:p>
          <w:p w14:paraId="4C705383" w14:textId="417553D9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6DDA50C" w14:textId="0327811D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0B97E14D" w14:textId="77777777" w:rsidTr="00F56E11">
        <w:trPr>
          <w:gridAfter w:val="1"/>
          <w:wAfter w:w="720" w:type="dxa"/>
          <w:trHeight w:hRule="exact" w:val="687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F69BCD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8365A0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Major Elective A</w:t>
            </w:r>
          </w:p>
          <w:p w14:paraId="7BC3FFE1" w14:textId="7AA3C50B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AE1483B" w14:textId="3C8C383A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CB4A1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30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821707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dvanced Art Studio</w:t>
            </w:r>
          </w:p>
          <w:p w14:paraId="39CA8358" w14:textId="7F024290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DEBD6AF" w14:textId="4BF7091A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7253104B" w14:textId="77777777" w:rsidTr="00F56E11">
        <w:trPr>
          <w:gridAfter w:val="1"/>
          <w:wAfter w:w="720" w:type="dxa"/>
          <w:trHeight w:hRule="exact" w:val="697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B05D6" w14:textId="12ECCE4F" w:rsidR="00F63D32" w:rsidRPr="00F63D32" w:rsidRDefault="00570677" w:rsidP="00570677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4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344A0" w14:textId="185704C1" w:rsidR="00570677" w:rsidRPr="00F63D32" w:rsidRDefault="00570677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Ceramics</w:t>
            </w:r>
          </w:p>
          <w:p w14:paraId="280BCBCB" w14:textId="2E3EC849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F4696AA" w14:textId="2E234E3B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0EEBAC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843B86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Major Elective B</w:t>
            </w:r>
          </w:p>
          <w:p w14:paraId="2173FF53" w14:textId="652F6C72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5B554C0A" w14:textId="51172891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080969DA" w14:textId="77777777" w:rsidTr="00F56E11">
        <w:trPr>
          <w:gridAfter w:val="1"/>
          <w:wAfter w:w="720" w:type="dxa"/>
          <w:trHeight w:hRule="exact" w:val="989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A50654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536BA0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Core Curriculum Program</w:t>
            </w:r>
          </w:p>
          <w:p w14:paraId="10F0B2BD" w14:textId="443A7B0B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5F627374" w14:textId="2DB6869E" w:rsidR="00F63D32" w:rsidRPr="00F63D32" w:rsidRDefault="009C60A7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F40C92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ED4E0F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ational Elective</w:t>
            </w:r>
          </w:p>
          <w:p w14:paraId="5393184D" w14:textId="30FF2DA3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24E7C75" w14:textId="766337A5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24BD3246" w14:textId="77777777" w:rsidTr="00D803EE">
        <w:trPr>
          <w:trHeight w:hRule="exact" w:val="447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</w:tcPr>
          <w:p w14:paraId="49229292" w14:textId="11F20A40" w:rsidR="00F63D32" w:rsidRPr="00F63D32" w:rsidRDefault="00F63D32" w:rsidP="00D803EE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Total Credit Hours in Semester [18]</w:t>
            </w:r>
          </w:p>
          <w:p w14:paraId="6C2E7F66" w14:textId="5133BE91" w:rsidR="00F63D32" w:rsidRPr="00F63D32" w:rsidRDefault="00F63D32" w:rsidP="000E4B27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4CB549F9" w14:textId="184B9BCB" w:rsidR="00F63D32" w:rsidRPr="00F63D32" w:rsidRDefault="00F63D32" w:rsidP="00D803EE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Total Credit Hours in Semester [18]</w:t>
            </w:r>
          </w:p>
          <w:p w14:paraId="4EDA5687" w14:textId="081FF2E1" w:rsidR="00F63D32" w:rsidRPr="00F63D32" w:rsidRDefault="00F63D32" w:rsidP="000E4B27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720" w:type="dxa"/>
            <w:vAlign w:val="center"/>
          </w:tcPr>
          <w:p w14:paraId="2936573B" w14:textId="77777777" w:rsidR="00F63D32" w:rsidRPr="00F63D32" w:rsidRDefault="00F63D32" w:rsidP="00F63D32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F63D32" w:rsidRPr="00F63D32" w14:paraId="1EB7B29C" w14:textId="77777777" w:rsidTr="00D425A4">
        <w:trPr>
          <w:trHeight w:hRule="exact" w:val="325"/>
        </w:trPr>
        <w:tc>
          <w:tcPr>
            <w:tcW w:w="10672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585858"/>
            <w:vAlign w:val="center"/>
          </w:tcPr>
          <w:p w14:paraId="093E77FB" w14:textId="31155AB5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color w:val="FFFFFF" w:themeColor="background1"/>
                <w:szCs w:val="24"/>
              </w:rPr>
              <w:t>FOURTH YEAR ( [18] credit hours )</w:t>
            </w:r>
            <w:r w:rsidRPr="00F63D32">
              <w:rPr>
                <w:rFonts w:asciiTheme="minorBidi" w:hAnsiTheme="minorBidi" w:cstheme="minorBidi"/>
                <w:b/>
                <w:bCs/>
                <w:color w:val="FFFFFF" w:themeColor="background1"/>
                <w:szCs w:val="24"/>
                <w:rtl/>
              </w:rPr>
              <w:t xml:space="preserve"> </w:t>
            </w:r>
          </w:p>
        </w:tc>
        <w:tc>
          <w:tcPr>
            <w:tcW w:w="720" w:type="dxa"/>
            <w:vAlign w:val="center"/>
          </w:tcPr>
          <w:p w14:paraId="3C8D95C6" w14:textId="77777777" w:rsidR="00F63D32" w:rsidRPr="00F63D32" w:rsidRDefault="00F63D32" w:rsidP="00F63D32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F63D32" w:rsidRPr="00F63D32" w14:paraId="2385E57D" w14:textId="77777777" w:rsidTr="0061550D">
        <w:trPr>
          <w:gridAfter w:val="1"/>
          <w:wAfter w:w="720" w:type="dxa"/>
          <w:trHeight w:hRule="exact" w:val="395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CCCCCC"/>
          </w:tcPr>
          <w:p w14:paraId="084BD0CF" w14:textId="003F32A8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Fall Semester</w:t>
            </w: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CCCCCC"/>
          </w:tcPr>
          <w:p w14:paraId="5F964946" w14:textId="3E205FC9" w:rsidR="00F63D32" w:rsidRPr="00F63D32" w:rsidRDefault="00F63D32" w:rsidP="000E4B2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Spring Semester</w:t>
            </w: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 xml:space="preserve"> </w:t>
            </w:r>
          </w:p>
        </w:tc>
      </w:tr>
      <w:tr w:rsidR="00F63D32" w:rsidRPr="00F63D32" w14:paraId="50DAA773" w14:textId="77777777" w:rsidTr="00D803EE">
        <w:trPr>
          <w:gridAfter w:val="1"/>
          <w:wAfter w:w="720" w:type="dxa"/>
          <w:trHeight w:hRule="exact" w:val="759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2C1A4D4" w14:textId="73CE48AC" w:rsidR="00F63D32" w:rsidRPr="00F63D32" w:rsidRDefault="00F63D32" w:rsidP="00B831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Id.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9DD509A" w14:textId="15C8C8B9" w:rsidR="00F63D32" w:rsidRPr="00F63D32" w:rsidRDefault="00F63D32" w:rsidP="00B831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Title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4EA4606A" w14:textId="1295913E" w:rsidR="00F63D32" w:rsidRPr="00F63D32" w:rsidRDefault="00F63D32" w:rsidP="00B831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 xml:space="preserve">Cr </w:t>
            </w:r>
            <w:proofErr w:type="spellStart"/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Hrs</w:t>
            </w:r>
            <w:proofErr w:type="spellEnd"/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0D5E783" w14:textId="77777777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Id.</w:t>
            </w:r>
          </w:p>
          <w:p w14:paraId="1313B287" w14:textId="7024A2FD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5B4ADB8" w14:textId="77087236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Course Title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614C8D6E" w14:textId="6B14EC34" w:rsidR="00F63D32" w:rsidRPr="00F63D32" w:rsidRDefault="00F63D32" w:rsidP="00B831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 xml:space="preserve">Cr </w:t>
            </w:r>
            <w:proofErr w:type="spellStart"/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Hrs</w:t>
            </w:r>
            <w:proofErr w:type="spellEnd"/>
          </w:p>
        </w:tc>
      </w:tr>
      <w:tr w:rsidR="00F63D32" w:rsidRPr="00F63D32" w14:paraId="23385267" w14:textId="77777777" w:rsidTr="00F56E11">
        <w:trPr>
          <w:gridAfter w:val="1"/>
          <w:wAfter w:w="720" w:type="dxa"/>
          <w:trHeight w:hRule="exact" w:val="591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6D598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 401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D307FB" w14:textId="012FE0E5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 Teaching Methods</w:t>
            </w:r>
          </w:p>
          <w:p w14:paraId="1902252E" w14:textId="670D98F9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  <w:p w14:paraId="714D1ADB" w14:textId="24D35F59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F11E748" w14:textId="088E8AD4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264A9" w14:textId="77777777" w:rsidR="00F63D32" w:rsidRPr="00F63D32" w:rsidRDefault="00F63D32" w:rsidP="00B8316C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 48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7A6271" w14:textId="1AE2CBEC" w:rsidR="00F63D32" w:rsidRPr="00F63D32" w:rsidRDefault="00EB7DA0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B8316C">
              <w:rPr>
                <w:rFonts w:asciiTheme="minorBidi" w:hAnsiTheme="minorBidi" w:cstheme="minorBidi"/>
                <w:szCs w:val="24"/>
                <w:lang w:val="en-MY" w:bidi="fa-IR"/>
              </w:rPr>
              <w:t xml:space="preserve">Student </w:t>
            </w:r>
            <w:r w:rsidR="00B8316C">
              <w:rPr>
                <w:rFonts w:asciiTheme="minorBidi" w:hAnsiTheme="minorBidi" w:cstheme="minorBidi"/>
                <w:szCs w:val="24"/>
                <w:lang w:val="en-MY" w:bidi="fa-IR"/>
              </w:rPr>
              <w:t>P</w:t>
            </w:r>
            <w:r w:rsidRPr="00B8316C">
              <w:rPr>
                <w:rFonts w:asciiTheme="minorBidi" w:hAnsiTheme="minorBidi" w:cstheme="minorBidi"/>
                <w:szCs w:val="24"/>
                <w:lang w:val="en-MY" w:bidi="fa-IR"/>
              </w:rPr>
              <w:t>racticum</w:t>
            </w:r>
            <w:r w:rsidR="00F63D32" w:rsidRPr="00F63D32">
              <w:rPr>
                <w:rFonts w:asciiTheme="minorBidi" w:hAnsiTheme="minorBidi" w:cstheme="minorBidi"/>
                <w:szCs w:val="24"/>
              </w:rPr>
              <w:t xml:space="preserve"> in Art Education</w:t>
            </w:r>
          </w:p>
          <w:p w14:paraId="543C8760" w14:textId="423D37FF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7E9031A" w14:textId="77777777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6</w:t>
            </w:r>
          </w:p>
          <w:p w14:paraId="0F113C05" w14:textId="3D0A30B2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</w:tr>
      <w:tr w:rsidR="00F63D32" w:rsidRPr="00F63D32" w14:paraId="4B61F40C" w14:textId="77777777" w:rsidTr="00F56E11">
        <w:trPr>
          <w:gridAfter w:val="1"/>
          <w:wAfter w:w="720" w:type="dxa"/>
          <w:trHeight w:hRule="exact" w:val="699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BDF0F1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402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10666E" w14:textId="2ED8A7EE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 Criticism &amp; Appreciation</w:t>
            </w:r>
          </w:p>
          <w:p w14:paraId="0BD117E2" w14:textId="3ACFA85B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3CDAF06" w14:textId="44E2B498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74C046BA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64DB3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B0C212F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</w:tr>
      <w:tr w:rsidR="00F63D32" w:rsidRPr="00F63D32" w14:paraId="56932DC3" w14:textId="77777777" w:rsidTr="00F56E11">
        <w:trPr>
          <w:gridAfter w:val="1"/>
          <w:wAfter w:w="720" w:type="dxa"/>
          <w:trHeight w:hRule="exact" w:val="581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DC4076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404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B11A12" w14:textId="4B7A7C95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Digital Art &amp; Media</w:t>
            </w:r>
          </w:p>
          <w:p w14:paraId="27A1A903" w14:textId="248DDF70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6BACC3C" w14:textId="2F2E3280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3A0983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8BE034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5541AC1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</w:tr>
      <w:tr w:rsidR="00F63D32" w:rsidRPr="00F63D32" w14:paraId="02F0E62A" w14:textId="77777777" w:rsidTr="00F56E11">
        <w:trPr>
          <w:gridAfter w:val="1"/>
          <w:wAfter w:w="720" w:type="dxa"/>
          <w:trHeight w:hRule="exact" w:val="844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4F6EE6" w14:textId="77777777" w:rsidR="00F63D32" w:rsidRPr="00F63D32" w:rsidRDefault="00F63D32" w:rsidP="00F56E1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405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7151A" w14:textId="350A2B95" w:rsidR="003A2CBB" w:rsidRDefault="00F63D32" w:rsidP="00D803EE">
            <w:pPr>
              <w:jc w:val="center"/>
              <w:rPr>
                <w:rFonts w:asciiTheme="minorBidi" w:hAnsiTheme="minorBidi" w:cstheme="minorBidi"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Practice-Based Art research</w:t>
            </w:r>
          </w:p>
          <w:p w14:paraId="6D5E5E52" w14:textId="10CDFE54" w:rsidR="00F63D32" w:rsidRPr="00F63D32" w:rsidRDefault="00F63D32" w:rsidP="00D803E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5D15BEB7" w14:textId="6AAA784F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42669F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67AA11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650C060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</w:tr>
      <w:tr w:rsidR="00F63D32" w:rsidRPr="00F63D32" w14:paraId="21744D5A" w14:textId="77777777" w:rsidTr="00D803EE">
        <w:trPr>
          <w:gridAfter w:val="1"/>
          <w:wAfter w:w="720" w:type="dxa"/>
          <w:trHeight w:hRule="exact" w:val="432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D9D9D9" w:themeFill="background1" w:themeFillShade="D9"/>
          </w:tcPr>
          <w:p w14:paraId="069C1028" w14:textId="616BAB44" w:rsidR="00F63D32" w:rsidRPr="00F63D32" w:rsidRDefault="00F63D32" w:rsidP="00D803EE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>Total Credit Hours in Semester [12]</w:t>
            </w:r>
          </w:p>
          <w:p w14:paraId="66810C5C" w14:textId="36EEEA37" w:rsidR="00F63D32" w:rsidRPr="00F63D32" w:rsidRDefault="00F63D32" w:rsidP="00B8316C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D9D9D9" w:themeFill="background1" w:themeFillShade="D9"/>
          </w:tcPr>
          <w:p w14:paraId="020A5D7E" w14:textId="59BFA7AB" w:rsidR="00F63D32" w:rsidRPr="00F63D32" w:rsidRDefault="00F63D32" w:rsidP="00D803EE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</w:rPr>
              <w:t xml:space="preserve">              Total Credit Hours in Semester [6]</w:t>
            </w:r>
          </w:p>
          <w:p w14:paraId="7FC41C08" w14:textId="505C5A8B" w:rsidR="00F63D32" w:rsidRPr="00B8316C" w:rsidRDefault="00F63D32" w:rsidP="00B831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</w:tbl>
    <w:p w14:paraId="05C845A6" w14:textId="77777777" w:rsidR="00DC495B" w:rsidRPr="003709D9" w:rsidRDefault="00DC495B" w:rsidP="00DC495B">
      <w:pPr>
        <w:rPr>
          <w:rFonts w:asciiTheme="minorBidi" w:hAnsiTheme="minorBidi" w:cstheme="minorBidi"/>
          <w:b/>
          <w:bCs/>
          <w:szCs w:val="24"/>
        </w:rPr>
      </w:pPr>
    </w:p>
    <w:p w14:paraId="6F249D83" w14:textId="77777777" w:rsidR="00DC495B" w:rsidRPr="003709D9" w:rsidRDefault="00DC495B" w:rsidP="00DC495B">
      <w:pPr>
        <w:rPr>
          <w:rFonts w:asciiTheme="minorBidi" w:hAnsiTheme="minorBidi" w:cstheme="minorBidi"/>
          <w:b/>
          <w:bCs/>
          <w:szCs w:val="24"/>
        </w:rPr>
      </w:pPr>
    </w:p>
    <w:p w14:paraId="7B9D6678" w14:textId="4F0253A5" w:rsidR="00A65F26" w:rsidRPr="003709D9" w:rsidRDefault="00A65F26" w:rsidP="00143B90">
      <w:pPr>
        <w:rPr>
          <w:rFonts w:asciiTheme="minorBidi" w:hAnsiTheme="minorBidi" w:cstheme="minorBidi"/>
          <w:szCs w:val="24"/>
          <w:lang w:bidi="ar-QA"/>
        </w:rPr>
      </w:pPr>
    </w:p>
    <w:sectPr w:rsidR="00A65F26" w:rsidRPr="003709D9" w:rsidSect="006B5742">
      <w:footerReference w:type="even" r:id="rId9"/>
      <w:footerReference w:type="default" r:id="rId10"/>
      <w:footerReference w:type="first" r:id="rId11"/>
      <w:pgSz w:w="11909" w:h="16834" w:code="9"/>
      <w:pgMar w:top="1080" w:right="1469" w:bottom="540" w:left="1530" w:header="720" w:footer="6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2858EB" w14:textId="77777777" w:rsidR="00DE487B" w:rsidRDefault="00DE487B">
      <w:r>
        <w:separator/>
      </w:r>
    </w:p>
  </w:endnote>
  <w:endnote w:type="continuationSeparator" w:id="0">
    <w:p w14:paraId="6D85FE86" w14:textId="77777777" w:rsidR="00DE487B" w:rsidRDefault="00DE4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dobe Arabic">
    <w:charset w:val="00"/>
    <w:family w:val="roman"/>
    <w:pitch w:val="variable"/>
  </w:font>
  <w:font w:name="Helvetica CY Regular">
    <w:altName w:val="Arial Unicode MS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D33F0" w14:textId="77777777" w:rsidR="00BF2C4C" w:rsidRDefault="00BF2C4C" w:rsidP="00C3551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1E6045" w14:textId="77777777" w:rsidR="00BF2C4C" w:rsidRDefault="00BF2C4C" w:rsidP="000E67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78773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DC9651" w14:textId="6A71C504" w:rsidR="00BF2C4C" w:rsidRDefault="00BF2C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56D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19E21E" w14:textId="2457125E" w:rsidR="00BF2C4C" w:rsidRPr="00BC1FC7" w:rsidRDefault="00BF2C4C" w:rsidP="00DF6CD5">
    <w:pPr>
      <w:pStyle w:val="Footer"/>
      <w:spacing w:before="120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11C116" w14:textId="77777777" w:rsidR="00BF2C4C" w:rsidRDefault="00BF2C4C" w:rsidP="00BF46EB">
    <w:pPr>
      <w:pStyle w:val="Footer"/>
      <w:rPr>
        <w:sz w:val="18"/>
        <w:szCs w:val="18"/>
      </w:rPr>
    </w:pPr>
  </w:p>
  <w:p w14:paraId="767793C2" w14:textId="77777777" w:rsidR="00BF2C4C" w:rsidRPr="006C1AFE" w:rsidRDefault="00BF2C4C" w:rsidP="00BF46EB">
    <w:pPr>
      <w:pStyle w:val="Footer"/>
      <w:rPr>
        <w:sz w:val="16"/>
        <w:szCs w:val="12"/>
      </w:rPr>
    </w:pPr>
    <w:r w:rsidRPr="006C1AFE">
      <w:rPr>
        <w:sz w:val="16"/>
        <w:szCs w:val="1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1A74E8" w14:textId="77777777" w:rsidR="00DE487B" w:rsidRDefault="00DE487B">
      <w:r>
        <w:separator/>
      </w:r>
    </w:p>
  </w:footnote>
  <w:footnote w:type="continuationSeparator" w:id="0">
    <w:p w14:paraId="160D1E84" w14:textId="77777777" w:rsidR="00DE487B" w:rsidRDefault="00DE48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6666B"/>
    <w:multiLevelType w:val="multilevel"/>
    <w:tmpl w:val="A1C47940"/>
    <w:styleLink w:val="LFO9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" w15:restartNumberingAfterBreak="0">
    <w:nsid w:val="14F524B9"/>
    <w:multiLevelType w:val="hybridMultilevel"/>
    <w:tmpl w:val="2DAC7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C2802"/>
    <w:multiLevelType w:val="hybridMultilevel"/>
    <w:tmpl w:val="970627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16377"/>
    <w:multiLevelType w:val="multilevel"/>
    <w:tmpl w:val="476C529A"/>
    <w:styleLink w:val="LFO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4" w15:restartNumberingAfterBreak="0">
    <w:nsid w:val="1F2E70AB"/>
    <w:multiLevelType w:val="multilevel"/>
    <w:tmpl w:val="4B5801D0"/>
    <w:styleLink w:val="LFO5"/>
    <w:lvl w:ilvl="0">
      <w:numFmt w:val="bullet"/>
      <w:lvlText w:val=""/>
      <w:lvlJc w:val="left"/>
      <w:pPr>
        <w:ind w:left="180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5" w15:restartNumberingAfterBreak="0">
    <w:nsid w:val="2DA854F0"/>
    <w:multiLevelType w:val="multilevel"/>
    <w:tmpl w:val="858853A6"/>
    <w:styleLink w:val="LFO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6" w15:restartNumberingAfterBreak="0">
    <w:nsid w:val="2FB8675C"/>
    <w:multiLevelType w:val="multilevel"/>
    <w:tmpl w:val="353820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3821112B"/>
    <w:multiLevelType w:val="multilevel"/>
    <w:tmpl w:val="AB5A4776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85B3F2F"/>
    <w:multiLevelType w:val="hybridMultilevel"/>
    <w:tmpl w:val="4A24A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A24F49"/>
    <w:multiLevelType w:val="multilevel"/>
    <w:tmpl w:val="EF7CF906"/>
    <w:styleLink w:val="LFO3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0" w15:restartNumberingAfterBreak="0">
    <w:nsid w:val="48354A32"/>
    <w:multiLevelType w:val="multilevel"/>
    <w:tmpl w:val="50C63D0A"/>
    <w:styleLink w:val="LFO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1" w15:restartNumberingAfterBreak="0">
    <w:nsid w:val="493D5B74"/>
    <w:multiLevelType w:val="hybridMultilevel"/>
    <w:tmpl w:val="9BCEC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0C44B8"/>
    <w:multiLevelType w:val="multilevel"/>
    <w:tmpl w:val="2570B640"/>
    <w:styleLink w:val="LFO1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3" w15:restartNumberingAfterBreak="0">
    <w:nsid w:val="511842D5"/>
    <w:multiLevelType w:val="multilevel"/>
    <w:tmpl w:val="187A4BD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B312D8B"/>
    <w:multiLevelType w:val="hybridMultilevel"/>
    <w:tmpl w:val="D4A6A484"/>
    <w:lvl w:ilvl="0" w:tplc="9BA2290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9276D"/>
    <w:multiLevelType w:val="hybridMultilevel"/>
    <w:tmpl w:val="91063584"/>
    <w:lvl w:ilvl="0" w:tplc="857C52F2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B936D1"/>
    <w:multiLevelType w:val="multilevel"/>
    <w:tmpl w:val="6816B1A4"/>
    <w:styleLink w:val="LFO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7" w15:restartNumberingAfterBreak="0">
    <w:nsid w:val="6B2A6F2A"/>
    <w:multiLevelType w:val="hybridMultilevel"/>
    <w:tmpl w:val="B9707EFA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FF5720"/>
    <w:multiLevelType w:val="multilevel"/>
    <w:tmpl w:val="385ED3BA"/>
    <w:styleLink w:val="LFO4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9" w15:restartNumberingAfterBreak="0">
    <w:nsid w:val="70E548EE"/>
    <w:multiLevelType w:val="multilevel"/>
    <w:tmpl w:val="353820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0" w15:restartNumberingAfterBreak="0">
    <w:nsid w:val="72546342"/>
    <w:multiLevelType w:val="multilevel"/>
    <w:tmpl w:val="6EC8665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4"/>
      </w:rPr>
    </w:lvl>
  </w:abstractNum>
  <w:abstractNum w:abstractNumId="21" w15:restartNumberingAfterBreak="0">
    <w:nsid w:val="7A073ECE"/>
    <w:multiLevelType w:val="multilevel"/>
    <w:tmpl w:val="5386C1E0"/>
    <w:styleLink w:val="LFO10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num w:numId="1">
    <w:abstractNumId w:val="12"/>
  </w:num>
  <w:num w:numId="2">
    <w:abstractNumId w:val="3"/>
  </w:num>
  <w:num w:numId="3">
    <w:abstractNumId w:val="9"/>
  </w:num>
  <w:num w:numId="4">
    <w:abstractNumId w:val="18"/>
  </w:num>
  <w:num w:numId="5">
    <w:abstractNumId w:val="4"/>
  </w:num>
  <w:num w:numId="6">
    <w:abstractNumId w:val="16"/>
  </w:num>
  <w:num w:numId="7">
    <w:abstractNumId w:val="5"/>
  </w:num>
  <w:num w:numId="8">
    <w:abstractNumId w:val="10"/>
  </w:num>
  <w:num w:numId="9">
    <w:abstractNumId w:val="0"/>
  </w:num>
  <w:num w:numId="10">
    <w:abstractNumId w:val="21"/>
  </w:num>
  <w:num w:numId="11">
    <w:abstractNumId w:val="13"/>
  </w:num>
  <w:num w:numId="12">
    <w:abstractNumId w:val="14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7"/>
  </w:num>
  <w:num w:numId="15">
    <w:abstractNumId w:val="11"/>
  </w:num>
  <w:num w:numId="16">
    <w:abstractNumId w:val="8"/>
  </w:num>
  <w:num w:numId="17">
    <w:abstractNumId w:val="15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22">
    <w:abstractNumId w:val="13"/>
  </w:num>
  <w:num w:numId="23">
    <w:abstractNumId w:val="19"/>
  </w:num>
  <w:num w:numId="24">
    <w:abstractNumId w:val="6"/>
  </w:num>
  <w:num w:numId="25">
    <w:abstractNumId w:val="1"/>
  </w:num>
  <w:num w:numId="26">
    <w:abstractNumId w:val="13"/>
    <w:lvlOverride w:ilvl="0">
      <w:startOverride w:val="7"/>
    </w:lvlOverride>
    <w:lvlOverride w:ilvl="1">
      <w:startOverride w:val="1"/>
    </w:lvlOverride>
    <w:lvlOverride w:ilvl="2">
      <w:startOverride w:val="3"/>
    </w:lvlOverride>
  </w:num>
  <w:num w:numId="27">
    <w:abstractNumId w:val="2"/>
  </w:num>
  <w:num w:numId="28">
    <w:abstractNumId w:val="20"/>
  </w:num>
  <w:num w:numId="29">
    <w:abstractNumId w:val="7"/>
  </w:num>
  <w:num w:numId="30">
    <w:abstractNumId w:val="13"/>
  </w:num>
  <w:num w:numId="31">
    <w:abstractNumId w:val="13"/>
  </w:num>
  <w:num w:numId="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cxMLK0NDGyNDJT0lEKTi0uzszPAymwrAUA655amywAAAA="/>
  </w:docVars>
  <w:rsids>
    <w:rsidRoot w:val="00AC2E07"/>
    <w:rsid w:val="00000BB0"/>
    <w:rsid w:val="000012F0"/>
    <w:rsid w:val="00003E55"/>
    <w:rsid w:val="00004343"/>
    <w:rsid w:val="00006D35"/>
    <w:rsid w:val="0000775C"/>
    <w:rsid w:val="00007BB6"/>
    <w:rsid w:val="00010AC8"/>
    <w:rsid w:val="00011106"/>
    <w:rsid w:val="00023DAE"/>
    <w:rsid w:val="0002416C"/>
    <w:rsid w:val="00024D50"/>
    <w:rsid w:val="00025DED"/>
    <w:rsid w:val="00026B31"/>
    <w:rsid w:val="0003045A"/>
    <w:rsid w:val="00031FB9"/>
    <w:rsid w:val="000332AD"/>
    <w:rsid w:val="000362E3"/>
    <w:rsid w:val="00041B7C"/>
    <w:rsid w:val="0004214D"/>
    <w:rsid w:val="000430F3"/>
    <w:rsid w:val="00043712"/>
    <w:rsid w:val="00044399"/>
    <w:rsid w:val="00044697"/>
    <w:rsid w:val="00044EB8"/>
    <w:rsid w:val="0005044D"/>
    <w:rsid w:val="00050783"/>
    <w:rsid w:val="0005088E"/>
    <w:rsid w:val="0005295B"/>
    <w:rsid w:val="00056191"/>
    <w:rsid w:val="000561CD"/>
    <w:rsid w:val="00057B36"/>
    <w:rsid w:val="000630BE"/>
    <w:rsid w:val="000635C6"/>
    <w:rsid w:val="00063D81"/>
    <w:rsid w:val="00063D89"/>
    <w:rsid w:val="00064AE0"/>
    <w:rsid w:val="000668A7"/>
    <w:rsid w:val="00067846"/>
    <w:rsid w:val="00067DBA"/>
    <w:rsid w:val="00073848"/>
    <w:rsid w:val="00073D71"/>
    <w:rsid w:val="00075B86"/>
    <w:rsid w:val="000774B2"/>
    <w:rsid w:val="00077AA3"/>
    <w:rsid w:val="00077E5C"/>
    <w:rsid w:val="00077F27"/>
    <w:rsid w:val="00083787"/>
    <w:rsid w:val="00086274"/>
    <w:rsid w:val="00086793"/>
    <w:rsid w:val="00087869"/>
    <w:rsid w:val="00091B9E"/>
    <w:rsid w:val="0009393B"/>
    <w:rsid w:val="0009402E"/>
    <w:rsid w:val="00095A81"/>
    <w:rsid w:val="00096026"/>
    <w:rsid w:val="00097B28"/>
    <w:rsid w:val="000A0508"/>
    <w:rsid w:val="000A08F9"/>
    <w:rsid w:val="000A0FA7"/>
    <w:rsid w:val="000A1B43"/>
    <w:rsid w:val="000A1D73"/>
    <w:rsid w:val="000A5790"/>
    <w:rsid w:val="000A5F43"/>
    <w:rsid w:val="000B1D77"/>
    <w:rsid w:val="000B3C0C"/>
    <w:rsid w:val="000B4D0C"/>
    <w:rsid w:val="000B52C1"/>
    <w:rsid w:val="000B5DA5"/>
    <w:rsid w:val="000B6217"/>
    <w:rsid w:val="000B701E"/>
    <w:rsid w:val="000B7292"/>
    <w:rsid w:val="000C0D61"/>
    <w:rsid w:val="000C5FE7"/>
    <w:rsid w:val="000C6DB9"/>
    <w:rsid w:val="000C71A4"/>
    <w:rsid w:val="000D2B70"/>
    <w:rsid w:val="000D2F09"/>
    <w:rsid w:val="000D3584"/>
    <w:rsid w:val="000D72B5"/>
    <w:rsid w:val="000E194C"/>
    <w:rsid w:val="000E4989"/>
    <w:rsid w:val="000E4B27"/>
    <w:rsid w:val="000E67AF"/>
    <w:rsid w:val="000F1110"/>
    <w:rsid w:val="000F43BC"/>
    <w:rsid w:val="000F67A6"/>
    <w:rsid w:val="001002CE"/>
    <w:rsid w:val="001007E6"/>
    <w:rsid w:val="00101C46"/>
    <w:rsid w:val="0010266B"/>
    <w:rsid w:val="00107080"/>
    <w:rsid w:val="0010792E"/>
    <w:rsid w:val="0011197A"/>
    <w:rsid w:val="00111CC9"/>
    <w:rsid w:val="00112CC1"/>
    <w:rsid w:val="001146A1"/>
    <w:rsid w:val="00117755"/>
    <w:rsid w:val="00117D82"/>
    <w:rsid w:val="001204AC"/>
    <w:rsid w:val="00120D63"/>
    <w:rsid w:val="00123259"/>
    <w:rsid w:val="00124A60"/>
    <w:rsid w:val="00125416"/>
    <w:rsid w:val="001257E2"/>
    <w:rsid w:val="00127057"/>
    <w:rsid w:val="00127555"/>
    <w:rsid w:val="00127CD5"/>
    <w:rsid w:val="00132E24"/>
    <w:rsid w:val="001331F7"/>
    <w:rsid w:val="00133F81"/>
    <w:rsid w:val="00137734"/>
    <w:rsid w:val="00143B90"/>
    <w:rsid w:val="00144B85"/>
    <w:rsid w:val="00145B9F"/>
    <w:rsid w:val="0014737E"/>
    <w:rsid w:val="00147AFA"/>
    <w:rsid w:val="00150B39"/>
    <w:rsid w:val="0015429D"/>
    <w:rsid w:val="00154B8D"/>
    <w:rsid w:val="00154D9B"/>
    <w:rsid w:val="00155945"/>
    <w:rsid w:val="00155BD4"/>
    <w:rsid w:val="00156BBB"/>
    <w:rsid w:val="00157E6B"/>
    <w:rsid w:val="00160064"/>
    <w:rsid w:val="00161FA8"/>
    <w:rsid w:val="00166A1B"/>
    <w:rsid w:val="00171683"/>
    <w:rsid w:val="0017542E"/>
    <w:rsid w:val="001764A2"/>
    <w:rsid w:val="00181553"/>
    <w:rsid w:val="00181EA4"/>
    <w:rsid w:val="0018287F"/>
    <w:rsid w:val="00182F54"/>
    <w:rsid w:val="001862D2"/>
    <w:rsid w:val="00190853"/>
    <w:rsid w:val="00190D9B"/>
    <w:rsid w:val="00191358"/>
    <w:rsid w:val="0019194F"/>
    <w:rsid w:val="001936AF"/>
    <w:rsid w:val="0019414B"/>
    <w:rsid w:val="00194D8A"/>
    <w:rsid w:val="00197AC6"/>
    <w:rsid w:val="001A20A4"/>
    <w:rsid w:val="001A6205"/>
    <w:rsid w:val="001A76C0"/>
    <w:rsid w:val="001A7A17"/>
    <w:rsid w:val="001B1C03"/>
    <w:rsid w:val="001B2ACD"/>
    <w:rsid w:val="001B46ED"/>
    <w:rsid w:val="001B4988"/>
    <w:rsid w:val="001B4BAD"/>
    <w:rsid w:val="001C0668"/>
    <w:rsid w:val="001C21D1"/>
    <w:rsid w:val="001C2392"/>
    <w:rsid w:val="001C362E"/>
    <w:rsid w:val="001C4EDE"/>
    <w:rsid w:val="001C4FF6"/>
    <w:rsid w:val="001C5062"/>
    <w:rsid w:val="001C63C0"/>
    <w:rsid w:val="001C75BB"/>
    <w:rsid w:val="001C7938"/>
    <w:rsid w:val="001D105A"/>
    <w:rsid w:val="001D156B"/>
    <w:rsid w:val="001D178E"/>
    <w:rsid w:val="001D258B"/>
    <w:rsid w:val="001D7AFB"/>
    <w:rsid w:val="001E11A2"/>
    <w:rsid w:val="001E234E"/>
    <w:rsid w:val="001E4903"/>
    <w:rsid w:val="001E58DE"/>
    <w:rsid w:val="001E6FC7"/>
    <w:rsid w:val="001E750E"/>
    <w:rsid w:val="001F22C7"/>
    <w:rsid w:val="001F25BC"/>
    <w:rsid w:val="001F2FD9"/>
    <w:rsid w:val="001F30DB"/>
    <w:rsid w:val="001F49B9"/>
    <w:rsid w:val="001F7F4D"/>
    <w:rsid w:val="00201CED"/>
    <w:rsid w:val="00204238"/>
    <w:rsid w:val="00207D68"/>
    <w:rsid w:val="00210709"/>
    <w:rsid w:val="0021099E"/>
    <w:rsid w:val="00210F64"/>
    <w:rsid w:val="00212506"/>
    <w:rsid w:val="00214645"/>
    <w:rsid w:val="002148BD"/>
    <w:rsid w:val="00216AF5"/>
    <w:rsid w:val="00220463"/>
    <w:rsid w:val="00220EAE"/>
    <w:rsid w:val="00221489"/>
    <w:rsid w:val="002233AC"/>
    <w:rsid w:val="00225AD5"/>
    <w:rsid w:val="00227E68"/>
    <w:rsid w:val="00232350"/>
    <w:rsid w:val="0023245A"/>
    <w:rsid w:val="0023276C"/>
    <w:rsid w:val="002327B1"/>
    <w:rsid w:val="00233ADE"/>
    <w:rsid w:val="00236950"/>
    <w:rsid w:val="0023761C"/>
    <w:rsid w:val="002450AA"/>
    <w:rsid w:val="00246E38"/>
    <w:rsid w:val="002476E3"/>
    <w:rsid w:val="0026177B"/>
    <w:rsid w:val="00262E8F"/>
    <w:rsid w:val="00262EB7"/>
    <w:rsid w:val="00263252"/>
    <w:rsid w:val="00263D33"/>
    <w:rsid w:val="002666BC"/>
    <w:rsid w:val="00267506"/>
    <w:rsid w:val="002700C3"/>
    <w:rsid w:val="00270667"/>
    <w:rsid w:val="00275092"/>
    <w:rsid w:val="00275A00"/>
    <w:rsid w:val="00275FBC"/>
    <w:rsid w:val="00276EBF"/>
    <w:rsid w:val="002829C3"/>
    <w:rsid w:val="002834E7"/>
    <w:rsid w:val="00284E92"/>
    <w:rsid w:val="00284EB8"/>
    <w:rsid w:val="00285F16"/>
    <w:rsid w:val="0029238B"/>
    <w:rsid w:val="00295D96"/>
    <w:rsid w:val="002A592C"/>
    <w:rsid w:val="002A5AAC"/>
    <w:rsid w:val="002A5B14"/>
    <w:rsid w:val="002A6353"/>
    <w:rsid w:val="002B049E"/>
    <w:rsid w:val="002B2487"/>
    <w:rsid w:val="002B386B"/>
    <w:rsid w:val="002B512F"/>
    <w:rsid w:val="002B657F"/>
    <w:rsid w:val="002B6C88"/>
    <w:rsid w:val="002C597F"/>
    <w:rsid w:val="002C6952"/>
    <w:rsid w:val="002C70C5"/>
    <w:rsid w:val="002C7837"/>
    <w:rsid w:val="002D218B"/>
    <w:rsid w:val="002D3BF0"/>
    <w:rsid w:val="002D672D"/>
    <w:rsid w:val="002D6B7B"/>
    <w:rsid w:val="002E0DBE"/>
    <w:rsid w:val="002E0EC9"/>
    <w:rsid w:val="002E2624"/>
    <w:rsid w:val="002E288E"/>
    <w:rsid w:val="002E3337"/>
    <w:rsid w:val="002E501A"/>
    <w:rsid w:val="002E6E16"/>
    <w:rsid w:val="002F450A"/>
    <w:rsid w:val="002F57B3"/>
    <w:rsid w:val="00300B95"/>
    <w:rsid w:val="00300CF6"/>
    <w:rsid w:val="003036C3"/>
    <w:rsid w:val="00303C93"/>
    <w:rsid w:val="00303E92"/>
    <w:rsid w:val="003052F4"/>
    <w:rsid w:val="00312E97"/>
    <w:rsid w:val="00315CA1"/>
    <w:rsid w:val="003162A7"/>
    <w:rsid w:val="003164EB"/>
    <w:rsid w:val="0031798C"/>
    <w:rsid w:val="00321158"/>
    <w:rsid w:val="00322868"/>
    <w:rsid w:val="00327C17"/>
    <w:rsid w:val="00332261"/>
    <w:rsid w:val="003326E3"/>
    <w:rsid w:val="003336E1"/>
    <w:rsid w:val="00334499"/>
    <w:rsid w:val="00334C6E"/>
    <w:rsid w:val="00334E04"/>
    <w:rsid w:val="00334F40"/>
    <w:rsid w:val="00335253"/>
    <w:rsid w:val="003353A1"/>
    <w:rsid w:val="003359C9"/>
    <w:rsid w:val="00335F6D"/>
    <w:rsid w:val="00336E19"/>
    <w:rsid w:val="00340BEA"/>
    <w:rsid w:val="0034121F"/>
    <w:rsid w:val="00341686"/>
    <w:rsid w:val="003451D2"/>
    <w:rsid w:val="003476FC"/>
    <w:rsid w:val="00347734"/>
    <w:rsid w:val="0035217A"/>
    <w:rsid w:val="00352851"/>
    <w:rsid w:val="003537E7"/>
    <w:rsid w:val="00354FEE"/>
    <w:rsid w:val="00355D3B"/>
    <w:rsid w:val="0035758D"/>
    <w:rsid w:val="003578F3"/>
    <w:rsid w:val="003606C5"/>
    <w:rsid w:val="00360DFD"/>
    <w:rsid w:val="003674C6"/>
    <w:rsid w:val="003709D9"/>
    <w:rsid w:val="00371C9C"/>
    <w:rsid w:val="0037284B"/>
    <w:rsid w:val="003754E5"/>
    <w:rsid w:val="003773F6"/>
    <w:rsid w:val="00382A88"/>
    <w:rsid w:val="00382AD8"/>
    <w:rsid w:val="00383ECB"/>
    <w:rsid w:val="00387150"/>
    <w:rsid w:val="00387AAC"/>
    <w:rsid w:val="0039050F"/>
    <w:rsid w:val="00394CF3"/>
    <w:rsid w:val="00396CCF"/>
    <w:rsid w:val="003A034B"/>
    <w:rsid w:val="003A10B5"/>
    <w:rsid w:val="003A2A83"/>
    <w:rsid w:val="003A2CBB"/>
    <w:rsid w:val="003A2D59"/>
    <w:rsid w:val="003A2EB8"/>
    <w:rsid w:val="003A3E41"/>
    <w:rsid w:val="003A4735"/>
    <w:rsid w:val="003A4BA3"/>
    <w:rsid w:val="003A6F07"/>
    <w:rsid w:val="003B4147"/>
    <w:rsid w:val="003C3569"/>
    <w:rsid w:val="003D1666"/>
    <w:rsid w:val="003D3AE6"/>
    <w:rsid w:val="003D4F5A"/>
    <w:rsid w:val="003D6440"/>
    <w:rsid w:val="003D65B6"/>
    <w:rsid w:val="003D6980"/>
    <w:rsid w:val="003D69A0"/>
    <w:rsid w:val="003D7073"/>
    <w:rsid w:val="003E1C2D"/>
    <w:rsid w:val="003E35D1"/>
    <w:rsid w:val="003E376E"/>
    <w:rsid w:val="003E601F"/>
    <w:rsid w:val="003E6323"/>
    <w:rsid w:val="003E63ED"/>
    <w:rsid w:val="003E6D8D"/>
    <w:rsid w:val="003F029E"/>
    <w:rsid w:val="003F17EC"/>
    <w:rsid w:val="003F1F10"/>
    <w:rsid w:val="003F6231"/>
    <w:rsid w:val="0040103E"/>
    <w:rsid w:val="004014D6"/>
    <w:rsid w:val="0040315F"/>
    <w:rsid w:val="00411229"/>
    <w:rsid w:val="004112BA"/>
    <w:rsid w:val="0041668E"/>
    <w:rsid w:val="004176C4"/>
    <w:rsid w:val="00420A8A"/>
    <w:rsid w:val="00427A31"/>
    <w:rsid w:val="00431070"/>
    <w:rsid w:val="00432D32"/>
    <w:rsid w:val="00433A0B"/>
    <w:rsid w:val="00435066"/>
    <w:rsid w:val="004350CC"/>
    <w:rsid w:val="00435639"/>
    <w:rsid w:val="00440D61"/>
    <w:rsid w:val="004431CE"/>
    <w:rsid w:val="00443B5A"/>
    <w:rsid w:val="0044597F"/>
    <w:rsid w:val="00445B8B"/>
    <w:rsid w:val="00446672"/>
    <w:rsid w:val="00446CE9"/>
    <w:rsid w:val="004517DD"/>
    <w:rsid w:val="004522D8"/>
    <w:rsid w:val="0045236A"/>
    <w:rsid w:val="00452730"/>
    <w:rsid w:val="00452AFB"/>
    <w:rsid w:val="0045314E"/>
    <w:rsid w:val="00456948"/>
    <w:rsid w:val="004571AB"/>
    <w:rsid w:val="004576B4"/>
    <w:rsid w:val="004621D5"/>
    <w:rsid w:val="00464575"/>
    <w:rsid w:val="00465E7E"/>
    <w:rsid w:val="00467C83"/>
    <w:rsid w:val="004723D1"/>
    <w:rsid w:val="00472E91"/>
    <w:rsid w:val="00473608"/>
    <w:rsid w:val="004737B4"/>
    <w:rsid w:val="00473CF2"/>
    <w:rsid w:val="004746E1"/>
    <w:rsid w:val="004750BF"/>
    <w:rsid w:val="00476922"/>
    <w:rsid w:val="004816F1"/>
    <w:rsid w:val="00482D7C"/>
    <w:rsid w:val="004832A3"/>
    <w:rsid w:val="004835C2"/>
    <w:rsid w:val="004839D1"/>
    <w:rsid w:val="00484C23"/>
    <w:rsid w:val="004865B9"/>
    <w:rsid w:val="004871B7"/>
    <w:rsid w:val="004937BC"/>
    <w:rsid w:val="0049394F"/>
    <w:rsid w:val="004952BA"/>
    <w:rsid w:val="00495476"/>
    <w:rsid w:val="004A14DC"/>
    <w:rsid w:val="004A1563"/>
    <w:rsid w:val="004A18CB"/>
    <w:rsid w:val="004A5D95"/>
    <w:rsid w:val="004B00AF"/>
    <w:rsid w:val="004B1039"/>
    <w:rsid w:val="004B3F9B"/>
    <w:rsid w:val="004B4DC9"/>
    <w:rsid w:val="004C3058"/>
    <w:rsid w:val="004C4E90"/>
    <w:rsid w:val="004C699B"/>
    <w:rsid w:val="004D1E91"/>
    <w:rsid w:val="004D2D05"/>
    <w:rsid w:val="004D5529"/>
    <w:rsid w:val="004D5675"/>
    <w:rsid w:val="004D6705"/>
    <w:rsid w:val="004E0216"/>
    <w:rsid w:val="004E3902"/>
    <w:rsid w:val="004E40A2"/>
    <w:rsid w:val="004F0CE9"/>
    <w:rsid w:val="004F23F4"/>
    <w:rsid w:val="004F336E"/>
    <w:rsid w:val="004F350F"/>
    <w:rsid w:val="004F5A51"/>
    <w:rsid w:val="004F7D3F"/>
    <w:rsid w:val="00500071"/>
    <w:rsid w:val="00500AA5"/>
    <w:rsid w:val="00500C7E"/>
    <w:rsid w:val="00501113"/>
    <w:rsid w:val="005013ED"/>
    <w:rsid w:val="00501BA9"/>
    <w:rsid w:val="00502626"/>
    <w:rsid w:val="005029D1"/>
    <w:rsid w:val="00503F13"/>
    <w:rsid w:val="00506A75"/>
    <w:rsid w:val="005078B6"/>
    <w:rsid w:val="005108D9"/>
    <w:rsid w:val="00512FC5"/>
    <w:rsid w:val="00513EF6"/>
    <w:rsid w:val="0051427E"/>
    <w:rsid w:val="00516D1D"/>
    <w:rsid w:val="00517D70"/>
    <w:rsid w:val="00522184"/>
    <w:rsid w:val="00522765"/>
    <w:rsid w:val="005228F6"/>
    <w:rsid w:val="00522FAF"/>
    <w:rsid w:val="00523D3C"/>
    <w:rsid w:val="00524454"/>
    <w:rsid w:val="0053197C"/>
    <w:rsid w:val="00531DBF"/>
    <w:rsid w:val="00533D81"/>
    <w:rsid w:val="00537938"/>
    <w:rsid w:val="00537C35"/>
    <w:rsid w:val="00544C08"/>
    <w:rsid w:val="00550912"/>
    <w:rsid w:val="005512A7"/>
    <w:rsid w:val="005525AD"/>
    <w:rsid w:val="00553AE0"/>
    <w:rsid w:val="00554C08"/>
    <w:rsid w:val="00557E7E"/>
    <w:rsid w:val="00561198"/>
    <w:rsid w:val="0056262A"/>
    <w:rsid w:val="00562840"/>
    <w:rsid w:val="00564C55"/>
    <w:rsid w:val="0056557A"/>
    <w:rsid w:val="005675D3"/>
    <w:rsid w:val="00567DF2"/>
    <w:rsid w:val="00570677"/>
    <w:rsid w:val="00570BFE"/>
    <w:rsid w:val="00573230"/>
    <w:rsid w:val="00573CE9"/>
    <w:rsid w:val="00577768"/>
    <w:rsid w:val="0058035F"/>
    <w:rsid w:val="0058138F"/>
    <w:rsid w:val="00582401"/>
    <w:rsid w:val="005844AB"/>
    <w:rsid w:val="00587025"/>
    <w:rsid w:val="005870F6"/>
    <w:rsid w:val="005871F3"/>
    <w:rsid w:val="0058776F"/>
    <w:rsid w:val="00594A97"/>
    <w:rsid w:val="005958C2"/>
    <w:rsid w:val="00596DEC"/>
    <w:rsid w:val="00596E3B"/>
    <w:rsid w:val="00597711"/>
    <w:rsid w:val="00597C1C"/>
    <w:rsid w:val="005A16CE"/>
    <w:rsid w:val="005A1C0C"/>
    <w:rsid w:val="005B09D7"/>
    <w:rsid w:val="005B458F"/>
    <w:rsid w:val="005B5037"/>
    <w:rsid w:val="005B58A8"/>
    <w:rsid w:val="005B59EB"/>
    <w:rsid w:val="005B5F4D"/>
    <w:rsid w:val="005C0EF0"/>
    <w:rsid w:val="005C18B2"/>
    <w:rsid w:val="005C46D0"/>
    <w:rsid w:val="005C5A60"/>
    <w:rsid w:val="005D1D18"/>
    <w:rsid w:val="005D42C9"/>
    <w:rsid w:val="005D783A"/>
    <w:rsid w:val="005E1F8F"/>
    <w:rsid w:val="005E48DB"/>
    <w:rsid w:val="005E5887"/>
    <w:rsid w:val="005E73B6"/>
    <w:rsid w:val="005E76A7"/>
    <w:rsid w:val="005E7B6F"/>
    <w:rsid w:val="005F0139"/>
    <w:rsid w:val="005F7041"/>
    <w:rsid w:val="006008D0"/>
    <w:rsid w:val="00600D90"/>
    <w:rsid w:val="00601BDF"/>
    <w:rsid w:val="00602255"/>
    <w:rsid w:val="00602455"/>
    <w:rsid w:val="00605D12"/>
    <w:rsid w:val="006068A8"/>
    <w:rsid w:val="006075F9"/>
    <w:rsid w:val="00610A9E"/>
    <w:rsid w:val="00613C1F"/>
    <w:rsid w:val="00614AD1"/>
    <w:rsid w:val="006153BA"/>
    <w:rsid w:val="0061550D"/>
    <w:rsid w:val="0061574C"/>
    <w:rsid w:val="0061663A"/>
    <w:rsid w:val="006166A4"/>
    <w:rsid w:val="00617F10"/>
    <w:rsid w:val="00621E94"/>
    <w:rsid w:val="00621ED7"/>
    <w:rsid w:val="0062349D"/>
    <w:rsid w:val="006241E0"/>
    <w:rsid w:val="006246C7"/>
    <w:rsid w:val="0062596B"/>
    <w:rsid w:val="00626A1F"/>
    <w:rsid w:val="00633CBD"/>
    <w:rsid w:val="00633D9D"/>
    <w:rsid w:val="00634AA1"/>
    <w:rsid w:val="0063507C"/>
    <w:rsid w:val="00636BA1"/>
    <w:rsid w:val="00643B68"/>
    <w:rsid w:val="006446AC"/>
    <w:rsid w:val="00644959"/>
    <w:rsid w:val="0064553E"/>
    <w:rsid w:val="00645CF9"/>
    <w:rsid w:val="00645D8D"/>
    <w:rsid w:val="0065163A"/>
    <w:rsid w:val="00652BB0"/>
    <w:rsid w:val="00652DD9"/>
    <w:rsid w:val="006533F2"/>
    <w:rsid w:val="00655ED8"/>
    <w:rsid w:val="00657878"/>
    <w:rsid w:val="00660BD9"/>
    <w:rsid w:val="0066223C"/>
    <w:rsid w:val="0066548A"/>
    <w:rsid w:val="0067102D"/>
    <w:rsid w:val="0067157C"/>
    <w:rsid w:val="00671F28"/>
    <w:rsid w:val="00673D4A"/>
    <w:rsid w:val="00676533"/>
    <w:rsid w:val="006776AE"/>
    <w:rsid w:val="00677BF5"/>
    <w:rsid w:val="00680D54"/>
    <w:rsid w:val="00681677"/>
    <w:rsid w:val="00682569"/>
    <w:rsid w:val="0068396B"/>
    <w:rsid w:val="00684114"/>
    <w:rsid w:val="00685882"/>
    <w:rsid w:val="00687F02"/>
    <w:rsid w:val="0069294F"/>
    <w:rsid w:val="00693DAE"/>
    <w:rsid w:val="00694C5E"/>
    <w:rsid w:val="006A11BA"/>
    <w:rsid w:val="006A22A5"/>
    <w:rsid w:val="006A24F1"/>
    <w:rsid w:val="006A411E"/>
    <w:rsid w:val="006A4746"/>
    <w:rsid w:val="006A4790"/>
    <w:rsid w:val="006A5226"/>
    <w:rsid w:val="006A54FE"/>
    <w:rsid w:val="006A63FE"/>
    <w:rsid w:val="006A79A4"/>
    <w:rsid w:val="006B07EA"/>
    <w:rsid w:val="006B0DB7"/>
    <w:rsid w:val="006B104F"/>
    <w:rsid w:val="006B44DC"/>
    <w:rsid w:val="006B459F"/>
    <w:rsid w:val="006B4C76"/>
    <w:rsid w:val="006B4D52"/>
    <w:rsid w:val="006B5742"/>
    <w:rsid w:val="006B58F8"/>
    <w:rsid w:val="006C1193"/>
    <w:rsid w:val="006C14EE"/>
    <w:rsid w:val="006C1AFE"/>
    <w:rsid w:val="006C586E"/>
    <w:rsid w:val="006C5F43"/>
    <w:rsid w:val="006C6860"/>
    <w:rsid w:val="006C7E64"/>
    <w:rsid w:val="006D071F"/>
    <w:rsid w:val="006D0DA1"/>
    <w:rsid w:val="006D100D"/>
    <w:rsid w:val="006D11D7"/>
    <w:rsid w:val="006D1541"/>
    <w:rsid w:val="006D1C80"/>
    <w:rsid w:val="006D22BA"/>
    <w:rsid w:val="006D3826"/>
    <w:rsid w:val="006D7435"/>
    <w:rsid w:val="006D7E9E"/>
    <w:rsid w:val="006E0012"/>
    <w:rsid w:val="006E1809"/>
    <w:rsid w:val="006E25CA"/>
    <w:rsid w:val="006E2A18"/>
    <w:rsid w:val="006E38D6"/>
    <w:rsid w:val="006E49D9"/>
    <w:rsid w:val="006E687E"/>
    <w:rsid w:val="006F2FBA"/>
    <w:rsid w:val="006F60E4"/>
    <w:rsid w:val="00704330"/>
    <w:rsid w:val="007046DD"/>
    <w:rsid w:val="00705F65"/>
    <w:rsid w:val="0071003A"/>
    <w:rsid w:val="007161D1"/>
    <w:rsid w:val="0071715B"/>
    <w:rsid w:val="00723CE7"/>
    <w:rsid w:val="00726EEE"/>
    <w:rsid w:val="007275DC"/>
    <w:rsid w:val="007305AF"/>
    <w:rsid w:val="00733E35"/>
    <w:rsid w:val="00734638"/>
    <w:rsid w:val="00734F78"/>
    <w:rsid w:val="007350F3"/>
    <w:rsid w:val="00735EAA"/>
    <w:rsid w:val="0073611A"/>
    <w:rsid w:val="007366E5"/>
    <w:rsid w:val="00737950"/>
    <w:rsid w:val="007401FC"/>
    <w:rsid w:val="00740916"/>
    <w:rsid w:val="00740BFE"/>
    <w:rsid w:val="00740F0B"/>
    <w:rsid w:val="00742002"/>
    <w:rsid w:val="0074201D"/>
    <w:rsid w:val="00743C11"/>
    <w:rsid w:val="00744F1F"/>
    <w:rsid w:val="007456EB"/>
    <w:rsid w:val="0075007B"/>
    <w:rsid w:val="00750C3A"/>
    <w:rsid w:val="00751B15"/>
    <w:rsid w:val="00753CC7"/>
    <w:rsid w:val="00754BA3"/>
    <w:rsid w:val="007566D5"/>
    <w:rsid w:val="00756810"/>
    <w:rsid w:val="00763181"/>
    <w:rsid w:val="007641FB"/>
    <w:rsid w:val="00766112"/>
    <w:rsid w:val="007770AF"/>
    <w:rsid w:val="00781BF5"/>
    <w:rsid w:val="007873E8"/>
    <w:rsid w:val="007878CC"/>
    <w:rsid w:val="007915C7"/>
    <w:rsid w:val="00794A2F"/>
    <w:rsid w:val="00795FB9"/>
    <w:rsid w:val="007A2FF0"/>
    <w:rsid w:val="007A5494"/>
    <w:rsid w:val="007A68DE"/>
    <w:rsid w:val="007B2D95"/>
    <w:rsid w:val="007B49E8"/>
    <w:rsid w:val="007B4CE8"/>
    <w:rsid w:val="007B50AE"/>
    <w:rsid w:val="007B56DC"/>
    <w:rsid w:val="007B71E3"/>
    <w:rsid w:val="007C2E83"/>
    <w:rsid w:val="007C6130"/>
    <w:rsid w:val="007C7B0B"/>
    <w:rsid w:val="007C7DC3"/>
    <w:rsid w:val="007D0A8B"/>
    <w:rsid w:val="007D49BC"/>
    <w:rsid w:val="007D7432"/>
    <w:rsid w:val="007D7C71"/>
    <w:rsid w:val="007E0C2B"/>
    <w:rsid w:val="007E10D8"/>
    <w:rsid w:val="007E16F4"/>
    <w:rsid w:val="007E6084"/>
    <w:rsid w:val="007E61C4"/>
    <w:rsid w:val="007E71F2"/>
    <w:rsid w:val="007E7C2F"/>
    <w:rsid w:val="007F02E5"/>
    <w:rsid w:val="007F0477"/>
    <w:rsid w:val="007F0A93"/>
    <w:rsid w:val="007F141E"/>
    <w:rsid w:val="007F7333"/>
    <w:rsid w:val="00800A1A"/>
    <w:rsid w:val="008013A9"/>
    <w:rsid w:val="00801833"/>
    <w:rsid w:val="00810485"/>
    <w:rsid w:val="00810A10"/>
    <w:rsid w:val="0082270C"/>
    <w:rsid w:val="0082298F"/>
    <w:rsid w:val="00822EC5"/>
    <w:rsid w:val="00823F4A"/>
    <w:rsid w:val="00824DE1"/>
    <w:rsid w:val="00825519"/>
    <w:rsid w:val="00826B16"/>
    <w:rsid w:val="008303BD"/>
    <w:rsid w:val="00831997"/>
    <w:rsid w:val="00833C5A"/>
    <w:rsid w:val="00834E8C"/>
    <w:rsid w:val="00835004"/>
    <w:rsid w:val="00835B05"/>
    <w:rsid w:val="0084501D"/>
    <w:rsid w:val="00845693"/>
    <w:rsid w:val="00847FF8"/>
    <w:rsid w:val="0085387E"/>
    <w:rsid w:val="00856149"/>
    <w:rsid w:val="00857C3D"/>
    <w:rsid w:val="00862D1E"/>
    <w:rsid w:val="00864223"/>
    <w:rsid w:val="008650E2"/>
    <w:rsid w:val="00865B84"/>
    <w:rsid w:val="00871011"/>
    <w:rsid w:val="00871DDD"/>
    <w:rsid w:val="00871FDE"/>
    <w:rsid w:val="00874A0D"/>
    <w:rsid w:val="00876268"/>
    <w:rsid w:val="00880A8A"/>
    <w:rsid w:val="00880DB3"/>
    <w:rsid w:val="0088406E"/>
    <w:rsid w:val="008859E8"/>
    <w:rsid w:val="00885A5A"/>
    <w:rsid w:val="008872AB"/>
    <w:rsid w:val="00893EC8"/>
    <w:rsid w:val="00893F7C"/>
    <w:rsid w:val="00895166"/>
    <w:rsid w:val="00895FF8"/>
    <w:rsid w:val="00896279"/>
    <w:rsid w:val="008A03B0"/>
    <w:rsid w:val="008A0B86"/>
    <w:rsid w:val="008A2BCF"/>
    <w:rsid w:val="008A2ED7"/>
    <w:rsid w:val="008A4BF5"/>
    <w:rsid w:val="008A6548"/>
    <w:rsid w:val="008A6A95"/>
    <w:rsid w:val="008B3B2A"/>
    <w:rsid w:val="008B41DE"/>
    <w:rsid w:val="008B45EF"/>
    <w:rsid w:val="008B491C"/>
    <w:rsid w:val="008B7C58"/>
    <w:rsid w:val="008C1F1E"/>
    <w:rsid w:val="008C2575"/>
    <w:rsid w:val="008C28A9"/>
    <w:rsid w:val="008C3466"/>
    <w:rsid w:val="008C3B90"/>
    <w:rsid w:val="008C5546"/>
    <w:rsid w:val="008C5EB1"/>
    <w:rsid w:val="008C7749"/>
    <w:rsid w:val="008C7BAF"/>
    <w:rsid w:val="008D06AD"/>
    <w:rsid w:val="008D21EF"/>
    <w:rsid w:val="008D2A1E"/>
    <w:rsid w:val="008D39D2"/>
    <w:rsid w:val="008D4AD5"/>
    <w:rsid w:val="008D5F22"/>
    <w:rsid w:val="008D64C0"/>
    <w:rsid w:val="008E099E"/>
    <w:rsid w:val="008E5136"/>
    <w:rsid w:val="008E6322"/>
    <w:rsid w:val="008E6EB5"/>
    <w:rsid w:val="008F1C11"/>
    <w:rsid w:val="008F20FB"/>
    <w:rsid w:val="008F3734"/>
    <w:rsid w:val="008F699B"/>
    <w:rsid w:val="008F7430"/>
    <w:rsid w:val="008F7F65"/>
    <w:rsid w:val="009013BF"/>
    <w:rsid w:val="00901B09"/>
    <w:rsid w:val="00903FC2"/>
    <w:rsid w:val="00904298"/>
    <w:rsid w:val="00904CCD"/>
    <w:rsid w:val="00905425"/>
    <w:rsid w:val="009066CA"/>
    <w:rsid w:val="00911BC8"/>
    <w:rsid w:val="00911C30"/>
    <w:rsid w:val="009121E6"/>
    <w:rsid w:val="009129B3"/>
    <w:rsid w:val="00916692"/>
    <w:rsid w:val="00916D55"/>
    <w:rsid w:val="00921524"/>
    <w:rsid w:val="00921D00"/>
    <w:rsid w:val="009229DF"/>
    <w:rsid w:val="009231D7"/>
    <w:rsid w:val="00923D8B"/>
    <w:rsid w:val="009254F3"/>
    <w:rsid w:val="00926D5D"/>
    <w:rsid w:val="00930F01"/>
    <w:rsid w:val="0093149B"/>
    <w:rsid w:val="00931550"/>
    <w:rsid w:val="00931590"/>
    <w:rsid w:val="0093288B"/>
    <w:rsid w:val="00935ED6"/>
    <w:rsid w:val="0093635D"/>
    <w:rsid w:val="00936DFC"/>
    <w:rsid w:val="00937D46"/>
    <w:rsid w:val="0094060E"/>
    <w:rsid w:val="00941FAC"/>
    <w:rsid w:val="00945FE1"/>
    <w:rsid w:val="009502D9"/>
    <w:rsid w:val="009514D4"/>
    <w:rsid w:val="00951816"/>
    <w:rsid w:val="00951893"/>
    <w:rsid w:val="00951D86"/>
    <w:rsid w:val="00956617"/>
    <w:rsid w:val="00956A08"/>
    <w:rsid w:val="009617EC"/>
    <w:rsid w:val="00962E18"/>
    <w:rsid w:val="0096797D"/>
    <w:rsid w:val="00970892"/>
    <w:rsid w:val="0097366A"/>
    <w:rsid w:val="009803AC"/>
    <w:rsid w:val="00980BC8"/>
    <w:rsid w:val="00980C07"/>
    <w:rsid w:val="009811E1"/>
    <w:rsid w:val="009822C7"/>
    <w:rsid w:val="00983102"/>
    <w:rsid w:val="00984395"/>
    <w:rsid w:val="0098739E"/>
    <w:rsid w:val="00990281"/>
    <w:rsid w:val="00991073"/>
    <w:rsid w:val="00997470"/>
    <w:rsid w:val="00997947"/>
    <w:rsid w:val="009A00FD"/>
    <w:rsid w:val="009A0258"/>
    <w:rsid w:val="009A1DA0"/>
    <w:rsid w:val="009A26DE"/>
    <w:rsid w:val="009A3DF4"/>
    <w:rsid w:val="009A4C62"/>
    <w:rsid w:val="009A4D1B"/>
    <w:rsid w:val="009B18D6"/>
    <w:rsid w:val="009B51CC"/>
    <w:rsid w:val="009B7925"/>
    <w:rsid w:val="009C17D0"/>
    <w:rsid w:val="009C1F04"/>
    <w:rsid w:val="009C60A7"/>
    <w:rsid w:val="009C72BF"/>
    <w:rsid w:val="009D000D"/>
    <w:rsid w:val="009D07FA"/>
    <w:rsid w:val="009D1047"/>
    <w:rsid w:val="009D1FE4"/>
    <w:rsid w:val="009D2DD6"/>
    <w:rsid w:val="009D3D36"/>
    <w:rsid w:val="009D3F11"/>
    <w:rsid w:val="009D4C31"/>
    <w:rsid w:val="009D54D2"/>
    <w:rsid w:val="009E095D"/>
    <w:rsid w:val="009E12C8"/>
    <w:rsid w:val="009E1437"/>
    <w:rsid w:val="009E1C0C"/>
    <w:rsid w:val="009E25A3"/>
    <w:rsid w:val="009E2A8D"/>
    <w:rsid w:val="009E2F76"/>
    <w:rsid w:val="009E4F6D"/>
    <w:rsid w:val="009E73C5"/>
    <w:rsid w:val="009F0270"/>
    <w:rsid w:val="009F1F97"/>
    <w:rsid w:val="009F2B1B"/>
    <w:rsid w:val="009F3C2E"/>
    <w:rsid w:val="009F4352"/>
    <w:rsid w:val="00A011C5"/>
    <w:rsid w:val="00A02FCB"/>
    <w:rsid w:val="00A03378"/>
    <w:rsid w:val="00A04761"/>
    <w:rsid w:val="00A06662"/>
    <w:rsid w:val="00A0757F"/>
    <w:rsid w:val="00A076CD"/>
    <w:rsid w:val="00A106D7"/>
    <w:rsid w:val="00A11C42"/>
    <w:rsid w:val="00A123EE"/>
    <w:rsid w:val="00A131AA"/>
    <w:rsid w:val="00A13371"/>
    <w:rsid w:val="00A17168"/>
    <w:rsid w:val="00A2119C"/>
    <w:rsid w:val="00A21BA8"/>
    <w:rsid w:val="00A23D88"/>
    <w:rsid w:val="00A243CE"/>
    <w:rsid w:val="00A249A7"/>
    <w:rsid w:val="00A2736A"/>
    <w:rsid w:val="00A31182"/>
    <w:rsid w:val="00A31E48"/>
    <w:rsid w:val="00A360C9"/>
    <w:rsid w:val="00A365CC"/>
    <w:rsid w:val="00A378D0"/>
    <w:rsid w:val="00A40B7B"/>
    <w:rsid w:val="00A40D74"/>
    <w:rsid w:val="00A416B3"/>
    <w:rsid w:val="00A42535"/>
    <w:rsid w:val="00A44E79"/>
    <w:rsid w:val="00A45188"/>
    <w:rsid w:val="00A45597"/>
    <w:rsid w:val="00A506BA"/>
    <w:rsid w:val="00A50EA3"/>
    <w:rsid w:val="00A54146"/>
    <w:rsid w:val="00A54404"/>
    <w:rsid w:val="00A57D5A"/>
    <w:rsid w:val="00A57F93"/>
    <w:rsid w:val="00A60273"/>
    <w:rsid w:val="00A62154"/>
    <w:rsid w:val="00A63EE9"/>
    <w:rsid w:val="00A65D9C"/>
    <w:rsid w:val="00A65F26"/>
    <w:rsid w:val="00A679AE"/>
    <w:rsid w:val="00A71DAC"/>
    <w:rsid w:val="00A723D9"/>
    <w:rsid w:val="00A735B0"/>
    <w:rsid w:val="00A75B41"/>
    <w:rsid w:val="00A75BF5"/>
    <w:rsid w:val="00A772E0"/>
    <w:rsid w:val="00A7736A"/>
    <w:rsid w:val="00A775C6"/>
    <w:rsid w:val="00A77AE9"/>
    <w:rsid w:val="00A83E5C"/>
    <w:rsid w:val="00A844CB"/>
    <w:rsid w:val="00A85B3D"/>
    <w:rsid w:val="00A90BED"/>
    <w:rsid w:val="00A91188"/>
    <w:rsid w:val="00A93FF9"/>
    <w:rsid w:val="00A94D06"/>
    <w:rsid w:val="00A969AA"/>
    <w:rsid w:val="00A97190"/>
    <w:rsid w:val="00AA0115"/>
    <w:rsid w:val="00AA1357"/>
    <w:rsid w:val="00AA436E"/>
    <w:rsid w:val="00AB4BE0"/>
    <w:rsid w:val="00AB51E8"/>
    <w:rsid w:val="00AB79EE"/>
    <w:rsid w:val="00AC001B"/>
    <w:rsid w:val="00AC1545"/>
    <w:rsid w:val="00AC157A"/>
    <w:rsid w:val="00AC2E07"/>
    <w:rsid w:val="00AC5CAE"/>
    <w:rsid w:val="00AC5D20"/>
    <w:rsid w:val="00AC5FFE"/>
    <w:rsid w:val="00AC6C01"/>
    <w:rsid w:val="00AC6EF1"/>
    <w:rsid w:val="00AD0CBA"/>
    <w:rsid w:val="00AD2661"/>
    <w:rsid w:val="00AD6EEA"/>
    <w:rsid w:val="00AD6F0F"/>
    <w:rsid w:val="00AE1FC9"/>
    <w:rsid w:val="00AE48A7"/>
    <w:rsid w:val="00AE7224"/>
    <w:rsid w:val="00AF0227"/>
    <w:rsid w:val="00AF244B"/>
    <w:rsid w:val="00AF311C"/>
    <w:rsid w:val="00AF55FA"/>
    <w:rsid w:val="00AF5C55"/>
    <w:rsid w:val="00AF5EEA"/>
    <w:rsid w:val="00AF62FB"/>
    <w:rsid w:val="00B02A7C"/>
    <w:rsid w:val="00B02D69"/>
    <w:rsid w:val="00B02EF1"/>
    <w:rsid w:val="00B030E2"/>
    <w:rsid w:val="00B04E99"/>
    <w:rsid w:val="00B0537D"/>
    <w:rsid w:val="00B07550"/>
    <w:rsid w:val="00B075BA"/>
    <w:rsid w:val="00B07688"/>
    <w:rsid w:val="00B07DB2"/>
    <w:rsid w:val="00B10600"/>
    <w:rsid w:val="00B1627B"/>
    <w:rsid w:val="00B2008F"/>
    <w:rsid w:val="00B23EC4"/>
    <w:rsid w:val="00B24A02"/>
    <w:rsid w:val="00B26415"/>
    <w:rsid w:val="00B27CB4"/>
    <w:rsid w:val="00B31015"/>
    <w:rsid w:val="00B31622"/>
    <w:rsid w:val="00B359E0"/>
    <w:rsid w:val="00B3618A"/>
    <w:rsid w:val="00B41578"/>
    <w:rsid w:val="00B47B88"/>
    <w:rsid w:val="00B5085E"/>
    <w:rsid w:val="00B53CA2"/>
    <w:rsid w:val="00B542FA"/>
    <w:rsid w:val="00B54BF1"/>
    <w:rsid w:val="00B55038"/>
    <w:rsid w:val="00B5630C"/>
    <w:rsid w:val="00B56B52"/>
    <w:rsid w:val="00B56F9F"/>
    <w:rsid w:val="00B61D5D"/>
    <w:rsid w:val="00B61E5D"/>
    <w:rsid w:val="00B63302"/>
    <w:rsid w:val="00B64399"/>
    <w:rsid w:val="00B65D6B"/>
    <w:rsid w:val="00B66364"/>
    <w:rsid w:val="00B66CCF"/>
    <w:rsid w:val="00B67225"/>
    <w:rsid w:val="00B703C3"/>
    <w:rsid w:val="00B71334"/>
    <w:rsid w:val="00B7248F"/>
    <w:rsid w:val="00B7560D"/>
    <w:rsid w:val="00B75C24"/>
    <w:rsid w:val="00B760BC"/>
    <w:rsid w:val="00B774F3"/>
    <w:rsid w:val="00B8316C"/>
    <w:rsid w:val="00B838D2"/>
    <w:rsid w:val="00B85542"/>
    <w:rsid w:val="00B86B4E"/>
    <w:rsid w:val="00B94371"/>
    <w:rsid w:val="00B94AAF"/>
    <w:rsid w:val="00B94F7E"/>
    <w:rsid w:val="00B96342"/>
    <w:rsid w:val="00B9728F"/>
    <w:rsid w:val="00BA03FD"/>
    <w:rsid w:val="00BA04F5"/>
    <w:rsid w:val="00BA05DD"/>
    <w:rsid w:val="00BA08D9"/>
    <w:rsid w:val="00BA0B38"/>
    <w:rsid w:val="00BA53B3"/>
    <w:rsid w:val="00BB08BD"/>
    <w:rsid w:val="00BB1234"/>
    <w:rsid w:val="00BB7CC9"/>
    <w:rsid w:val="00BC0331"/>
    <w:rsid w:val="00BC0755"/>
    <w:rsid w:val="00BC0E53"/>
    <w:rsid w:val="00BC17DE"/>
    <w:rsid w:val="00BC1DF9"/>
    <w:rsid w:val="00BC1ECE"/>
    <w:rsid w:val="00BC1FC7"/>
    <w:rsid w:val="00BC5670"/>
    <w:rsid w:val="00BC7D84"/>
    <w:rsid w:val="00BD1A81"/>
    <w:rsid w:val="00BD2862"/>
    <w:rsid w:val="00BD5AFE"/>
    <w:rsid w:val="00BD5DA9"/>
    <w:rsid w:val="00BD5FD5"/>
    <w:rsid w:val="00BD6694"/>
    <w:rsid w:val="00BD7C87"/>
    <w:rsid w:val="00BE0DC0"/>
    <w:rsid w:val="00BE26C5"/>
    <w:rsid w:val="00BE38CF"/>
    <w:rsid w:val="00BE4339"/>
    <w:rsid w:val="00BE77A3"/>
    <w:rsid w:val="00BE7D95"/>
    <w:rsid w:val="00BF105C"/>
    <w:rsid w:val="00BF1CB8"/>
    <w:rsid w:val="00BF24A0"/>
    <w:rsid w:val="00BF2C4C"/>
    <w:rsid w:val="00BF3D98"/>
    <w:rsid w:val="00BF46EB"/>
    <w:rsid w:val="00C00C39"/>
    <w:rsid w:val="00C04CF8"/>
    <w:rsid w:val="00C058F5"/>
    <w:rsid w:val="00C1030B"/>
    <w:rsid w:val="00C11CEB"/>
    <w:rsid w:val="00C11E58"/>
    <w:rsid w:val="00C14337"/>
    <w:rsid w:val="00C17AFA"/>
    <w:rsid w:val="00C17E2D"/>
    <w:rsid w:val="00C2056C"/>
    <w:rsid w:val="00C22F83"/>
    <w:rsid w:val="00C23BB1"/>
    <w:rsid w:val="00C25378"/>
    <w:rsid w:val="00C3016D"/>
    <w:rsid w:val="00C32B5F"/>
    <w:rsid w:val="00C35513"/>
    <w:rsid w:val="00C359A5"/>
    <w:rsid w:val="00C36DE7"/>
    <w:rsid w:val="00C37B47"/>
    <w:rsid w:val="00C40E7F"/>
    <w:rsid w:val="00C419AA"/>
    <w:rsid w:val="00C43C21"/>
    <w:rsid w:val="00C45155"/>
    <w:rsid w:val="00C47C6B"/>
    <w:rsid w:val="00C50C09"/>
    <w:rsid w:val="00C50EB4"/>
    <w:rsid w:val="00C57898"/>
    <w:rsid w:val="00C57EDC"/>
    <w:rsid w:val="00C609CF"/>
    <w:rsid w:val="00C61D76"/>
    <w:rsid w:val="00C61DD1"/>
    <w:rsid w:val="00C6260C"/>
    <w:rsid w:val="00C63DD2"/>
    <w:rsid w:val="00C73928"/>
    <w:rsid w:val="00C73F97"/>
    <w:rsid w:val="00C7420D"/>
    <w:rsid w:val="00C745D3"/>
    <w:rsid w:val="00C76517"/>
    <w:rsid w:val="00C76D05"/>
    <w:rsid w:val="00C770FE"/>
    <w:rsid w:val="00C80839"/>
    <w:rsid w:val="00C809CA"/>
    <w:rsid w:val="00C80B8D"/>
    <w:rsid w:val="00C81C53"/>
    <w:rsid w:val="00C82E63"/>
    <w:rsid w:val="00C836CF"/>
    <w:rsid w:val="00C84139"/>
    <w:rsid w:val="00C84E03"/>
    <w:rsid w:val="00C91A05"/>
    <w:rsid w:val="00C92DF5"/>
    <w:rsid w:val="00C94ABB"/>
    <w:rsid w:val="00C94E5E"/>
    <w:rsid w:val="00C97B53"/>
    <w:rsid w:val="00CA2D75"/>
    <w:rsid w:val="00CA5A1A"/>
    <w:rsid w:val="00CA758C"/>
    <w:rsid w:val="00CA7CA6"/>
    <w:rsid w:val="00CA7CE3"/>
    <w:rsid w:val="00CB24AA"/>
    <w:rsid w:val="00CB2894"/>
    <w:rsid w:val="00CB3BA5"/>
    <w:rsid w:val="00CB42C1"/>
    <w:rsid w:val="00CB44A0"/>
    <w:rsid w:val="00CB6B8F"/>
    <w:rsid w:val="00CB7517"/>
    <w:rsid w:val="00CB7922"/>
    <w:rsid w:val="00CC088C"/>
    <w:rsid w:val="00CC1102"/>
    <w:rsid w:val="00CC1A64"/>
    <w:rsid w:val="00CC24D6"/>
    <w:rsid w:val="00CC2FC9"/>
    <w:rsid w:val="00CC6B90"/>
    <w:rsid w:val="00CD21C6"/>
    <w:rsid w:val="00CD5923"/>
    <w:rsid w:val="00CD6F0D"/>
    <w:rsid w:val="00CD701B"/>
    <w:rsid w:val="00CE0FEE"/>
    <w:rsid w:val="00CE2496"/>
    <w:rsid w:val="00CE37D2"/>
    <w:rsid w:val="00CE5D9B"/>
    <w:rsid w:val="00CE6042"/>
    <w:rsid w:val="00CE62BF"/>
    <w:rsid w:val="00CF3452"/>
    <w:rsid w:val="00CF491C"/>
    <w:rsid w:val="00CF4B9E"/>
    <w:rsid w:val="00CF5C09"/>
    <w:rsid w:val="00CF6265"/>
    <w:rsid w:val="00CF66CB"/>
    <w:rsid w:val="00D006D2"/>
    <w:rsid w:val="00D01286"/>
    <w:rsid w:val="00D01784"/>
    <w:rsid w:val="00D0329F"/>
    <w:rsid w:val="00D03B2E"/>
    <w:rsid w:val="00D0408B"/>
    <w:rsid w:val="00D040AF"/>
    <w:rsid w:val="00D04C81"/>
    <w:rsid w:val="00D067DF"/>
    <w:rsid w:val="00D06CF2"/>
    <w:rsid w:val="00D0797C"/>
    <w:rsid w:val="00D12AB7"/>
    <w:rsid w:val="00D13ED6"/>
    <w:rsid w:val="00D210C7"/>
    <w:rsid w:val="00D21179"/>
    <w:rsid w:val="00D22B6C"/>
    <w:rsid w:val="00D232CA"/>
    <w:rsid w:val="00D23F46"/>
    <w:rsid w:val="00D24789"/>
    <w:rsid w:val="00D25E89"/>
    <w:rsid w:val="00D30B9B"/>
    <w:rsid w:val="00D30B9D"/>
    <w:rsid w:val="00D30E62"/>
    <w:rsid w:val="00D3338E"/>
    <w:rsid w:val="00D33555"/>
    <w:rsid w:val="00D356E7"/>
    <w:rsid w:val="00D35753"/>
    <w:rsid w:val="00D371CC"/>
    <w:rsid w:val="00D37B19"/>
    <w:rsid w:val="00D414C3"/>
    <w:rsid w:val="00D425A4"/>
    <w:rsid w:val="00D44BCE"/>
    <w:rsid w:val="00D52429"/>
    <w:rsid w:val="00D53967"/>
    <w:rsid w:val="00D53BFF"/>
    <w:rsid w:val="00D54321"/>
    <w:rsid w:val="00D57BD2"/>
    <w:rsid w:val="00D60287"/>
    <w:rsid w:val="00D62735"/>
    <w:rsid w:val="00D63748"/>
    <w:rsid w:val="00D63B13"/>
    <w:rsid w:val="00D644AC"/>
    <w:rsid w:val="00D64759"/>
    <w:rsid w:val="00D661F1"/>
    <w:rsid w:val="00D66C97"/>
    <w:rsid w:val="00D66E56"/>
    <w:rsid w:val="00D7002A"/>
    <w:rsid w:val="00D7399B"/>
    <w:rsid w:val="00D748F4"/>
    <w:rsid w:val="00D761F8"/>
    <w:rsid w:val="00D772B6"/>
    <w:rsid w:val="00D803EE"/>
    <w:rsid w:val="00D83ECC"/>
    <w:rsid w:val="00D86373"/>
    <w:rsid w:val="00D86C7F"/>
    <w:rsid w:val="00D93D6C"/>
    <w:rsid w:val="00D966CA"/>
    <w:rsid w:val="00D972A9"/>
    <w:rsid w:val="00D97A48"/>
    <w:rsid w:val="00DA074F"/>
    <w:rsid w:val="00DA13AC"/>
    <w:rsid w:val="00DA2CD8"/>
    <w:rsid w:val="00DA4CA9"/>
    <w:rsid w:val="00DB4EB3"/>
    <w:rsid w:val="00DB58EA"/>
    <w:rsid w:val="00DB61C4"/>
    <w:rsid w:val="00DB7898"/>
    <w:rsid w:val="00DB7D9A"/>
    <w:rsid w:val="00DC0225"/>
    <w:rsid w:val="00DC1B06"/>
    <w:rsid w:val="00DC1C3A"/>
    <w:rsid w:val="00DC1F8A"/>
    <w:rsid w:val="00DC2501"/>
    <w:rsid w:val="00DC3B8E"/>
    <w:rsid w:val="00DC3FFA"/>
    <w:rsid w:val="00DC495B"/>
    <w:rsid w:val="00DC5467"/>
    <w:rsid w:val="00DC6B53"/>
    <w:rsid w:val="00DC75DA"/>
    <w:rsid w:val="00DD13CF"/>
    <w:rsid w:val="00DD25CD"/>
    <w:rsid w:val="00DD453E"/>
    <w:rsid w:val="00DD65CA"/>
    <w:rsid w:val="00DE011C"/>
    <w:rsid w:val="00DE04BA"/>
    <w:rsid w:val="00DE3DF9"/>
    <w:rsid w:val="00DE45C7"/>
    <w:rsid w:val="00DE487B"/>
    <w:rsid w:val="00DE4A5C"/>
    <w:rsid w:val="00DE52D1"/>
    <w:rsid w:val="00DF0447"/>
    <w:rsid w:val="00DF087B"/>
    <w:rsid w:val="00DF1EF0"/>
    <w:rsid w:val="00DF582A"/>
    <w:rsid w:val="00DF6CD5"/>
    <w:rsid w:val="00DF6F4F"/>
    <w:rsid w:val="00DF7B80"/>
    <w:rsid w:val="00E0241A"/>
    <w:rsid w:val="00E02D4B"/>
    <w:rsid w:val="00E04DCC"/>
    <w:rsid w:val="00E06705"/>
    <w:rsid w:val="00E07D46"/>
    <w:rsid w:val="00E1019A"/>
    <w:rsid w:val="00E22108"/>
    <w:rsid w:val="00E23224"/>
    <w:rsid w:val="00E30AFB"/>
    <w:rsid w:val="00E3211C"/>
    <w:rsid w:val="00E32508"/>
    <w:rsid w:val="00E3458F"/>
    <w:rsid w:val="00E35585"/>
    <w:rsid w:val="00E36B07"/>
    <w:rsid w:val="00E41105"/>
    <w:rsid w:val="00E41F1E"/>
    <w:rsid w:val="00E4250F"/>
    <w:rsid w:val="00E43D57"/>
    <w:rsid w:val="00E44415"/>
    <w:rsid w:val="00E44515"/>
    <w:rsid w:val="00E45E3B"/>
    <w:rsid w:val="00E51373"/>
    <w:rsid w:val="00E53E63"/>
    <w:rsid w:val="00E56DB3"/>
    <w:rsid w:val="00E57BEC"/>
    <w:rsid w:val="00E60B7A"/>
    <w:rsid w:val="00E62575"/>
    <w:rsid w:val="00E64EA6"/>
    <w:rsid w:val="00E65AD0"/>
    <w:rsid w:val="00E66D42"/>
    <w:rsid w:val="00E67430"/>
    <w:rsid w:val="00E73278"/>
    <w:rsid w:val="00E742F8"/>
    <w:rsid w:val="00E76939"/>
    <w:rsid w:val="00E7728D"/>
    <w:rsid w:val="00E829A5"/>
    <w:rsid w:val="00E83E6C"/>
    <w:rsid w:val="00E845EA"/>
    <w:rsid w:val="00E874A9"/>
    <w:rsid w:val="00E87C65"/>
    <w:rsid w:val="00E87E31"/>
    <w:rsid w:val="00E90A04"/>
    <w:rsid w:val="00E90C19"/>
    <w:rsid w:val="00E926C9"/>
    <w:rsid w:val="00E969FD"/>
    <w:rsid w:val="00E96B62"/>
    <w:rsid w:val="00E97E73"/>
    <w:rsid w:val="00EA0B4C"/>
    <w:rsid w:val="00EA2A76"/>
    <w:rsid w:val="00EA2D13"/>
    <w:rsid w:val="00EA5464"/>
    <w:rsid w:val="00EA5D7F"/>
    <w:rsid w:val="00EA6B63"/>
    <w:rsid w:val="00EB0DA8"/>
    <w:rsid w:val="00EB1EAF"/>
    <w:rsid w:val="00EB35F0"/>
    <w:rsid w:val="00EB7DA0"/>
    <w:rsid w:val="00EB7E16"/>
    <w:rsid w:val="00EC14D8"/>
    <w:rsid w:val="00EC1E48"/>
    <w:rsid w:val="00EC7564"/>
    <w:rsid w:val="00ED1E2A"/>
    <w:rsid w:val="00ED34CF"/>
    <w:rsid w:val="00ED45B1"/>
    <w:rsid w:val="00ED584B"/>
    <w:rsid w:val="00ED6D68"/>
    <w:rsid w:val="00EE0C98"/>
    <w:rsid w:val="00EE1C9A"/>
    <w:rsid w:val="00EE1FB1"/>
    <w:rsid w:val="00EE2DC3"/>
    <w:rsid w:val="00EE3E0C"/>
    <w:rsid w:val="00EE4624"/>
    <w:rsid w:val="00EE46FF"/>
    <w:rsid w:val="00EE5B28"/>
    <w:rsid w:val="00EF1001"/>
    <w:rsid w:val="00EF141D"/>
    <w:rsid w:val="00EF212E"/>
    <w:rsid w:val="00EF2E0D"/>
    <w:rsid w:val="00EF4F5A"/>
    <w:rsid w:val="00EF7824"/>
    <w:rsid w:val="00F0193E"/>
    <w:rsid w:val="00F02270"/>
    <w:rsid w:val="00F0257B"/>
    <w:rsid w:val="00F032B0"/>
    <w:rsid w:val="00F06731"/>
    <w:rsid w:val="00F102E5"/>
    <w:rsid w:val="00F11C06"/>
    <w:rsid w:val="00F13279"/>
    <w:rsid w:val="00F140DF"/>
    <w:rsid w:val="00F15A04"/>
    <w:rsid w:val="00F15B52"/>
    <w:rsid w:val="00F212D4"/>
    <w:rsid w:val="00F24388"/>
    <w:rsid w:val="00F32EAA"/>
    <w:rsid w:val="00F37291"/>
    <w:rsid w:val="00F40222"/>
    <w:rsid w:val="00F4036C"/>
    <w:rsid w:val="00F40CBF"/>
    <w:rsid w:val="00F4193D"/>
    <w:rsid w:val="00F41EAC"/>
    <w:rsid w:val="00F42883"/>
    <w:rsid w:val="00F47644"/>
    <w:rsid w:val="00F533F7"/>
    <w:rsid w:val="00F53889"/>
    <w:rsid w:val="00F53E5A"/>
    <w:rsid w:val="00F55D50"/>
    <w:rsid w:val="00F56E11"/>
    <w:rsid w:val="00F57893"/>
    <w:rsid w:val="00F57C1F"/>
    <w:rsid w:val="00F62146"/>
    <w:rsid w:val="00F63D32"/>
    <w:rsid w:val="00F65822"/>
    <w:rsid w:val="00F65DD9"/>
    <w:rsid w:val="00F716B5"/>
    <w:rsid w:val="00F73954"/>
    <w:rsid w:val="00F74415"/>
    <w:rsid w:val="00F7495F"/>
    <w:rsid w:val="00F74D1A"/>
    <w:rsid w:val="00F77145"/>
    <w:rsid w:val="00F8188C"/>
    <w:rsid w:val="00F819DF"/>
    <w:rsid w:val="00F83443"/>
    <w:rsid w:val="00F85AD9"/>
    <w:rsid w:val="00F85E17"/>
    <w:rsid w:val="00F8774A"/>
    <w:rsid w:val="00F87F11"/>
    <w:rsid w:val="00F901BA"/>
    <w:rsid w:val="00F9089B"/>
    <w:rsid w:val="00F90C86"/>
    <w:rsid w:val="00F90EF6"/>
    <w:rsid w:val="00F91B05"/>
    <w:rsid w:val="00FA0E51"/>
    <w:rsid w:val="00FA1247"/>
    <w:rsid w:val="00FA2143"/>
    <w:rsid w:val="00FA2571"/>
    <w:rsid w:val="00FA2C7A"/>
    <w:rsid w:val="00FA2FE1"/>
    <w:rsid w:val="00FA3E1E"/>
    <w:rsid w:val="00FA48F8"/>
    <w:rsid w:val="00FA6058"/>
    <w:rsid w:val="00FA678A"/>
    <w:rsid w:val="00FB05CD"/>
    <w:rsid w:val="00FB1DF1"/>
    <w:rsid w:val="00FB3E6A"/>
    <w:rsid w:val="00FB47A3"/>
    <w:rsid w:val="00FC16F1"/>
    <w:rsid w:val="00FC1708"/>
    <w:rsid w:val="00FC1863"/>
    <w:rsid w:val="00FC1FF8"/>
    <w:rsid w:val="00FC2AB8"/>
    <w:rsid w:val="00FC2C8A"/>
    <w:rsid w:val="00FC3F61"/>
    <w:rsid w:val="00FC4B52"/>
    <w:rsid w:val="00FC5F58"/>
    <w:rsid w:val="00FD0911"/>
    <w:rsid w:val="00FD1E95"/>
    <w:rsid w:val="00FD2271"/>
    <w:rsid w:val="00FD497A"/>
    <w:rsid w:val="00FD66BC"/>
    <w:rsid w:val="00FD73D6"/>
    <w:rsid w:val="00FE03BA"/>
    <w:rsid w:val="00FE042D"/>
    <w:rsid w:val="00FE04B0"/>
    <w:rsid w:val="00FE0F8D"/>
    <w:rsid w:val="00FE1B1E"/>
    <w:rsid w:val="00FE1C46"/>
    <w:rsid w:val="00FE5CAC"/>
    <w:rsid w:val="00FE6CF7"/>
    <w:rsid w:val="00FE7811"/>
    <w:rsid w:val="00FF1402"/>
    <w:rsid w:val="00FF1A14"/>
    <w:rsid w:val="00FF376C"/>
    <w:rsid w:val="00FF3E6B"/>
    <w:rsid w:val="00FF7254"/>
    <w:rsid w:val="00FF7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01A4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unhideWhenUsed="1"/>
    <w:lsdException w:name="toc 2" w:uiPriority="39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2575"/>
    <w:rPr>
      <w:rFonts w:ascii="Times" w:hAnsi="Times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13AC"/>
    <w:pPr>
      <w:widowControl w:val="0"/>
      <w:numPr>
        <w:numId w:val="11"/>
      </w:numPr>
      <w:tabs>
        <w:tab w:val="left" w:pos="471"/>
      </w:tabs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ListParagraph"/>
    <w:next w:val="Normal"/>
    <w:link w:val="Heading2Char"/>
    <w:uiPriority w:val="99"/>
    <w:qFormat/>
    <w:rsid w:val="004D2D05"/>
    <w:pPr>
      <w:numPr>
        <w:ilvl w:val="1"/>
        <w:numId w:val="11"/>
      </w:numPr>
      <w:autoSpaceDE w:val="0"/>
      <w:autoSpaceDN w:val="0"/>
      <w:bidi w:val="0"/>
      <w:adjustRightInd w:val="0"/>
      <w:outlineLvl w:val="1"/>
    </w:pPr>
    <w:rPr>
      <w:rFonts w:ascii="Calibri" w:hAnsi="Calibri" w:cs="Calibri"/>
      <w:b/>
      <w:bCs/>
      <w:color w:val="000000"/>
      <w:sz w:val="26"/>
      <w:szCs w:val="26"/>
    </w:rPr>
  </w:style>
  <w:style w:type="paragraph" w:styleId="Heading3">
    <w:name w:val="heading 3"/>
    <w:basedOn w:val="ListParagraph"/>
    <w:next w:val="Normal"/>
    <w:link w:val="Heading3Char"/>
    <w:uiPriority w:val="99"/>
    <w:qFormat/>
    <w:rsid w:val="004D2D05"/>
    <w:pPr>
      <w:numPr>
        <w:ilvl w:val="2"/>
        <w:numId w:val="11"/>
      </w:numPr>
      <w:autoSpaceDE w:val="0"/>
      <w:autoSpaceDN w:val="0"/>
      <w:bidi w:val="0"/>
      <w:adjustRightInd w:val="0"/>
      <w:outlineLvl w:val="2"/>
    </w:pPr>
    <w:rPr>
      <w:rFonts w:ascii="Calibri" w:hAnsi="Calibri" w:cs="Calibri"/>
      <w:b/>
      <w:bCs/>
      <w:color w:val="00000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829C3"/>
    <w:pPr>
      <w:keepNext/>
      <w:numPr>
        <w:ilvl w:val="3"/>
        <w:numId w:val="11"/>
      </w:numPr>
      <w:spacing w:before="240" w:after="60"/>
      <w:outlineLvl w:val="3"/>
    </w:pPr>
    <w:rPr>
      <w:rFonts w:asciiTheme="minorHAnsi" w:hAnsiTheme="minorHAnsi" w:cstheme="minorHAnsi"/>
      <w:b/>
      <w:bCs/>
      <w:sz w:val="22"/>
      <w:szCs w:val="22"/>
      <w:lang w:val="en-GB"/>
    </w:rPr>
  </w:style>
  <w:style w:type="paragraph" w:styleId="Heading5">
    <w:name w:val="heading 5"/>
    <w:basedOn w:val="Normal"/>
    <w:next w:val="Normal"/>
    <w:link w:val="Heading5Char"/>
    <w:uiPriority w:val="99"/>
    <w:qFormat/>
    <w:rsid w:val="003E6D8D"/>
    <w:pPr>
      <w:numPr>
        <w:ilvl w:val="4"/>
        <w:numId w:val="1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3E6D8D"/>
    <w:pPr>
      <w:numPr>
        <w:ilvl w:val="5"/>
        <w:numId w:val="11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3E6D8D"/>
    <w:pPr>
      <w:numPr>
        <w:ilvl w:val="6"/>
        <w:numId w:val="11"/>
      </w:numPr>
      <w:spacing w:before="240" w:after="60"/>
      <w:outlineLvl w:val="6"/>
    </w:pPr>
    <w:rPr>
      <w:rFonts w:ascii="Times New Roman" w:hAnsi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E6D8D"/>
    <w:pPr>
      <w:numPr>
        <w:ilvl w:val="7"/>
        <w:numId w:val="11"/>
      </w:num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3E6D8D"/>
    <w:pPr>
      <w:numPr>
        <w:ilvl w:val="8"/>
        <w:numId w:val="1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A13AC"/>
    <w:rPr>
      <w:rFonts w:ascii="Calibri" w:eastAsia="Calibri" w:hAnsi="Calibri" w:cs="Calibr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4D2D05"/>
    <w:rPr>
      <w:rFonts w:ascii="Calibri" w:hAnsi="Calibri" w:cs="Calibri"/>
      <w:b/>
      <w:bCs/>
      <w:color w:val="00000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4D2D05"/>
    <w:rPr>
      <w:rFonts w:ascii="Calibri" w:hAnsi="Calibri" w:cs="Calibri"/>
      <w:b/>
      <w:b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2829C3"/>
    <w:rPr>
      <w:rFonts w:asciiTheme="minorHAnsi" w:hAnsiTheme="minorHAnsi" w:cstheme="minorHAnsi"/>
      <w:b/>
      <w:bCs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6B459F"/>
    <w:rPr>
      <w:rFonts w:ascii="Times" w:hAnsi="Times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6B459F"/>
    <w:rPr>
      <w:rFonts w:ascii="Times New Roman" w:hAnsi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6B459F"/>
    <w:rPr>
      <w:rFonts w:ascii="Times New Roman" w:hAnsi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6B459F"/>
    <w:rPr>
      <w:rFonts w:ascii="Times New Roman" w:hAnsi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6B459F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rsid w:val="003E6D8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3E6D8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3E6D8D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BlockText">
    <w:name w:val="Block Text"/>
    <w:basedOn w:val="Normal"/>
    <w:uiPriority w:val="99"/>
    <w:rsid w:val="003E6D8D"/>
    <w:pPr>
      <w:spacing w:after="120"/>
      <w:ind w:left="1440" w:right="1440"/>
    </w:pPr>
  </w:style>
  <w:style w:type="paragraph" w:styleId="BodyText">
    <w:name w:val="Body Text"/>
    <w:basedOn w:val="Normal"/>
    <w:link w:val="BodyTextChar"/>
    <w:uiPriority w:val="99"/>
    <w:rsid w:val="003E6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3E6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locked/>
    <w:rsid w:val="006B459F"/>
    <w:rPr>
      <w:rFonts w:ascii="Times" w:hAnsi="Times" w:cs="Times New Roman"/>
      <w:sz w:val="20"/>
      <w:szCs w:val="20"/>
    </w:rPr>
  </w:style>
  <w:style w:type="paragraph" w:styleId="BodyText3">
    <w:name w:val="Body Text 3"/>
    <w:basedOn w:val="Normal"/>
    <w:link w:val="BodyText3Char"/>
    <w:uiPriority w:val="99"/>
    <w:rsid w:val="003E6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6B459F"/>
    <w:rPr>
      <w:rFonts w:ascii="Times" w:hAnsi="Times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rsid w:val="003E6D8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3E6D8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rsid w:val="003E6D8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rsid w:val="003E6D8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3E6D8D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6B459F"/>
    <w:rPr>
      <w:rFonts w:ascii="Times" w:hAnsi="Times" w:cs="Times New Roman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3E6D8D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link w:val="ClosingChar"/>
    <w:uiPriority w:val="99"/>
    <w:rsid w:val="003E6D8D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rsid w:val="003E6D8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rsid w:val="003E6D8D"/>
  </w:style>
  <w:style w:type="character" w:customStyle="1" w:styleId="DateChar">
    <w:name w:val="Date Char"/>
    <w:basedOn w:val="DefaultParagraphFont"/>
    <w:link w:val="Date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rsid w:val="003E6D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6B459F"/>
    <w:rPr>
      <w:rFonts w:ascii="Times New Roman" w:hAnsi="Times New Roman" w:cs="Times New Roman"/>
      <w:sz w:val="2"/>
    </w:rPr>
  </w:style>
  <w:style w:type="paragraph" w:styleId="E-mailSignature">
    <w:name w:val="E-mail Signature"/>
    <w:basedOn w:val="Normal"/>
    <w:link w:val="E-mailSignatureChar"/>
    <w:uiPriority w:val="99"/>
    <w:rsid w:val="003E6D8D"/>
  </w:style>
  <w:style w:type="character" w:customStyle="1" w:styleId="E-mailSignatureChar">
    <w:name w:val="E-mail Signature Char"/>
    <w:basedOn w:val="DefaultParagraphFont"/>
    <w:link w:val="E-mailSignature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rsid w:val="003E6D8D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EnvelopeAddress">
    <w:name w:val="envelope address"/>
    <w:basedOn w:val="Normal"/>
    <w:uiPriority w:val="99"/>
    <w:rsid w:val="003E6D8D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EnvelopeReturn">
    <w:name w:val="envelope return"/>
    <w:basedOn w:val="Normal"/>
    <w:uiPriority w:val="99"/>
    <w:rsid w:val="003E6D8D"/>
    <w:rPr>
      <w:rFonts w:ascii="Arial" w:hAnsi="Arial" w:cs="Arial"/>
      <w:sz w:val="20"/>
    </w:rPr>
  </w:style>
  <w:style w:type="paragraph" w:styleId="HTMLAddress">
    <w:name w:val="HTML Address"/>
    <w:basedOn w:val="Normal"/>
    <w:link w:val="HTMLAddressChar"/>
    <w:uiPriority w:val="99"/>
    <w:rsid w:val="003E6D8D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locked/>
    <w:rsid w:val="006B459F"/>
    <w:rPr>
      <w:rFonts w:ascii="Times" w:hAnsi="Times" w:cs="Times New Roman"/>
      <w:i/>
      <w:i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3E6D8D"/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6B459F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rsid w:val="003E6D8D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rsid w:val="003E6D8D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rsid w:val="003E6D8D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rsid w:val="003E6D8D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rsid w:val="003E6D8D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rsid w:val="003E6D8D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rsid w:val="003E6D8D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rsid w:val="003E6D8D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rsid w:val="003E6D8D"/>
    <w:pPr>
      <w:ind w:left="2160" w:hanging="240"/>
    </w:pPr>
  </w:style>
  <w:style w:type="paragraph" w:styleId="IndexHeading">
    <w:name w:val="index heading"/>
    <w:basedOn w:val="Normal"/>
    <w:next w:val="Index1"/>
    <w:uiPriority w:val="99"/>
    <w:rsid w:val="003E6D8D"/>
    <w:rPr>
      <w:rFonts w:ascii="Arial" w:hAnsi="Arial" w:cs="Arial"/>
      <w:b/>
      <w:bCs/>
    </w:rPr>
  </w:style>
  <w:style w:type="paragraph" w:styleId="List">
    <w:name w:val="List"/>
    <w:basedOn w:val="Normal"/>
    <w:uiPriority w:val="99"/>
    <w:rsid w:val="003E6D8D"/>
    <w:pPr>
      <w:ind w:left="360" w:hanging="360"/>
    </w:pPr>
  </w:style>
  <w:style w:type="paragraph" w:styleId="List2">
    <w:name w:val="List 2"/>
    <w:basedOn w:val="Normal"/>
    <w:uiPriority w:val="99"/>
    <w:rsid w:val="003E6D8D"/>
    <w:pPr>
      <w:ind w:left="720" w:hanging="360"/>
    </w:pPr>
  </w:style>
  <w:style w:type="paragraph" w:styleId="List3">
    <w:name w:val="List 3"/>
    <w:basedOn w:val="Normal"/>
    <w:uiPriority w:val="99"/>
    <w:rsid w:val="003E6D8D"/>
    <w:pPr>
      <w:ind w:left="1080" w:hanging="360"/>
    </w:pPr>
  </w:style>
  <w:style w:type="paragraph" w:styleId="List4">
    <w:name w:val="List 4"/>
    <w:basedOn w:val="Normal"/>
    <w:uiPriority w:val="99"/>
    <w:rsid w:val="003E6D8D"/>
    <w:pPr>
      <w:ind w:left="1440" w:hanging="360"/>
    </w:pPr>
  </w:style>
  <w:style w:type="paragraph" w:styleId="List5">
    <w:name w:val="List 5"/>
    <w:basedOn w:val="Normal"/>
    <w:uiPriority w:val="99"/>
    <w:rsid w:val="003E6D8D"/>
    <w:pPr>
      <w:ind w:left="1800" w:hanging="360"/>
    </w:pPr>
  </w:style>
  <w:style w:type="paragraph" w:styleId="ListBullet">
    <w:name w:val="List Bullet"/>
    <w:basedOn w:val="Normal"/>
    <w:autoRedefine/>
    <w:uiPriority w:val="99"/>
    <w:rsid w:val="003E6D8D"/>
    <w:pPr>
      <w:tabs>
        <w:tab w:val="num" w:pos="360"/>
      </w:tabs>
      <w:ind w:left="360" w:hanging="360"/>
    </w:pPr>
  </w:style>
  <w:style w:type="paragraph" w:styleId="ListBullet2">
    <w:name w:val="List Bullet 2"/>
    <w:basedOn w:val="Normal"/>
    <w:autoRedefine/>
    <w:uiPriority w:val="99"/>
    <w:rsid w:val="003E6D8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autoRedefine/>
    <w:uiPriority w:val="99"/>
    <w:rsid w:val="003E6D8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autoRedefine/>
    <w:uiPriority w:val="99"/>
    <w:rsid w:val="003E6D8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autoRedefine/>
    <w:uiPriority w:val="99"/>
    <w:rsid w:val="003E6D8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uiPriority w:val="99"/>
    <w:rsid w:val="003E6D8D"/>
    <w:pPr>
      <w:spacing w:after="120"/>
      <w:ind w:left="360"/>
    </w:pPr>
  </w:style>
  <w:style w:type="paragraph" w:styleId="ListContinue2">
    <w:name w:val="List Continue 2"/>
    <w:basedOn w:val="Normal"/>
    <w:uiPriority w:val="99"/>
    <w:rsid w:val="003E6D8D"/>
    <w:pPr>
      <w:spacing w:after="120"/>
      <w:ind w:left="720"/>
    </w:pPr>
  </w:style>
  <w:style w:type="paragraph" w:styleId="ListContinue3">
    <w:name w:val="List Continue 3"/>
    <w:basedOn w:val="Normal"/>
    <w:uiPriority w:val="99"/>
    <w:rsid w:val="003E6D8D"/>
    <w:pPr>
      <w:spacing w:after="120"/>
      <w:ind w:left="1080"/>
    </w:pPr>
  </w:style>
  <w:style w:type="paragraph" w:styleId="ListContinue4">
    <w:name w:val="List Continue 4"/>
    <w:basedOn w:val="Normal"/>
    <w:uiPriority w:val="99"/>
    <w:rsid w:val="003E6D8D"/>
    <w:pPr>
      <w:spacing w:after="120"/>
      <w:ind w:left="1440"/>
    </w:pPr>
  </w:style>
  <w:style w:type="paragraph" w:styleId="ListContinue5">
    <w:name w:val="List Continue 5"/>
    <w:basedOn w:val="Normal"/>
    <w:uiPriority w:val="99"/>
    <w:rsid w:val="003E6D8D"/>
    <w:pPr>
      <w:spacing w:after="120"/>
      <w:ind w:left="1800"/>
    </w:pPr>
  </w:style>
  <w:style w:type="paragraph" w:styleId="ListNumber">
    <w:name w:val="List Number"/>
    <w:basedOn w:val="Normal"/>
    <w:uiPriority w:val="99"/>
    <w:rsid w:val="003E6D8D"/>
    <w:pPr>
      <w:tabs>
        <w:tab w:val="num" w:pos="360"/>
      </w:tabs>
      <w:ind w:left="360" w:hanging="360"/>
    </w:pPr>
  </w:style>
  <w:style w:type="paragraph" w:styleId="ListNumber2">
    <w:name w:val="List Number 2"/>
    <w:basedOn w:val="Normal"/>
    <w:uiPriority w:val="99"/>
    <w:rsid w:val="003E6D8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uiPriority w:val="99"/>
    <w:rsid w:val="003E6D8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uiPriority w:val="99"/>
    <w:rsid w:val="003E6D8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uiPriority w:val="99"/>
    <w:rsid w:val="003E6D8D"/>
    <w:pPr>
      <w:tabs>
        <w:tab w:val="num" w:pos="1800"/>
      </w:tabs>
      <w:ind w:left="1800" w:hanging="360"/>
    </w:pPr>
  </w:style>
  <w:style w:type="paragraph" w:styleId="MacroText">
    <w:name w:val="macro"/>
    <w:link w:val="MacroTextChar"/>
    <w:uiPriority w:val="99"/>
    <w:rsid w:val="003E6D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locked/>
    <w:rsid w:val="006B459F"/>
    <w:rPr>
      <w:rFonts w:ascii="Courier New" w:hAnsi="Courier New" w:cs="Courier New"/>
      <w:lang w:val="en-US" w:eastAsia="en-US" w:bidi="ar-SA"/>
    </w:rPr>
  </w:style>
  <w:style w:type="paragraph" w:styleId="MessageHeader">
    <w:name w:val="Message Header"/>
    <w:basedOn w:val="Normal"/>
    <w:link w:val="MessageHeaderChar"/>
    <w:uiPriority w:val="99"/>
    <w:rsid w:val="003E6D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locked/>
    <w:rsid w:val="006B459F"/>
    <w:rPr>
      <w:rFonts w:ascii="Cambria" w:hAnsi="Cambria" w:cs="Times New Roman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rsid w:val="003E6D8D"/>
    <w:rPr>
      <w:rFonts w:ascii="Times New Roman" w:hAnsi="Times New Roman"/>
      <w:szCs w:val="24"/>
    </w:rPr>
  </w:style>
  <w:style w:type="paragraph" w:styleId="NormalIndent">
    <w:name w:val="Normal Indent"/>
    <w:basedOn w:val="Normal"/>
    <w:uiPriority w:val="99"/>
    <w:rsid w:val="003E6D8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rsid w:val="003E6D8D"/>
  </w:style>
  <w:style w:type="character" w:customStyle="1" w:styleId="NoteHeadingChar">
    <w:name w:val="Note Heading Char"/>
    <w:basedOn w:val="DefaultParagraphFont"/>
    <w:link w:val="NoteHeading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PlainText">
    <w:name w:val="Plain Text"/>
    <w:basedOn w:val="Normal"/>
    <w:link w:val="PlainTextChar"/>
    <w:uiPriority w:val="99"/>
    <w:rsid w:val="003E6D8D"/>
    <w:rPr>
      <w:rFonts w:ascii="Courier New" w:hAnsi="Courier New" w:cs="Courier New"/>
      <w:sz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6B459F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link w:val="SalutationChar"/>
    <w:uiPriority w:val="99"/>
    <w:rsid w:val="003E6D8D"/>
  </w:style>
  <w:style w:type="character" w:customStyle="1" w:styleId="SalutationChar">
    <w:name w:val="Salutation Char"/>
    <w:basedOn w:val="DefaultParagraphFont"/>
    <w:link w:val="Salutation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Signature">
    <w:name w:val="Signature"/>
    <w:basedOn w:val="Normal"/>
    <w:link w:val="SignatureChar"/>
    <w:uiPriority w:val="99"/>
    <w:rsid w:val="003E6D8D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Subtitle">
    <w:name w:val="Subtitle"/>
    <w:basedOn w:val="Normal"/>
    <w:link w:val="SubtitleChar"/>
    <w:uiPriority w:val="99"/>
    <w:qFormat/>
    <w:rsid w:val="003E6D8D"/>
    <w:pPr>
      <w:spacing w:after="60"/>
      <w:jc w:val="center"/>
      <w:outlineLvl w:val="1"/>
    </w:pPr>
    <w:rPr>
      <w:rFonts w:ascii="Arial" w:hAnsi="Arial" w:cs="Arial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6B459F"/>
    <w:rPr>
      <w:rFonts w:ascii="Cambria" w:hAnsi="Cambria" w:cs="Times New Roman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rsid w:val="003E6D8D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rsid w:val="003E6D8D"/>
    <w:pPr>
      <w:ind w:left="480" w:hanging="480"/>
    </w:pPr>
  </w:style>
  <w:style w:type="paragraph" w:styleId="Title">
    <w:name w:val="Title"/>
    <w:basedOn w:val="Normal"/>
    <w:link w:val="TitleChar"/>
    <w:uiPriority w:val="99"/>
    <w:qFormat/>
    <w:rsid w:val="003E6D8D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6B459F"/>
    <w:rPr>
      <w:rFonts w:ascii="Cambria" w:hAnsi="Cambria" w:cs="Times New Roman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rsid w:val="003E6D8D"/>
    <w:pPr>
      <w:spacing w:before="120"/>
    </w:pPr>
    <w:rPr>
      <w:rFonts w:ascii="Arial" w:hAnsi="Arial" w:cs="Arial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rsid w:val="003E6D8D"/>
  </w:style>
  <w:style w:type="paragraph" w:styleId="TOC2">
    <w:name w:val="toc 2"/>
    <w:basedOn w:val="Normal"/>
    <w:next w:val="Normal"/>
    <w:autoRedefine/>
    <w:uiPriority w:val="39"/>
    <w:rsid w:val="003E6D8D"/>
    <w:pPr>
      <w:ind w:left="240"/>
    </w:pPr>
  </w:style>
  <w:style w:type="paragraph" w:styleId="TOC3">
    <w:name w:val="toc 3"/>
    <w:basedOn w:val="Normal"/>
    <w:next w:val="Normal"/>
    <w:autoRedefine/>
    <w:uiPriority w:val="99"/>
    <w:rsid w:val="003E6D8D"/>
    <w:pPr>
      <w:ind w:left="480"/>
    </w:pPr>
  </w:style>
  <w:style w:type="paragraph" w:styleId="TOC4">
    <w:name w:val="toc 4"/>
    <w:basedOn w:val="Normal"/>
    <w:next w:val="Normal"/>
    <w:autoRedefine/>
    <w:uiPriority w:val="99"/>
    <w:rsid w:val="003E6D8D"/>
    <w:pPr>
      <w:ind w:left="720"/>
    </w:pPr>
  </w:style>
  <w:style w:type="paragraph" w:styleId="TOC5">
    <w:name w:val="toc 5"/>
    <w:basedOn w:val="Normal"/>
    <w:next w:val="Normal"/>
    <w:autoRedefine/>
    <w:uiPriority w:val="99"/>
    <w:rsid w:val="003E6D8D"/>
    <w:pPr>
      <w:ind w:left="960"/>
    </w:pPr>
  </w:style>
  <w:style w:type="paragraph" w:styleId="TOC6">
    <w:name w:val="toc 6"/>
    <w:basedOn w:val="Normal"/>
    <w:next w:val="Normal"/>
    <w:autoRedefine/>
    <w:uiPriority w:val="99"/>
    <w:rsid w:val="003E6D8D"/>
    <w:pPr>
      <w:ind w:left="1200"/>
    </w:pPr>
  </w:style>
  <w:style w:type="paragraph" w:styleId="TOC7">
    <w:name w:val="toc 7"/>
    <w:basedOn w:val="Normal"/>
    <w:next w:val="Normal"/>
    <w:autoRedefine/>
    <w:uiPriority w:val="99"/>
    <w:rsid w:val="003E6D8D"/>
    <w:pPr>
      <w:ind w:left="1440"/>
    </w:pPr>
  </w:style>
  <w:style w:type="paragraph" w:styleId="TOC8">
    <w:name w:val="toc 8"/>
    <w:basedOn w:val="Normal"/>
    <w:next w:val="Normal"/>
    <w:autoRedefine/>
    <w:uiPriority w:val="99"/>
    <w:rsid w:val="003E6D8D"/>
    <w:pPr>
      <w:ind w:left="1680"/>
    </w:pPr>
  </w:style>
  <w:style w:type="paragraph" w:styleId="TOC9">
    <w:name w:val="toc 9"/>
    <w:basedOn w:val="Normal"/>
    <w:next w:val="Normal"/>
    <w:autoRedefine/>
    <w:uiPriority w:val="99"/>
    <w:rsid w:val="003E6D8D"/>
    <w:pPr>
      <w:ind w:left="1920"/>
    </w:pPr>
  </w:style>
  <w:style w:type="table" w:styleId="TableGrid">
    <w:name w:val="Table Grid"/>
    <w:basedOn w:val="TableNormal"/>
    <w:uiPriority w:val="99"/>
    <w:rsid w:val="00112CC1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2LatinItalic">
    <w:name w:val="Style Heading 2 + (Latin) Italic"/>
    <w:basedOn w:val="Heading2"/>
    <w:uiPriority w:val="99"/>
    <w:rsid w:val="00262EB7"/>
    <w:pPr>
      <w:tabs>
        <w:tab w:val="num" w:pos="792"/>
      </w:tabs>
      <w:overflowPunct w:val="0"/>
      <w:textAlignment w:val="baseline"/>
    </w:pPr>
    <w:rPr>
      <w:rFonts w:ascii="Times New Roman" w:hAnsi="Times New Roman" w:cs="Times New Roman"/>
      <w:i/>
      <w:iCs/>
      <w:sz w:val="24"/>
      <w:szCs w:val="24"/>
      <w:lang w:val="fr-FR"/>
    </w:rPr>
  </w:style>
  <w:style w:type="paragraph" w:styleId="BalloonText">
    <w:name w:val="Balloon Text"/>
    <w:basedOn w:val="Normal"/>
    <w:link w:val="BalloonTextChar"/>
    <w:uiPriority w:val="99"/>
    <w:rsid w:val="00262EB7"/>
    <w:rPr>
      <w:rFonts w:ascii="Tahoma" w:hAnsi="Tahoma" w:cs="Tahoma"/>
      <w:sz w:val="16"/>
      <w:szCs w:val="16"/>
      <w:lang w:val="en-AU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6B459F"/>
    <w:rPr>
      <w:rFonts w:ascii="Times New Roman" w:hAnsi="Times New Roman" w:cs="Times New Roman"/>
      <w:sz w:val="2"/>
    </w:rPr>
  </w:style>
  <w:style w:type="paragraph" w:customStyle="1" w:styleId="Default">
    <w:name w:val="Default"/>
    <w:rsid w:val="00262EB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62EB7"/>
    <w:pPr>
      <w:bidi/>
      <w:spacing w:after="200" w:line="276" w:lineRule="auto"/>
      <w:ind w:left="720"/>
      <w:contextualSpacing/>
    </w:pPr>
    <w:rPr>
      <w:rFonts w:ascii="Trebuchet MS" w:hAnsi="Trebuchet MS" w:cs="Tahoma"/>
      <w:sz w:val="22"/>
      <w:szCs w:val="22"/>
    </w:rPr>
  </w:style>
  <w:style w:type="paragraph" w:customStyle="1" w:styleId="ABETInstructions">
    <w:name w:val="ABET Instructions"/>
    <w:basedOn w:val="Normal"/>
    <w:next w:val="Normal"/>
    <w:uiPriority w:val="99"/>
    <w:rsid w:val="00284E92"/>
    <w:pPr>
      <w:spacing w:after="120"/>
    </w:pPr>
    <w:rPr>
      <w:rFonts w:ascii="Times New Roman" w:hAnsi="Times New Roman"/>
      <w:color w:val="0000FF"/>
    </w:rPr>
  </w:style>
  <w:style w:type="table" w:customStyle="1" w:styleId="TableGrid1">
    <w:name w:val="Table Grid1"/>
    <w:uiPriority w:val="99"/>
    <w:rsid w:val="008A0B86"/>
    <w:pPr>
      <w:bidi/>
    </w:pPr>
    <w:rPr>
      <w:rFonts w:ascii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uiPriority w:val="99"/>
    <w:rsid w:val="00EB35F0"/>
    <w:pPr>
      <w:bidi/>
    </w:pPr>
    <w:rPr>
      <w:rFonts w:ascii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uiPriority w:val="99"/>
    <w:rsid w:val="00CD21C6"/>
    <w:pPr>
      <w:bidi/>
    </w:pPr>
    <w:rPr>
      <w:rFonts w:ascii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uiPriority w:val="99"/>
    <w:rsid w:val="000E67AF"/>
    <w:rPr>
      <w:rFonts w:cs="Times New Roman"/>
    </w:rPr>
  </w:style>
  <w:style w:type="table" w:customStyle="1" w:styleId="TableGrid4">
    <w:name w:val="Table Grid4"/>
    <w:basedOn w:val="TableNormal"/>
    <w:next w:val="TableGrid"/>
    <w:uiPriority w:val="59"/>
    <w:rsid w:val="00E44515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285F16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locked/>
    <w:rsid w:val="00BC1FC7"/>
    <w:rPr>
      <w:sz w:val="16"/>
      <w:szCs w:val="16"/>
    </w:rPr>
  </w:style>
  <w:style w:type="character" w:customStyle="1" w:styleId="apple-converted-space">
    <w:name w:val="apple-converted-space"/>
    <w:basedOn w:val="DefaultParagraphFont"/>
    <w:rsid w:val="00C61D7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6C68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6860"/>
    <w:rPr>
      <w:rFonts w:ascii="Times" w:hAnsi="Times" w:cs="Times New Roman"/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1B1C03"/>
    <w:pPr>
      <w:widowControl w:val="0"/>
      <w:autoSpaceDE w:val="0"/>
      <w:autoSpaceDN w:val="0"/>
      <w:adjustRightInd w:val="0"/>
    </w:pPr>
    <w:rPr>
      <w:rFonts w:ascii="Times New Roman" w:eastAsiaTheme="minorEastAsia" w:hAnsi="Times New Roman"/>
      <w:szCs w:val="24"/>
    </w:rPr>
  </w:style>
  <w:style w:type="paragraph" w:customStyle="1" w:styleId="BasicParagraph">
    <w:name w:val="[Basic Paragraph]"/>
    <w:basedOn w:val="Normal"/>
    <w:rsid w:val="00133F81"/>
    <w:pPr>
      <w:suppressAutoHyphens/>
      <w:autoSpaceDE w:val="0"/>
      <w:autoSpaceDN w:val="0"/>
      <w:bidi/>
      <w:spacing w:line="288" w:lineRule="auto"/>
      <w:textAlignment w:val="center"/>
    </w:pPr>
    <w:rPr>
      <w:rFonts w:ascii="Adobe Arabic" w:eastAsia="Helvetica CY Regular" w:hAnsi="Adobe Arabic" w:cs="Adobe Arabic"/>
      <w:color w:val="000000"/>
      <w:szCs w:val="24"/>
      <w:lang w:bidi="ar-YE"/>
    </w:rPr>
  </w:style>
  <w:style w:type="character" w:styleId="Hyperlink">
    <w:name w:val="Hyperlink"/>
    <w:basedOn w:val="DefaultParagraphFont"/>
    <w:uiPriority w:val="99"/>
    <w:unhideWhenUsed/>
    <w:locked/>
    <w:rsid w:val="00133F81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33F81"/>
    <w:pPr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ja-JP"/>
    </w:rPr>
  </w:style>
  <w:style w:type="numbering" w:customStyle="1" w:styleId="LFO1">
    <w:name w:val="LFO1"/>
    <w:basedOn w:val="NoList"/>
    <w:rsid w:val="00133F81"/>
    <w:pPr>
      <w:numPr>
        <w:numId w:val="1"/>
      </w:numPr>
    </w:pPr>
  </w:style>
  <w:style w:type="numbering" w:customStyle="1" w:styleId="LFO2">
    <w:name w:val="LFO2"/>
    <w:basedOn w:val="NoList"/>
    <w:rsid w:val="00133F81"/>
    <w:pPr>
      <w:numPr>
        <w:numId w:val="2"/>
      </w:numPr>
    </w:pPr>
  </w:style>
  <w:style w:type="numbering" w:customStyle="1" w:styleId="LFO3">
    <w:name w:val="LFO3"/>
    <w:basedOn w:val="NoList"/>
    <w:rsid w:val="00133F81"/>
    <w:pPr>
      <w:numPr>
        <w:numId w:val="3"/>
      </w:numPr>
    </w:pPr>
  </w:style>
  <w:style w:type="numbering" w:customStyle="1" w:styleId="LFO4">
    <w:name w:val="LFO4"/>
    <w:basedOn w:val="NoList"/>
    <w:rsid w:val="00133F81"/>
    <w:pPr>
      <w:numPr>
        <w:numId w:val="4"/>
      </w:numPr>
    </w:pPr>
  </w:style>
  <w:style w:type="numbering" w:customStyle="1" w:styleId="LFO5">
    <w:name w:val="LFO5"/>
    <w:basedOn w:val="NoList"/>
    <w:rsid w:val="00133F81"/>
    <w:pPr>
      <w:numPr>
        <w:numId w:val="5"/>
      </w:numPr>
    </w:pPr>
  </w:style>
  <w:style w:type="numbering" w:customStyle="1" w:styleId="LFO6">
    <w:name w:val="LFO6"/>
    <w:basedOn w:val="NoList"/>
    <w:rsid w:val="00133F81"/>
    <w:pPr>
      <w:numPr>
        <w:numId w:val="6"/>
      </w:numPr>
    </w:pPr>
  </w:style>
  <w:style w:type="numbering" w:customStyle="1" w:styleId="LFO7">
    <w:name w:val="LFO7"/>
    <w:basedOn w:val="NoList"/>
    <w:rsid w:val="00133F81"/>
    <w:pPr>
      <w:numPr>
        <w:numId w:val="7"/>
      </w:numPr>
    </w:pPr>
  </w:style>
  <w:style w:type="numbering" w:customStyle="1" w:styleId="LFO8">
    <w:name w:val="LFO8"/>
    <w:basedOn w:val="NoList"/>
    <w:rsid w:val="00133F81"/>
    <w:pPr>
      <w:numPr>
        <w:numId w:val="8"/>
      </w:numPr>
    </w:pPr>
  </w:style>
  <w:style w:type="numbering" w:customStyle="1" w:styleId="LFO9">
    <w:name w:val="LFO9"/>
    <w:basedOn w:val="NoList"/>
    <w:rsid w:val="00133F81"/>
    <w:pPr>
      <w:numPr>
        <w:numId w:val="9"/>
      </w:numPr>
    </w:pPr>
  </w:style>
  <w:style w:type="numbering" w:customStyle="1" w:styleId="LFO10">
    <w:name w:val="LFO10"/>
    <w:basedOn w:val="NoList"/>
    <w:rsid w:val="00133F81"/>
    <w:pPr>
      <w:numPr>
        <w:numId w:val="10"/>
      </w:numPr>
    </w:pPr>
  </w:style>
  <w:style w:type="character" w:customStyle="1" w:styleId="CommentTextChar1">
    <w:name w:val="Comment Text Char1"/>
    <w:basedOn w:val="DefaultParagraphFont"/>
    <w:uiPriority w:val="99"/>
    <w:rsid w:val="00133F81"/>
    <w:rPr>
      <w:rFonts w:ascii="Times" w:hAnsi="Times"/>
    </w:rPr>
  </w:style>
  <w:style w:type="paragraph" w:styleId="NoSpacing">
    <w:name w:val="No Spacing"/>
    <w:basedOn w:val="Normal"/>
    <w:uiPriority w:val="99"/>
    <w:qFormat/>
    <w:rsid w:val="00133F81"/>
    <w:rPr>
      <w:rFonts w:ascii="Calibri" w:hAnsi="Calibri" w:cs="Arial"/>
      <w:sz w:val="22"/>
      <w:szCs w:val="22"/>
    </w:rPr>
  </w:style>
  <w:style w:type="table" w:styleId="PlainTable1">
    <w:name w:val="Plain Table 1"/>
    <w:basedOn w:val="TableNormal"/>
    <w:uiPriority w:val="41"/>
    <w:rsid w:val="00133F81"/>
    <w:pPr>
      <w:autoSpaceDN w:val="0"/>
      <w:textAlignment w:val="baseline"/>
    </w:pPr>
    <w:rPr>
      <w:sz w:val="20"/>
      <w:szCs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horttext">
    <w:name w:val="short_text"/>
    <w:basedOn w:val="DefaultParagraphFont"/>
    <w:rsid w:val="00133F81"/>
  </w:style>
  <w:style w:type="character" w:customStyle="1" w:styleId="fn">
    <w:name w:val="fn"/>
    <w:rsid w:val="00133F81"/>
  </w:style>
  <w:style w:type="character" w:customStyle="1" w:styleId="Subtitle5">
    <w:name w:val="Subtitle5"/>
    <w:rsid w:val="00133F81"/>
  </w:style>
  <w:style w:type="character" w:customStyle="1" w:styleId="addmd">
    <w:name w:val="addmd"/>
    <w:rsid w:val="00133F81"/>
  </w:style>
  <w:style w:type="paragraph" w:styleId="Revision">
    <w:name w:val="Revision"/>
    <w:hidden/>
    <w:uiPriority w:val="99"/>
    <w:semiHidden/>
    <w:rsid w:val="0058138F"/>
    <w:rPr>
      <w:rFonts w:ascii="Times" w:hAnsi="Times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5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05E3AEFBC0E34EB3B0F90549217C4E" ma:contentTypeVersion="10" ma:contentTypeDescription="Create a new document." ma:contentTypeScope="" ma:versionID="04dad9a6e06fe4776422c5f25ebb6394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374107680-3</_dlc_DocId>
    <_dlc_DocIdUrl xmlns="4595ca7b-3a15-4971-af5f-cadc29c03e04">
      <Url>https://www.qu.edu.qa/en-us/Colleges/education/academic-programs/undergraduate/art-education-program/_layouts/15/DocIdRedir.aspx?ID=QPT3VHF6MKWP-1374107680-3</Url>
      <Description>QPT3VHF6MKWP-1374107680-3</Description>
    </_dlc_DocIdUrl>
  </documentManagement>
</p:properties>
</file>

<file path=customXml/itemProps1.xml><?xml version="1.0" encoding="utf-8"?>
<ds:datastoreItem xmlns:ds="http://schemas.openxmlformats.org/officeDocument/2006/customXml" ds:itemID="{A422A00E-FC01-472B-BF0C-67191B4111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85DCC6-4C93-4CA6-8BEC-A6A0DDC358EB}"/>
</file>

<file path=customXml/itemProps3.xml><?xml version="1.0" encoding="utf-8"?>
<ds:datastoreItem xmlns:ds="http://schemas.openxmlformats.org/officeDocument/2006/customXml" ds:itemID="{5134F526-5085-4E7E-991A-16E4AFC49538}"/>
</file>

<file path=customXml/itemProps4.xml><?xml version="1.0" encoding="utf-8"?>
<ds:datastoreItem xmlns:ds="http://schemas.openxmlformats.org/officeDocument/2006/customXml" ds:itemID="{3CBEF944-E8C0-4F42-B274-D49DD4AFACEB}"/>
</file>

<file path=customXml/itemProps5.xml><?xml version="1.0" encoding="utf-8"?>
<ds:datastoreItem xmlns:ds="http://schemas.openxmlformats.org/officeDocument/2006/customXml" ds:itemID="{4970C167-8B2A-436B-BB9E-1CEEC1F862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70</Words>
  <Characters>667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:description/>
  <cp:lastModifiedBy/>
  <cp:revision>1</cp:revision>
  <dcterms:created xsi:type="dcterms:W3CDTF">2024-08-29T05:09:00Z</dcterms:created>
  <dcterms:modified xsi:type="dcterms:W3CDTF">2024-08-29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05E3AEFBC0E34EB3B0F90549217C4E</vt:lpwstr>
  </property>
  <property fmtid="{D5CDD505-2E9C-101B-9397-08002B2CF9AE}" pid="3" name="_dlc_DocIdItemGuid">
    <vt:lpwstr>e213193c-aee3-4015-b3dc-f37d4b7a76f1</vt:lpwstr>
  </property>
</Properties>
</file>